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BAB 1</w:t>
      </w:r>
    </w:p>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Perkembangan Website</w:t>
      </w: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r w:rsidRPr="00C50FB4">
        <w:rPr>
          <w:lang w:val="en-US"/>
        </w:rPr>
        <w:t>Pada bab ini akan dibahas mengenai sejarah dan perkembangan website serta trend yang berkembang saat ini seperti virtualisasi, botnet, internet of thing dan lainnya. Setelah mempelajari bab in maka pembaca diharapkan dapat:</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perkembang</w:t>
      </w:r>
      <w:r>
        <w:rPr>
          <w:rFonts w:ascii="Times New Roman" w:hAnsi="Times New Roman" w:cs="Times New Roman"/>
          <w:sz w:val="24"/>
          <w:szCs w:val="24"/>
          <w:lang w:val="en-US"/>
        </w:rPr>
        <w:t>an website</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trend yang sedang berkembang dalam pengembangan website</w:t>
      </w:r>
    </w:p>
    <w:p w:rsidR="00BC6251" w:rsidRDefault="00BC6251"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cara kerja cloud computing</w:t>
      </w:r>
    </w:p>
    <w:p w:rsidR="00C50FB4" w:rsidRPr="00C50FB4" w:rsidRDefault="00C50FB4" w:rsidP="004256BA">
      <w:pPr>
        <w:pStyle w:val="ListParagraph"/>
        <w:spacing w:line="360" w:lineRule="auto"/>
        <w:jc w:val="both"/>
        <w:rPr>
          <w:rFonts w:ascii="Times New Roman" w:hAnsi="Times New Roman" w:cs="Times New Roman"/>
          <w:sz w:val="24"/>
          <w:szCs w:val="24"/>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451E58" w:rsidRDefault="00C50FB4" w:rsidP="003956C7">
      <w:pPr>
        <w:pStyle w:val="Heading1"/>
      </w:pPr>
      <w:r w:rsidRPr="00451E58">
        <w:lastRenderedPageBreak/>
        <w:t>Sejarah Internet</w:t>
      </w:r>
    </w:p>
    <w:p w:rsidR="00C50FB4" w:rsidRDefault="00C50FB4" w:rsidP="004256BA">
      <w:pPr>
        <w:spacing w:line="360" w:lineRule="auto"/>
        <w:jc w:val="both"/>
        <w:rPr>
          <w:lang w:val="en-US"/>
        </w:rPr>
      </w:pPr>
      <w:r>
        <w:rPr>
          <w:lang w:val="en-US"/>
        </w:rPr>
        <w:t xml:space="preserve">Pada awal perang Dingin sekitar tahun 1940an, konsep </w:t>
      </w:r>
      <w:r w:rsidR="00067C9D">
        <w:rPr>
          <w:lang w:val="en-US"/>
        </w:rPr>
        <w:t>membuat jaringan antar komputer sedang dikembangkan oleh pemerintah dan universitas. Pemerintah dalam hal ini diwakili oleh militer mengembangkan alat komunikasi menggunakan sinyal microwave. Namun serangan yang tak terduga membuat militer sadar bahwa teknologi tersebut sangat rentan akan serangan. Di lain sisi, peneliti dari universitas sedang mencari cara untuk saling berbagi hasil penelitian mereka kepada universitas-univesitas yang lain namun juga mengalami kegagalan karena sinyal yang tidak stabil. Akhir kata kedua pihak baik militer maupun universitas akhirnya memutuskan untuk saling bekerja sama untuk membuat sebuah jaringan yang lebih baik.</w:t>
      </w:r>
    </w:p>
    <w:p w:rsidR="00067C9D" w:rsidRDefault="00067C9D" w:rsidP="004256BA">
      <w:pPr>
        <w:spacing w:line="360" w:lineRule="auto"/>
        <w:jc w:val="both"/>
        <w:rPr>
          <w:lang w:val="en-US"/>
        </w:rPr>
      </w:pPr>
      <w:r>
        <w:rPr>
          <w:lang w:val="en-US"/>
        </w:rPr>
        <w:t>Pada saaat itu, komputer belum seperti yang kita kenal saat ini. Sebuah komputer berukuran sangat besar dan hampir memenuhi satu ruangan</w:t>
      </w:r>
      <w:r w:rsidR="00943209">
        <w:rPr>
          <w:lang w:val="en-US"/>
        </w:rPr>
        <w:t>. Entri data dilakukan menggunakan kertas  berlubang atau menggunakan magnetic tape</w:t>
      </w:r>
      <w:r w:rsidR="009A7BEB">
        <w:rPr>
          <w:lang w:val="en-US"/>
        </w:rPr>
        <w:t xml:space="preserve"> (</w:t>
      </w:r>
      <w:r w:rsidR="00943209">
        <w:rPr>
          <w:lang w:val="en-US"/>
        </w:rPr>
        <w:t>teknologi paling baru pada jaman itu</w:t>
      </w:r>
      <w:r w:rsidR="009A7BEB">
        <w:rPr>
          <w:lang w:val="en-US"/>
        </w:rPr>
        <w:t>)</w:t>
      </w:r>
      <w:r w:rsidR="00943209">
        <w:rPr>
          <w:lang w:val="en-US"/>
        </w:rPr>
        <w:t xml:space="preserve">. Berinteraksi dengan komputer akan sangat menghabiskan banyak waktu karena banyaknya peralatan dan letak antar komponen yang berjauhan. Pada saat itu komputer hanya dimiliki oleh universitas, </w:t>
      </w:r>
      <w:r w:rsidR="00690FD9">
        <w:rPr>
          <w:lang w:val="en-US"/>
        </w:rPr>
        <w:t>p</w:t>
      </w:r>
      <w:r w:rsidR="00943209">
        <w:rPr>
          <w:lang w:val="en-US"/>
        </w:rPr>
        <w:t>erusahaan besar dan pemerintah karena membutuhkan biaya dan sumber daya yang sangat banyak untuk mela</w:t>
      </w:r>
      <w:r w:rsidR="00690FD9">
        <w:rPr>
          <w:lang w:val="en-US"/>
        </w:rPr>
        <w:t>k</w:t>
      </w:r>
      <w:r w:rsidR="00943209">
        <w:rPr>
          <w:lang w:val="en-US"/>
        </w:rPr>
        <w:t>ukan maintenance.</w:t>
      </w:r>
    </w:p>
    <w:p w:rsidR="00943209" w:rsidRDefault="00943209" w:rsidP="004256BA">
      <w:pPr>
        <w:spacing w:line="360" w:lineRule="auto"/>
        <w:jc w:val="both"/>
        <w:rPr>
          <w:lang w:val="en-US"/>
        </w:rPr>
      </w:pPr>
      <w:r>
        <w:rPr>
          <w:lang w:val="en-US"/>
        </w:rPr>
        <w:t xml:space="preserve">Gambar dibawah ini adalah UNIVAC 1, sebuah sistem komputer yang dimiliki oleh United States Census Bureu. UNIVAC 1 merupakan komputer tercepat pada zaman itu karena dapat melakukan perhitungan 1000 kali dalam satu detik. </w:t>
      </w:r>
    </w:p>
    <w:p w:rsidR="00943209" w:rsidRDefault="00943209" w:rsidP="004256BA">
      <w:pPr>
        <w:spacing w:line="360" w:lineRule="auto"/>
        <w:jc w:val="both"/>
        <w:rPr>
          <w:lang w:val="en-US"/>
        </w:rPr>
      </w:pPr>
      <w:r>
        <w:rPr>
          <w:noProof/>
        </w:rPr>
        <w:lastRenderedPageBreak/>
        <w:drawing>
          <wp:inline distT="0" distB="0" distL="0" distR="0" wp14:anchorId="5D834125" wp14:editId="31D9933B">
            <wp:extent cx="5612130" cy="303974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039745"/>
                    </a:xfrm>
                    <a:prstGeom prst="rect">
                      <a:avLst/>
                    </a:prstGeom>
                  </pic:spPr>
                </pic:pic>
              </a:graphicData>
            </a:graphic>
          </wp:inline>
        </w:drawing>
      </w:r>
    </w:p>
    <w:p w:rsidR="00690FD9" w:rsidRDefault="00690FD9" w:rsidP="004256BA">
      <w:pPr>
        <w:spacing w:line="360" w:lineRule="auto"/>
        <w:jc w:val="both"/>
        <w:rPr>
          <w:lang w:val="en-US"/>
        </w:rPr>
      </w:pPr>
    </w:p>
    <w:p w:rsidR="00690FD9" w:rsidRPr="00C50FB4" w:rsidRDefault="00690FD9" w:rsidP="004256BA">
      <w:pPr>
        <w:spacing w:line="360" w:lineRule="auto"/>
        <w:jc w:val="both"/>
        <w:rPr>
          <w:lang w:val="en-US"/>
        </w:rPr>
      </w:pPr>
      <w:r>
        <w:rPr>
          <w:lang w:val="en-US"/>
        </w:rPr>
        <w:t>UNIVAC 1</w:t>
      </w:r>
    </w:p>
    <w:p w:rsidR="00F21AB2" w:rsidRDefault="00F21AB2" w:rsidP="004256BA">
      <w:pPr>
        <w:spacing w:line="360" w:lineRule="auto"/>
        <w:jc w:val="both"/>
        <w:rPr>
          <w:lang w:val="en-US"/>
        </w:rPr>
      </w:pPr>
      <w:r>
        <w:rPr>
          <w:lang w:val="en-US"/>
        </w:rPr>
        <w:t>Sebagai perbandingan, pada tahun 2012 Fujitsu memproduksi K Computer, sebuah super komputer yang mampu melakukan perhitungan 10 petaflops per detik. FLOPS sendiri merupakan singkatan dari floating point operation per second yang berarti jumlah yang mampu dikerjakan oleh sistem dalam waktu satu detik. Satu petaflop merupakan indikator seberapa banyak 10</w:t>
      </w:r>
      <w:r w:rsidRPr="00F21AB2">
        <w:rPr>
          <w:vertAlign w:val="superscript"/>
          <w:lang w:val="en-US"/>
        </w:rPr>
        <w:t>15</w:t>
      </w:r>
      <w:r>
        <w:rPr>
          <w:lang w:val="en-US"/>
        </w:rPr>
        <w:t xml:space="preserve"> perhitungan yang dapat dikerjakan dalam satu detik. Jadi 10 petaflop berarti K computer dapat mengerjakan 10</w:t>
      </w:r>
      <w:r w:rsidRPr="00F21AB2">
        <w:rPr>
          <w:vertAlign w:val="superscript"/>
          <w:lang w:val="en-US"/>
        </w:rPr>
        <w:t>15</w:t>
      </w:r>
      <w:r>
        <w:rPr>
          <w:lang w:val="en-US"/>
        </w:rPr>
        <w:t xml:space="preserve"> perhitungan dikalikan 10 dalam satu detik.</w:t>
      </w:r>
    </w:p>
    <w:p w:rsidR="00690FD9" w:rsidRDefault="00690FD9" w:rsidP="004256BA">
      <w:pPr>
        <w:spacing w:line="360" w:lineRule="auto"/>
        <w:jc w:val="both"/>
        <w:rPr>
          <w:lang w:val="en-US"/>
        </w:rPr>
      </w:pPr>
      <w:r>
        <w:rPr>
          <w:lang w:val="en-US"/>
        </w:rPr>
        <w:t>Sejak peluncuran Sputnik, satelit pertama buatan Uni Sovyet, Lembaga pertahanan Amerika Serikat (DoD) mulai mencari cara untuk mengirim</w:t>
      </w:r>
      <w:r w:rsidR="0017231F">
        <w:rPr>
          <w:lang w:val="en-US"/>
        </w:rPr>
        <w:t>kan</w:t>
      </w:r>
      <w:r>
        <w:rPr>
          <w:lang w:val="en-US"/>
        </w:rPr>
        <w:t xml:space="preserve"> informasi</w:t>
      </w:r>
      <w:r w:rsidR="0017231F">
        <w:rPr>
          <w:lang w:val="en-US"/>
        </w:rPr>
        <w:t xml:space="preserve"> agar lebih aman. DoD kemudian menemukan metode decentralized, dimana ketika terjadi serangan pada satu titik tidak akan merusak komunikasi pada titik yang lain. Selanjutnya untuk menyeragamkan metode komunikasi maka disusunlah sebuah protokol yang dinamakan Transfer Control Protocol / Internetwork Protocol (TCP/IP). Semakin lama semakin banyak badan pemerintah yang menggunakan standar protokol ini sehingga mereka dapat saling berhubungan walaupun berbeda jaringan. Di sinilah internet dilahirkan.</w:t>
      </w:r>
    </w:p>
    <w:p w:rsidR="0071000F" w:rsidRDefault="0071000F" w:rsidP="004256BA">
      <w:pPr>
        <w:spacing w:line="360" w:lineRule="auto"/>
        <w:jc w:val="both"/>
        <w:rPr>
          <w:lang w:val="en-US"/>
        </w:rPr>
      </w:pPr>
    </w:p>
    <w:p w:rsidR="0071000F" w:rsidRDefault="0071000F" w:rsidP="003956C7">
      <w:pPr>
        <w:pStyle w:val="Heading1"/>
      </w:pPr>
      <w:r w:rsidRPr="00451E58">
        <w:t>Trend Internet Saat ini</w:t>
      </w:r>
    </w:p>
    <w:p w:rsidR="00451E58" w:rsidRDefault="00451E58" w:rsidP="004256BA">
      <w:pPr>
        <w:spacing w:line="360" w:lineRule="auto"/>
        <w:jc w:val="both"/>
        <w:rPr>
          <w:lang w:val="en-US"/>
        </w:rPr>
      </w:pPr>
      <w:r>
        <w:rPr>
          <w:lang w:val="en-US"/>
        </w:rPr>
        <w:t>Setelah sebelumnya kita membahas sejarah internet, maka kali ini kita juga harus tahu trend-trend yang saat ini sedang berkembang. Inovasi-inovasi baru telah dilahirkan, produk-produk baru seperti Facebook, Twitter dan Youtube menjadi contoh bahwa teknologi web berkembang dengan sangat pesat.</w:t>
      </w:r>
    </w:p>
    <w:p w:rsidR="00451E58" w:rsidRDefault="00451E58" w:rsidP="004256BA">
      <w:pPr>
        <w:pStyle w:val="Heading2"/>
        <w:jc w:val="both"/>
        <w:rPr>
          <w:lang w:val="en-US"/>
        </w:rPr>
      </w:pPr>
      <w:r>
        <w:rPr>
          <w:lang w:val="en-US"/>
        </w:rPr>
        <w:t>Cloud Computing</w:t>
      </w:r>
    </w:p>
    <w:p w:rsidR="00451E58" w:rsidRDefault="00451E58" w:rsidP="004256BA">
      <w:pPr>
        <w:spacing w:line="360" w:lineRule="auto"/>
        <w:jc w:val="both"/>
        <w:rPr>
          <w:lang w:val="en-US"/>
        </w:rPr>
      </w:pPr>
      <w:r>
        <w:rPr>
          <w:noProof/>
        </w:rPr>
        <w:drawing>
          <wp:inline distT="0" distB="0" distL="0" distR="0" wp14:anchorId="350B70E2" wp14:editId="681CF7CD">
            <wp:extent cx="5612130" cy="21221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122170"/>
                    </a:xfrm>
                    <a:prstGeom prst="rect">
                      <a:avLst/>
                    </a:prstGeom>
                  </pic:spPr>
                </pic:pic>
              </a:graphicData>
            </a:graphic>
          </wp:inline>
        </w:drawing>
      </w:r>
    </w:p>
    <w:p w:rsidR="005A612B" w:rsidRDefault="00451E58" w:rsidP="004256BA">
      <w:pPr>
        <w:spacing w:line="360" w:lineRule="auto"/>
        <w:jc w:val="both"/>
        <w:rPr>
          <w:lang w:val="en-US"/>
        </w:rPr>
      </w:pPr>
      <w:r>
        <w:rPr>
          <w:lang w:val="en-US"/>
        </w:rPr>
        <w:t xml:space="preserve">Cloud computing dapat diartikan sebagai </w:t>
      </w:r>
      <w:r w:rsidR="005A612B">
        <w:rPr>
          <w:lang w:val="en-US"/>
        </w:rPr>
        <w:t>penggunaan hardware dan software dibawah sebuah service model (sumber daya dialokasikan saat akan digunakan). Yang sering kita lihat saat ini Cloud Computing merupakan konsep B2B (Business to Business) yang melibatkan Perusahaan A menjual atau menyewakan jasa mereka ke Perusahaan B melalui Internet. Sebuah cloud dapat berupa publik dan dapat diakses secara umum melalui internet atau Private dimana ketika ingin menggunakan jasa tersebut harus melalui firewall dan berada di internal network.</w:t>
      </w:r>
    </w:p>
    <w:p w:rsidR="00451E58" w:rsidRDefault="005A612B" w:rsidP="004256BA">
      <w:pPr>
        <w:spacing w:line="360" w:lineRule="auto"/>
        <w:jc w:val="both"/>
        <w:rPr>
          <w:lang w:val="en-US"/>
        </w:rPr>
      </w:pPr>
      <w:r>
        <w:rPr>
          <w:lang w:val="en-US"/>
        </w:rPr>
        <w:t xml:space="preserve">Cloud computing </w:t>
      </w:r>
      <w:r w:rsidR="002462A0">
        <w:rPr>
          <w:lang w:val="en-US"/>
        </w:rPr>
        <w:t>sendiri memiliki beberapa model seperti dalam Infrastucture as a Service (IaaS) sebuah model cloud computing yang paling banyak digunakan saat ini. Dalam IaaS, satu atau beberapa server yang memiliki kapasitas CPU, memory</w:t>
      </w:r>
      <w:r w:rsidR="001B395E">
        <w:rPr>
          <w:lang w:val="en-US"/>
        </w:rPr>
        <w:t xml:space="preserve"> dan tempat penyimpanan yang besar dapat dikelola menjadi sistem yang lebih kecil sesuai dengan kebutuhan dari pengguna. Model ini disebut dengan virtualisasi atau virtual server. Model lain dari cloud computing antara lain </w:t>
      </w:r>
      <w:r w:rsidR="004256BA">
        <w:rPr>
          <w:lang w:val="en-US"/>
        </w:rPr>
        <w:t xml:space="preserve">Software as a Service(SaaS), Platform as a Service (PaaS) dan masih </w:t>
      </w:r>
      <w:r w:rsidR="004256BA">
        <w:rPr>
          <w:lang w:val="en-US"/>
        </w:rPr>
        <w:lastRenderedPageBreak/>
        <w:t>banyak lagi yang menggunakan istilah as-a-service seperti Storage as a Service. Konsep yang digunakan juga sama yaitu penggunaan resource yang dapat disesuaikan dengan kebutuhan dari pengguna.</w:t>
      </w:r>
    </w:p>
    <w:p w:rsidR="004256BA" w:rsidRDefault="004256BA" w:rsidP="004256BA">
      <w:pPr>
        <w:spacing w:line="360" w:lineRule="auto"/>
        <w:jc w:val="both"/>
        <w:rPr>
          <w:lang w:val="en-US"/>
        </w:rPr>
      </w:pPr>
      <w:r>
        <w:rPr>
          <w:lang w:val="en-US"/>
        </w:rPr>
        <w:t>Sebagai contoh, bayangkan dirimu akan membuat sebuah startup internet. Dalam memulai perusahaan anda akan dihadapkan dengan biaya pembelian server and soft</w:t>
      </w:r>
      <w:r w:rsidR="00423A37">
        <w:rPr>
          <w:lang w:val="en-US"/>
        </w:rPr>
        <w:t>ware untuk data storage, web hosting hingga office yang masing-masing komponen ini membutuhkan biaya yang besar. Daripada melakukan setup sendiri yang menghabiskan biaya dan tenaga maka kamu dapat menyewa dari penyedia service cloud computing. Misal dapat menggunakan service dari Amazon Web Services (AWS), dengan biaya yang lebih murah maka kamu akan mendapatkan hosting dan file storage yang sesuai dengan perusahaan kamu. Dengan sistem yang dapat dikelola dan ditambah jika perusahaan kamu berkembang pesat dan membutuhkan kapasitas yang lebih besar.</w:t>
      </w:r>
    </w:p>
    <w:p w:rsidR="00423A37" w:rsidRDefault="00423A37" w:rsidP="004256BA">
      <w:pPr>
        <w:spacing w:line="360" w:lineRule="auto"/>
        <w:jc w:val="both"/>
        <w:rPr>
          <w:lang w:val="en-US"/>
        </w:rPr>
      </w:pPr>
      <w:r>
        <w:rPr>
          <w:lang w:val="en-US"/>
        </w:rPr>
        <w:t>Contoh lain yang sering kita pakai yaitu Google Drive atau Dropbox, dengan menggunakan service mereka kita dapat mendapatkan tambahan storage yang dapat digunakan untuk menyimpan data-data penting dan dapat diakses dari mana saja selama ada sambungan internet.</w:t>
      </w:r>
    </w:p>
    <w:p w:rsidR="009A612F" w:rsidRDefault="009A612F" w:rsidP="004256BA">
      <w:pPr>
        <w:spacing w:line="360" w:lineRule="auto"/>
        <w:jc w:val="both"/>
        <w:rPr>
          <w:lang w:val="en-US"/>
        </w:rPr>
      </w:pPr>
    </w:p>
    <w:p w:rsidR="00423A37" w:rsidRPr="009A612F" w:rsidRDefault="00A47C7A" w:rsidP="009A612F">
      <w:pPr>
        <w:pStyle w:val="Heading2"/>
        <w:rPr>
          <w:sz w:val="28"/>
          <w:lang w:val="en-US"/>
        </w:rPr>
      </w:pPr>
      <w:r w:rsidRPr="009A612F">
        <w:rPr>
          <w:sz w:val="28"/>
          <w:lang w:val="en-US"/>
        </w:rPr>
        <w:t>Virtualisasi</w:t>
      </w:r>
    </w:p>
    <w:p w:rsidR="00A47C7A" w:rsidRDefault="00A47C7A" w:rsidP="004256BA">
      <w:pPr>
        <w:spacing w:line="360" w:lineRule="auto"/>
        <w:jc w:val="both"/>
        <w:rPr>
          <w:lang w:val="en-US"/>
        </w:rPr>
      </w:pPr>
    </w:p>
    <w:p w:rsidR="00A47C7A" w:rsidRDefault="009A612F" w:rsidP="004256BA">
      <w:pPr>
        <w:spacing w:line="360" w:lineRule="auto"/>
        <w:jc w:val="both"/>
        <w:rPr>
          <w:lang w:val="en-US"/>
        </w:rPr>
      </w:pPr>
      <w:r>
        <w:rPr>
          <w:lang w:val="en-US"/>
        </w:rPr>
        <w:t>Virtualisasi merupakan cara untuk menjalankan banyak sistem operasi ataupun software dalam satu hardware yang sama.</w:t>
      </w:r>
      <w:r w:rsidR="002C07D6">
        <w:rPr>
          <w:lang w:val="en-US"/>
        </w:rPr>
        <w:t xml:space="preserve"> Sebuah software akan berperan untuk mengelola resource pada layer diantara Operating System dan Hardware itu sendiri. Dengan ini maka resource yang dimiliki dapat dibagi ke dalam beberapa server kecil yang dapat diatur sesuai dengan kebutuhan pengguna. </w:t>
      </w:r>
    </w:p>
    <w:p w:rsidR="00423A37" w:rsidRDefault="00B8327F" w:rsidP="004256BA">
      <w:pPr>
        <w:spacing w:line="360" w:lineRule="auto"/>
        <w:jc w:val="both"/>
        <w:rPr>
          <w:lang w:val="en-US"/>
        </w:rPr>
      </w:pPr>
      <w:r>
        <w:rPr>
          <w:lang w:val="en-US"/>
        </w:rPr>
        <w:t xml:space="preserve">Virtualisasi dapat dianalogikan sebagai badut yang sedang melakukan atraksi jugling bola. Imajinasikan bahwa </w:t>
      </w:r>
      <w:r w:rsidR="00BC6251">
        <w:rPr>
          <w:lang w:val="en-US"/>
        </w:rPr>
        <w:t xml:space="preserve">tangan badut adalah server sedangkan bola menjadi operating System. Saat ingin memulai atraksi jugling maka tiap tangan akan memegang satu bola dan jika ingin melakukan kegiatan lain maka harus meletakkan bola tersebut terlebih dahulu. Posisi ini bisa </w:t>
      </w:r>
      <w:r w:rsidR="00BC6251">
        <w:rPr>
          <w:lang w:val="en-US"/>
        </w:rPr>
        <w:lastRenderedPageBreak/>
        <w:t>disebut tanpa virtualisasi. Jika atraksi jugling dimulai maka badut dapat memegang tiga bola atau lebih secara bergantian. Sehingga setiap bola (operating system) dapat menggunakan resource yang disediakan oleh tangan (server) secara bergantian.</w:t>
      </w:r>
    </w:p>
    <w:p w:rsidR="00423A37" w:rsidRDefault="00423A37" w:rsidP="004256BA">
      <w:pPr>
        <w:spacing w:line="360" w:lineRule="auto"/>
        <w:jc w:val="both"/>
        <w:rPr>
          <w:lang w:val="en-US"/>
        </w:rPr>
      </w:pPr>
    </w:p>
    <w:p w:rsidR="009A612F" w:rsidRDefault="009A612F" w:rsidP="004256BA">
      <w:pPr>
        <w:spacing w:line="360" w:lineRule="auto"/>
        <w:jc w:val="both"/>
        <w:rPr>
          <w:lang w:val="en-US"/>
        </w:rPr>
      </w:pPr>
    </w:p>
    <w:p w:rsidR="009A612F" w:rsidRDefault="002C07D6" w:rsidP="004256BA">
      <w:pPr>
        <w:spacing w:line="360" w:lineRule="auto"/>
        <w:jc w:val="both"/>
        <w:rPr>
          <w:lang w:val="en-US"/>
        </w:rPr>
      </w:pPr>
      <w:r>
        <w:rPr>
          <w:noProof/>
        </w:rPr>
        <w:drawing>
          <wp:inline distT="0" distB="0" distL="0" distR="0" wp14:anchorId="0763CBB4" wp14:editId="1A8A7709">
            <wp:extent cx="5612130" cy="329755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297555"/>
                    </a:xfrm>
                    <a:prstGeom prst="rect">
                      <a:avLst/>
                    </a:prstGeom>
                  </pic:spPr>
                </pic:pic>
              </a:graphicData>
            </a:graphic>
          </wp:inline>
        </w:drawing>
      </w:r>
    </w:p>
    <w:p w:rsidR="00205065" w:rsidRDefault="00205065" w:rsidP="004256BA">
      <w:pPr>
        <w:spacing w:line="360" w:lineRule="auto"/>
        <w:jc w:val="both"/>
        <w:rPr>
          <w:lang w:val="en-US"/>
        </w:rPr>
      </w:pPr>
      <w:r>
        <w:rPr>
          <w:lang w:val="en-US"/>
        </w:rPr>
        <w:t>Pada gambar diatas dengan adanya virtualisasi maka pengelolaan resource dapat dilakukan oleh virtual machine monitor. Monitor ini membagi resource menjadi beberapa bagian yang dapat bekerja secara independent.</w:t>
      </w:r>
    </w:p>
    <w:p w:rsidR="00817CC2" w:rsidRDefault="00817CC2" w:rsidP="003956C7">
      <w:pPr>
        <w:pStyle w:val="Heading2"/>
        <w:rPr>
          <w:lang w:val="en-US"/>
        </w:rPr>
      </w:pPr>
      <w:r>
        <w:rPr>
          <w:lang w:val="en-US"/>
        </w:rPr>
        <w:t>Botnets</w:t>
      </w:r>
    </w:p>
    <w:p w:rsidR="009A612F" w:rsidRDefault="00817CC2" w:rsidP="004256BA">
      <w:pPr>
        <w:spacing w:line="360" w:lineRule="auto"/>
        <w:jc w:val="both"/>
        <w:rPr>
          <w:lang w:val="en-US"/>
        </w:rPr>
      </w:pPr>
      <w:r>
        <w:rPr>
          <w:lang w:val="en-US"/>
        </w:rPr>
        <w:t>Botnet sebenarnya bukan hal yang baru pada dunia internet, namun sampai sekarang tetap menjadi ancaman yang selalu ada bagi user. Botnet merupakan program yang menggunakan koneksi jaringan untuk berkomunikasi dengan botnet yang lain untuk saling berkoordinasi dan melakukan serangkain serangan. Pada awalnya botnet diciptakan</w:t>
      </w:r>
      <w:r w:rsidR="003D1B52">
        <w:rPr>
          <w:lang w:val="en-US"/>
        </w:rPr>
        <w:t xml:space="preserve"> untuk menstabilkan koneksi</w:t>
      </w:r>
      <w:r>
        <w:rPr>
          <w:lang w:val="en-US"/>
        </w:rPr>
        <w:t xml:space="preserve"> untuk program Internet Relay Chat (IRC) </w:t>
      </w:r>
      <w:r w:rsidR="003D1B52">
        <w:rPr>
          <w:lang w:val="en-US"/>
        </w:rPr>
        <w:t>namun sekarang lebih banyak digunakan sebagai sarana untuk serangan internet.</w:t>
      </w:r>
    </w:p>
    <w:p w:rsidR="009A612F" w:rsidRDefault="009A612F" w:rsidP="004256BA">
      <w:pPr>
        <w:spacing w:line="360" w:lineRule="auto"/>
        <w:jc w:val="both"/>
        <w:rPr>
          <w:lang w:val="en-US"/>
        </w:rPr>
      </w:pPr>
    </w:p>
    <w:p w:rsidR="009A612F" w:rsidRDefault="00817CC2" w:rsidP="004256BA">
      <w:pPr>
        <w:spacing w:line="360" w:lineRule="auto"/>
        <w:jc w:val="both"/>
        <w:rPr>
          <w:lang w:val="en-US"/>
        </w:rPr>
      </w:pPr>
      <w:r>
        <w:rPr>
          <w:noProof/>
        </w:rPr>
        <w:drawing>
          <wp:inline distT="0" distB="0" distL="0" distR="0" wp14:anchorId="69CA8C4B" wp14:editId="32A2DA56">
            <wp:extent cx="4543425" cy="3362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3362325"/>
                    </a:xfrm>
                    <a:prstGeom prst="rect">
                      <a:avLst/>
                    </a:prstGeom>
                  </pic:spPr>
                </pic:pic>
              </a:graphicData>
            </a:graphic>
          </wp:inline>
        </w:drawing>
      </w:r>
    </w:p>
    <w:p w:rsidR="003D1B52" w:rsidRDefault="003D1B52" w:rsidP="003956C7">
      <w:pPr>
        <w:pStyle w:val="Heading2"/>
        <w:rPr>
          <w:lang w:val="en-US"/>
        </w:rPr>
      </w:pPr>
      <w:r>
        <w:rPr>
          <w:lang w:val="en-US"/>
        </w:rPr>
        <w:t>Internet of Things</w:t>
      </w:r>
    </w:p>
    <w:p w:rsidR="003D1B52" w:rsidRPr="003D1B52" w:rsidRDefault="003D1B52" w:rsidP="003D1B52">
      <w:pPr>
        <w:spacing w:line="360" w:lineRule="auto"/>
        <w:jc w:val="both"/>
        <w:rPr>
          <w:lang w:val="en-US"/>
        </w:rPr>
      </w:pPr>
      <w:r w:rsidRPr="003D1B52">
        <w:rPr>
          <w:lang w:val="en-US"/>
        </w:rPr>
        <w:t>Internet of things (IoT) merupakan konsep yang dicetuskan oleh Kevin Ashton pada tahun 1999, konsep ini bertujuan untuk memanfaatkan konektivitas internet yang tersambung secara terus-menerus untuk berbagi data melalui sensor yang tertanam pada benda di dunia nyata.</w:t>
      </w:r>
    </w:p>
    <w:p w:rsidR="009A612F" w:rsidRDefault="003D1B52" w:rsidP="003D1B52">
      <w:pPr>
        <w:spacing w:line="360" w:lineRule="auto"/>
        <w:jc w:val="both"/>
        <w:rPr>
          <w:lang w:val="en-US"/>
        </w:rPr>
      </w:pPr>
      <w:r w:rsidRPr="003D1B52">
        <w:rPr>
          <w:lang w:val="en-US"/>
        </w:rPr>
        <w:t>IoT sendiri sudah banyak diterapkan pada kehidupan di sekitar kita seperti barcode pada sebuah produk. Kartu e-money yang digunakan untuk membayar pintu tol dan MRT hingga penerapan pada kendali mobil yang bisa kita remote secara jarak jauh</w:t>
      </w:r>
      <w:r w:rsidR="00AD02B4">
        <w:rPr>
          <w:lang w:val="en-US"/>
        </w:rPr>
        <w:t>.</w:t>
      </w:r>
    </w:p>
    <w:p w:rsidR="00AD02B4" w:rsidRDefault="00AD02B4" w:rsidP="003D1B52">
      <w:pPr>
        <w:spacing w:line="360" w:lineRule="auto"/>
        <w:jc w:val="both"/>
        <w:rPr>
          <w:lang w:val="en-US"/>
        </w:rPr>
      </w:pPr>
    </w:p>
    <w:p w:rsidR="00AD02B4" w:rsidRDefault="00AD02B4" w:rsidP="003956C7">
      <w:pPr>
        <w:pStyle w:val="Heading1"/>
        <w:rPr>
          <w:lang w:val="en-US"/>
        </w:rPr>
      </w:pPr>
      <w:r>
        <w:rPr>
          <w:lang w:val="en-US"/>
        </w:rPr>
        <w:t>Web server</w:t>
      </w:r>
    </w:p>
    <w:p w:rsidR="00AD02B4" w:rsidRDefault="00AD02B4" w:rsidP="003D1B52">
      <w:pPr>
        <w:spacing w:line="360" w:lineRule="auto"/>
        <w:jc w:val="both"/>
        <w:rPr>
          <w:lang w:val="en-US"/>
        </w:rPr>
      </w:pPr>
      <w:r>
        <w:rPr>
          <w:lang w:val="en-US"/>
        </w:rPr>
        <w:t xml:space="preserve">Walaupun tujuan dari buku ini untuk mempelajari pembuatan suatu website namun alangkah lebih baiknya kita juga tahu bagaimana cara kerja hardware dan software yang berada di belakang website tersebut. Untuk menyajikan suatu website yang dapat diakses oleh orang </w:t>
      </w:r>
      <w:r>
        <w:rPr>
          <w:lang w:val="en-US"/>
        </w:rPr>
        <w:lastRenderedPageBreak/>
        <w:t xml:space="preserve">maka dibutuhkan suatu web server. Secara umum suatu web server dapat digambarkan seperti berikut </w:t>
      </w:r>
    </w:p>
    <w:p w:rsidR="00AD02B4" w:rsidRDefault="00AD02B4" w:rsidP="003D1B52">
      <w:pPr>
        <w:spacing w:line="360" w:lineRule="auto"/>
        <w:jc w:val="both"/>
        <w:rPr>
          <w:lang w:val="en-US"/>
        </w:rPr>
      </w:pPr>
      <w:r>
        <w:rPr>
          <w:noProof/>
        </w:rPr>
        <w:drawing>
          <wp:inline distT="0" distB="0" distL="0" distR="0" wp14:anchorId="3B543EC0" wp14:editId="2D150291">
            <wp:extent cx="3447392" cy="172369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49683" cy="1724842"/>
                    </a:xfrm>
                    <a:prstGeom prst="rect">
                      <a:avLst/>
                    </a:prstGeom>
                  </pic:spPr>
                </pic:pic>
              </a:graphicData>
            </a:graphic>
          </wp:inline>
        </w:drawing>
      </w:r>
    </w:p>
    <w:p w:rsidR="00AD02B4" w:rsidRDefault="00AD02B4" w:rsidP="003956C7">
      <w:pPr>
        <w:pStyle w:val="Heading2"/>
        <w:rPr>
          <w:lang w:val="en-US"/>
        </w:rPr>
      </w:pPr>
      <w:r>
        <w:rPr>
          <w:lang w:val="en-US"/>
        </w:rPr>
        <w:t>Hardware</w:t>
      </w:r>
    </w:p>
    <w:p w:rsidR="00AD02B4" w:rsidRDefault="00AD02B4" w:rsidP="003D1B52">
      <w:pPr>
        <w:spacing w:line="360" w:lineRule="auto"/>
        <w:jc w:val="both"/>
        <w:rPr>
          <w:lang w:val="en-US"/>
        </w:rPr>
      </w:pPr>
      <w:r>
        <w:rPr>
          <w:lang w:val="en-US"/>
        </w:rPr>
        <w:t>Jika bicara tentang hardware</w:t>
      </w:r>
      <w:r w:rsidR="009A68F8">
        <w:rPr>
          <w:lang w:val="en-US"/>
        </w:rPr>
        <w:t xml:space="preserve"> pada web server</w:t>
      </w:r>
      <w:r>
        <w:rPr>
          <w:lang w:val="en-US"/>
        </w:rPr>
        <w:t xml:space="preserve"> maka yang terbayang </w:t>
      </w:r>
      <w:r w:rsidR="009A68F8">
        <w:rPr>
          <w:lang w:val="en-US"/>
        </w:rPr>
        <w:t>adalah sebuah data center yang besar berisi ratusan rak server yang berjejer disambung dengan ribuan kabel yang terjulur rapi padahal laptop yang biasa kita gunakan untuk mengetik laporan praktikum sebernarnya juga bisa berfungsi sebagai web server. Tentu kapasitas dan fungsinya tidak bisa menyaingi data center milik Google atau Facebook, yang penting sudah mampu untuk menjalankan fungsi minimal sebagaimana web server pada umumnya.</w:t>
      </w:r>
    </w:p>
    <w:p w:rsidR="009A68F8" w:rsidRDefault="009A68F8" w:rsidP="003D1B52">
      <w:pPr>
        <w:spacing w:line="360" w:lineRule="auto"/>
        <w:jc w:val="both"/>
        <w:rPr>
          <w:lang w:val="en-US"/>
        </w:rPr>
      </w:pPr>
      <w:r>
        <w:rPr>
          <w:lang w:val="en-US"/>
        </w:rPr>
        <w:t xml:space="preserve">Beberapa perusahaan besar seperti Google, Yahoo dan Facebook mulai berinovasi untuk perancangan sebuah data center. Google misalnya sudah membuat server yang mampu hidup dari sebuah batere 9 volt, google juga sudah berekperimen dengan menempatkan server </w:t>
      </w:r>
      <w:r w:rsidR="009B3E64">
        <w:rPr>
          <w:lang w:val="en-US"/>
        </w:rPr>
        <w:t>dibawah air atau didasar lautan untuk meminimalkan penggunaan pendingin ruangan.</w:t>
      </w:r>
    </w:p>
    <w:p w:rsidR="009B3E64" w:rsidRDefault="009B3E64" w:rsidP="003956C7">
      <w:pPr>
        <w:pStyle w:val="Heading2"/>
        <w:rPr>
          <w:lang w:val="en-US"/>
        </w:rPr>
      </w:pPr>
      <w:r>
        <w:rPr>
          <w:lang w:val="en-US"/>
        </w:rPr>
        <w:t>Software</w:t>
      </w:r>
    </w:p>
    <w:p w:rsidR="009B3E64" w:rsidRDefault="009B3E64" w:rsidP="003D1B52">
      <w:pPr>
        <w:spacing w:line="360" w:lineRule="auto"/>
        <w:jc w:val="both"/>
        <w:rPr>
          <w:lang w:val="en-US"/>
        </w:rPr>
      </w:pPr>
      <w:r>
        <w:rPr>
          <w:lang w:val="en-US"/>
        </w:rPr>
        <w:t>Sebuah web server biasanya memiliki 4 elemen sel</w:t>
      </w:r>
      <w:r w:rsidR="006853FF">
        <w:rPr>
          <w:lang w:val="en-US"/>
        </w:rPr>
        <w:t>a</w:t>
      </w:r>
      <w:r>
        <w:rPr>
          <w:lang w:val="en-US"/>
        </w:rPr>
        <w:t>in hardware, antara lain operating system, http server, database dan scripting language. Salah satu software yang paling sering digunakan adalah LAMP. Sesuai namanya software ini terdiri dari  Linux, Apache, MySQL dan PHP. Beberapa software tersebut dapat dikombinasikan sesuai dengan operating system yang digunakan sehingga menciptakan singkatan baru seperti WAMP untuk Windows dan MAMP untuk Macintosh.</w:t>
      </w:r>
    </w:p>
    <w:p w:rsidR="006853FF" w:rsidRDefault="006853FF" w:rsidP="003D1B52">
      <w:pPr>
        <w:spacing w:line="360" w:lineRule="auto"/>
        <w:jc w:val="both"/>
        <w:rPr>
          <w:lang w:val="en-US"/>
        </w:rPr>
      </w:pPr>
      <w:r>
        <w:rPr>
          <w:noProof/>
        </w:rPr>
        <w:lastRenderedPageBreak/>
        <w:drawing>
          <wp:inline distT="0" distB="0" distL="0" distR="0" wp14:anchorId="4DDE83B3" wp14:editId="030CF304">
            <wp:extent cx="2686444" cy="2238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0324" cy="2241936"/>
                    </a:xfrm>
                    <a:prstGeom prst="rect">
                      <a:avLst/>
                    </a:prstGeom>
                  </pic:spPr>
                </pic:pic>
              </a:graphicData>
            </a:graphic>
          </wp:inline>
        </w:drawing>
      </w:r>
    </w:p>
    <w:p w:rsidR="006853FF" w:rsidRDefault="006853FF" w:rsidP="003956C7">
      <w:pPr>
        <w:pStyle w:val="Heading2"/>
        <w:rPr>
          <w:lang w:val="en-US"/>
        </w:rPr>
      </w:pPr>
      <w:r>
        <w:rPr>
          <w:lang w:val="en-US"/>
        </w:rPr>
        <w:t>Operating System – Linux</w:t>
      </w:r>
    </w:p>
    <w:p w:rsidR="006853FF" w:rsidRDefault="006853FF" w:rsidP="003D1B52">
      <w:pPr>
        <w:spacing w:line="360" w:lineRule="auto"/>
        <w:jc w:val="both"/>
        <w:rPr>
          <w:lang w:val="en-US"/>
        </w:rPr>
      </w:pPr>
      <w:r>
        <w:rPr>
          <w:lang w:val="en-US"/>
        </w:rPr>
        <w:t>Operating System (OS) merupakan system yang menghubungkan aplikasi dan hardware sehingga komputer dapat hidup dan menjalankan fungsinya. OS berfungsi menyediakan resource yang dibutuhkan oleh aplikasi dengan berjalan diantara hardware dan software. Biasanya, OS pada sebuah web server dibagi menjadi tiga kategori yaitu berbasis Linux, berbasis Windows dan berbasis Mac. Setiap kategori ini memiliki keunggulan dan kelemahan masing-masing, namun pada bahasan kali ini akan dikhusukan pada server yang berbasis linux saja.</w:t>
      </w:r>
    </w:p>
    <w:p w:rsidR="0071000F" w:rsidRDefault="006853FF" w:rsidP="004256BA">
      <w:pPr>
        <w:spacing w:line="360" w:lineRule="auto"/>
        <w:jc w:val="both"/>
        <w:rPr>
          <w:lang w:val="en-US"/>
        </w:rPr>
      </w:pPr>
      <w:r>
        <w:rPr>
          <w:lang w:val="en-US"/>
        </w:rPr>
        <w:t>Linux dikembangkan oleh Linus Torvalds pada awal tahun 1990 saat dia masih menjadi mahasiswa</w:t>
      </w:r>
      <w:r w:rsidR="004B30A0">
        <w:rPr>
          <w:lang w:val="en-US"/>
        </w:rPr>
        <w:t>. Linux dikembangkan oleh linux untuk mengakses sistem UNIX yang ada pada universitasnya. Semakin lama project pribadi linus ini semakin berkembang sehingga dia memiliki ide untuk membagi source codenya kepada orang lain. Dengan semakin banyaknya orang yang bergabung untuk mengembangkan linux maka sistem ini semakin besar dan semakin banyak diterapkan pada sistem sekitar kita. Contohnya smartphone android yang kita pakai sehari-hari menggunakan linux sebagai inti operating systemnya.</w:t>
      </w:r>
    </w:p>
    <w:p w:rsidR="004B30A0" w:rsidRDefault="004B30A0" w:rsidP="003956C7">
      <w:pPr>
        <w:pStyle w:val="Heading2"/>
        <w:rPr>
          <w:lang w:val="en-US"/>
        </w:rPr>
      </w:pPr>
      <w:r>
        <w:rPr>
          <w:lang w:val="en-US"/>
        </w:rPr>
        <w:t>HTTP Server – Apache</w:t>
      </w:r>
    </w:p>
    <w:p w:rsidR="004B30A0" w:rsidRDefault="004B30A0" w:rsidP="004256BA">
      <w:pPr>
        <w:spacing w:line="360" w:lineRule="auto"/>
        <w:jc w:val="both"/>
        <w:rPr>
          <w:lang w:val="en-US"/>
        </w:rPr>
      </w:pPr>
      <w:r>
        <w:rPr>
          <w:lang w:val="en-US"/>
        </w:rPr>
        <w:t xml:space="preserve">Apache merupakan web server yang diciptakan untuk system UNIX namun saat ini bisa dijalankan hampir di semua OS seperti Linux, Windows dan Mac. Dikembangkan pertama kali pada tahun 1995 dengan sistem open source sehingga memungkinkan banyak orang </w:t>
      </w:r>
      <w:r>
        <w:rPr>
          <w:lang w:val="en-US"/>
        </w:rPr>
        <w:lastRenderedPageBreak/>
        <w:t>untuk ikut berkontribusi pada pengembangan aplikasi ini. Orang-orang yang ikut mengembangkan apache kemudian mendirikan The Apache Foundation</w:t>
      </w:r>
      <w:r w:rsidR="00907671">
        <w:rPr>
          <w:lang w:val="en-US"/>
        </w:rPr>
        <w:t>.</w:t>
      </w:r>
    </w:p>
    <w:p w:rsidR="00907671" w:rsidRDefault="00907671" w:rsidP="004256BA">
      <w:pPr>
        <w:spacing w:line="360" w:lineRule="auto"/>
        <w:jc w:val="both"/>
        <w:rPr>
          <w:lang w:val="en-US"/>
        </w:rPr>
      </w:pPr>
      <w:r>
        <w:rPr>
          <w:lang w:val="en-US"/>
        </w:rPr>
        <w:t xml:space="preserve">Apache memiliki fungsi untuk </w:t>
      </w:r>
      <w:r w:rsidR="00F52F5E">
        <w:rPr>
          <w:lang w:val="en-US"/>
        </w:rPr>
        <w:t>menampilkan tampilan halaman website yang be</w:t>
      </w:r>
      <w:r>
        <w:rPr>
          <w:lang w:val="en-US"/>
        </w:rPr>
        <w:t xml:space="preserve">rasal dari hasil </w:t>
      </w:r>
      <w:r w:rsidR="00F52F5E">
        <w:rPr>
          <w:lang w:val="en-US"/>
        </w:rPr>
        <w:t xml:space="preserve">compile </w:t>
      </w:r>
      <w:r>
        <w:rPr>
          <w:lang w:val="en-US"/>
        </w:rPr>
        <w:t>bahasa pemrograman, database dan HTML</w:t>
      </w:r>
      <w:r w:rsidR="00F52F5E">
        <w:rPr>
          <w:lang w:val="en-US"/>
        </w:rPr>
        <w:t>. Apache memungkinkan kita untuk menampilkan halaman web, script dan file dengan user yang membuka website kita. Apapun hasil dari database dan bahasa pemrograman yang digunakan akan diubah kedalam format HTML dan ditampilkan pada browser.</w:t>
      </w:r>
    </w:p>
    <w:p w:rsidR="003956C7" w:rsidRDefault="003956C7" w:rsidP="003270D3">
      <w:pPr>
        <w:pStyle w:val="Heading2"/>
        <w:rPr>
          <w:lang w:val="en-US"/>
        </w:rPr>
      </w:pPr>
      <w:r>
        <w:rPr>
          <w:lang w:val="en-US"/>
        </w:rPr>
        <w:t>Configuration Files</w:t>
      </w:r>
    </w:p>
    <w:p w:rsidR="000067CE" w:rsidRDefault="000067CE" w:rsidP="004256BA">
      <w:pPr>
        <w:spacing w:line="360" w:lineRule="auto"/>
        <w:jc w:val="both"/>
        <w:rPr>
          <w:lang w:val="en-US"/>
        </w:rPr>
      </w:pPr>
      <w:r>
        <w:rPr>
          <w:lang w:val="en-US"/>
        </w:rPr>
        <w:t>Ketika kita membuat s</w:t>
      </w:r>
      <w:r w:rsidR="00510ED9">
        <w:rPr>
          <w:lang w:val="en-US"/>
        </w:rPr>
        <w:t xml:space="preserve">ebuah server baru kadang setingan default yang ada tidak sesuai dengan apa yang kita inginkan. Semisal kita ingin menambah, menghapus atau mengganti setingan pada server maka kita perlu mengubah configuration file. Configuration files pada apache bernama httpd.conf, untuk PHP memiliki nama php.ini dan MySQL memiliki nama my.cnf. Letak configuration file ini berbeda-beda tergantung dengan OS yang digunakan. Configuration file biasanya berbentuk file text yang dapat dibuka menggunakan text editor seperti notepad atau vim. Jika ingin mengubah setingan pada server seperti pengaturan port, folder default http server, mengubah nama maka editlah file httpd.conf. Jika ingin mengubah module yang diinstal, menerapkan atau mematikan module maka editlah file php.ini. Sedang my.cnf yang merupakan file konfigurasi MySQL </w:t>
      </w:r>
      <w:r w:rsidR="00D55D33">
        <w:rPr>
          <w:lang w:val="en-US"/>
        </w:rPr>
        <w:t>dapat digunakan untuk mengatur port database, mengatur user database dan admin database.</w:t>
      </w:r>
    </w:p>
    <w:p w:rsidR="00D55D33" w:rsidRDefault="00D55D33" w:rsidP="004256BA">
      <w:pPr>
        <w:spacing w:line="360" w:lineRule="auto"/>
        <w:jc w:val="both"/>
        <w:rPr>
          <w:lang w:val="en-US"/>
        </w:rPr>
      </w:pPr>
      <w:r>
        <w:rPr>
          <w:lang w:val="en-US"/>
        </w:rPr>
        <w:t>Setiap ubahan yang kita lakukan pada configuration files ini mengharuskan kita untuk melakukan restart pada web server. Jika menggunakan web server yang memiliki tampilan / GUI tombol restart ada pada control panel aplikasi web server. Berbeda jika menggunakan sistem linux untuk merestart server dapat dilakukan di terminal dengan mengetikkan “service httpd restart”</w:t>
      </w:r>
    </w:p>
    <w:p w:rsidR="00D55D33" w:rsidRDefault="00D55D33" w:rsidP="003270D3">
      <w:pPr>
        <w:pStyle w:val="Heading2"/>
        <w:rPr>
          <w:lang w:val="en-US"/>
        </w:rPr>
      </w:pPr>
      <w:r>
        <w:rPr>
          <w:lang w:val="en-US"/>
        </w:rPr>
        <w:t>FTP</w:t>
      </w:r>
    </w:p>
    <w:p w:rsidR="00D55D33" w:rsidRDefault="00D55D33" w:rsidP="004256BA">
      <w:pPr>
        <w:spacing w:line="360" w:lineRule="auto"/>
        <w:jc w:val="both"/>
        <w:rPr>
          <w:lang w:val="en-US"/>
        </w:rPr>
      </w:pPr>
      <w:r>
        <w:rPr>
          <w:lang w:val="en-US"/>
        </w:rPr>
        <w:t xml:space="preserve">Walaupun tidak termasuk pada kepanjangan LAMP, setiap aplikasi webserver akan memiliki FTP (File transfer protocol) Server. FTP merupakan protokol yang digunakan untuk memindah file dari komputer ke server atau sebaliknya. </w:t>
      </w:r>
      <w:r w:rsidR="001B6F57">
        <w:rPr>
          <w:lang w:val="en-US"/>
        </w:rPr>
        <w:t xml:space="preserve">Untuk menggunakan protokol ini maka diperlukan FTP client seperti filezilla. Filezilla dapat menampilkan file yang berada </w:t>
      </w:r>
      <w:r w:rsidR="001B6F57">
        <w:rPr>
          <w:lang w:val="en-US"/>
        </w:rPr>
        <w:lastRenderedPageBreak/>
        <w:t>pada komputer dan file yang berada pada server. Untuk memindah file antar system cukup dengan melakukan drag and drop pada file tersebut</w:t>
      </w:r>
    </w:p>
    <w:p w:rsidR="00D55D33" w:rsidRDefault="003270D3" w:rsidP="005E2B64">
      <w:pPr>
        <w:pStyle w:val="Heading1"/>
        <w:rPr>
          <w:lang w:val="en-US"/>
        </w:rPr>
      </w:pPr>
      <w:r>
        <w:rPr>
          <w:lang w:val="en-US"/>
        </w:rPr>
        <w:t>Network</w:t>
      </w:r>
    </w:p>
    <w:p w:rsidR="003270D3" w:rsidRDefault="003270D3" w:rsidP="005E2B64">
      <w:pPr>
        <w:pStyle w:val="Heading2"/>
        <w:rPr>
          <w:lang w:val="en-US"/>
        </w:rPr>
      </w:pPr>
      <w:r>
        <w:rPr>
          <w:lang w:val="en-US"/>
        </w:rPr>
        <w:t>IP Address</w:t>
      </w:r>
    </w:p>
    <w:p w:rsidR="003270D3" w:rsidRDefault="003270D3" w:rsidP="004256BA">
      <w:pPr>
        <w:spacing w:line="360" w:lineRule="auto"/>
        <w:jc w:val="both"/>
        <w:rPr>
          <w:lang w:val="en-US"/>
        </w:rPr>
      </w:pPr>
      <w:r>
        <w:rPr>
          <w:lang w:val="en-US"/>
        </w:rPr>
        <w:t>IP (internet Protocol) Address merupakan kode unik yang digunakan untuk mengidentifikasi perangkat yang terhubung ke internet. Alamat ini digunakan sebagai sarana komunikasi antar perangkat jaringan seperti wireless pada laptop dengan router wifi atau dengan perangkat yang ada pada ISP (Internet Service Provider).</w:t>
      </w:r>
    </w:p>
    <w:p w:rsidR="003270D3" w:rsidRDefault="003270D3" w:rsidP="004256BA">
      <w:pPr>
        <w:spacing w:line="360" w:lineRule="auto"/>
        <w:jc w:val="both"/>
        <w:rPr>
          <w:lang w:val="en-US"/>
        </w:rPr>
      </w:pPr>
      <w:r>
        <w:rPr>
          <w:noProof/>
        </w:rPr>
        <w:drawing>
          <wp:inline distT="0" distB="0" distL="0" distR="0" wp14:anchorId="341E6BE4" wp14:editId="0C6443D0">
            <wp:extent cx="5172075" cy="3800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075" cy="3800475"/>
                    </a:xfrm>
                    <a:prstGeom prst="rect">
                      <a:avLst/>
                    </a:prstGeom>
                  </pic:spPr>
                </pic:pic>
              </a:graphicData>
            </a:graphic>
          </wp:inline>
        </w:drawing>
      </w:r>
    </w:p>
    <w:p w:rsidR="003270D3" w:rsidRDefault="003270D3" w:rsidP="004256BA">
      <w:pPr>
        <w:spacing w:line="360" w:lineRule="auto"/>
        <w:jc w:val="both"/>
        <w:rPr>
          <w:lang w:val="en-US"/>
        </w:rPr>
      </w:pPr>
      <w:r>
        <w:rPr>
          <w:lang w:val="en-US"/>
        </w:rPr>
        <w:t>IP Address bekerja pada layer network, satu diantara tujuh layer pada model OSI. Model OSI memiliki kepanjangan Open System Interconnection</w:t>
      </w:r>
      <w:r w:rsidR="00CB4950">
        <w:rPr>
          <w:lang w:val="en-US"/>
        </w:rPr>
        <w:t xml:space="preserve"> sebuah standar yang dikembangkan oleh International Organization for Standardization. Model OSI membagi cara kerja network menjadi beberapa layer sesuai dengan fungsi yang ada pada layer tersebut. Pada diagram diatas, data dari user akan dikirim menuju kebawah sesuai dengan arah anak panah. Pertama </w:t>
      </w:r>
      <w:r w:rsidR="00CB4950">
        <w:rPr>
          <w:lang w:val="en-US"/>
        </w:rPr>
        <w:lastRenderedPageBreak/>
        <w:t>akan melalui Aplication Layer hingga Physical Layer kemudian akan dikembalikan kepada user dengan cara sebaliknya.</w:t>
      </w:r>
    </w:p>
    <w:p w:rsidR="00CB4950" w:rsidRDefault="00CB4950" w:rsidP="0029373F">
      <w:pPr>
        <w:spacing w:line="360" w:lineRule="auto"/>
        <w:jc w:val="both"/>
        <w:rPr>
          <w:lang w:val="en-US"/>
        </w:rPr>
      </w:pPr>
      <w:r>
        <w:rPr>
          <w:lang w:val="en-US"/>
        </w:rPr>
        <w:t>Saat ini, kebanyakan perangkat jaringan menggunakan IP versi 4 yang sudah ada sejak 30 tahun yang lalu. Alamat pada IPv4 d</w:t>
      </w:r>
      <w:r w:rsidR="005202AE">
        <w:rPr>
          <w:lang w:val="en-US"/>
        </w:rPr>
        <w:t>irepresentasikan ke dalam 4 blok dibatasi titik yang masing-masing tediri dari 3 digit angka. Angka ini memiliki nulai maksimal 255. Contoh IPv4 seperti 127.0.0.1 atau 103.107.100.1. Khusus untuk IP Address dengan segmen 192.168.xxx.xxx, 172.16.xxx.xxx hingga 172.31.xxx.xxx dan 10.0.xxx.xxx hingga 10.255.xxx.xx merupakan IP Address yang digunakan untuk jaringan lokal. Maksudnya jika kita ingin membangun jaringan pada suatu laboratorium komputer maka kita dapat menggunakan segment alamat IP tersebut. Secara matematika IPv4 akan memiliki 4.3 juta alamat yang bisa digunakan namun jumlah tersebut telah habis pada tanggal 4 Februari 2012. Untuk itu maka dikembangkan IPv6, pada IPv6 penulisan alamat</w:t>
      </w:r>
      <w:r w:rsidR="0029373F">
        <w:rPr>
          <w:lang w:val="en-US"/>
        </w:rPr>
        <w:t xml:space="preserve"> menggunakan hexadecimal yang </w:t>
      </w:r>
      <w:r w:rsidR="005202AE">
        <w:rPr>
          <w:lang w:val="en-US"/>
        </w:rPr>
        <w:t xml:space="preserve">dibagi menjadi delapan blok yang dipisahkan oleh tanda titik dua. Contoh alamat IPv6 yaitu </w:t>
      </w:r>
      <w:r w:rsidR="0029373F">
        <w:rPr>
          <w:lang w:val="en-US"/>
        </w:rPr>
        <w:t>2</w:t>
      </w:r>
      <w:r w:rsidR="0029373F" w:rsidRPr="0029373F">
        <w:rPr>
          <w:lang w:val="en-US"/>
        </w:rPr>
        <w:t>001:0db8:85a3:0042:1000:8a2e:0370:7334</w:t>
      </w:r>
      <w:r w:rsidR="0029373F">
        <w:rPr>
          <w:lang w:val="en-US"/>
        </w:rPr>
        <w:t>.</w:t>
      </w:r>
    </w:p>
    <w:p w:rsidR="001F3EA1" w:rsidRDefault="001F3EA1" w:rsidP="0029373F">
      <w:pPr>
        <w:spacing w:line="360" w:lineRule="auto"/>
        <w:jc w:val="both"/>
        <w:rPr>
          <w:lang w:val="en-US"/>
        </w:rPr>
      </w:pPr>
      <w:r>
        <w:rPr>
          <w:noProof/>
        </w:rPr>
        <w:lastRenderedPageBreak/>
        <w:drawing>
          <wp:inline distT="0" distB="0" distL="0" distR="0" wp14:anchorId="6A7BAE23" wp14:editId="25D456A6">
            <wp:extent cx="3381375" cy="4391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4391025"/>
                    </a:xfrm>
                    <a:prstGeom prst="rect">
                      <a:avLst/>
                    </a:prstGeom>
                  </pic:spPr>
                </pic:pic>
              </a:graphicData>
            </a:graphic>
          </wp:inline>
        </w:drawing>
      </w:r>
    </w:p>
    <w:p w:rsidR="0029373F" w:rsidRDefault="0029373F" w:rsidP="0029373F">
      <w:pPr>
        <w:spacing w:line="360" w:lineRule="auto"/>
        <w:jc w:val="both"/>
        <w:rPr>
          <w:lang w:val="en-US"/>
        </w:rPr>
      </w:pPr>
      <w:r>
        <w:rPr>
          <w:lang w:val="en-US"/>
        </w:rPr>
        <w:t>Pesan atau data yan</w:t>
      </w:r>
      <w:r w:rsidR="00CE4F57">
        <w:rPr>
          <w:lang w:val="en-US"/>
        </w:rPr>
        <w:t>g</w:t>
      </w:r>
      <w:r>
        <w:rPr>
          <w:lang w:val="en-US"/>
        </w:rPr>
        <w:t xml:space="preserve"> dikirim antar mesin akan dipecah menjadi beberapa bagian. Bagian-bagian ini disebut dengan packet, yang akan dikirimkan satu persatu dari pengirim ke penerima. Packet akan dikirimkan dengan menggunakan jalur jaringan yang berbeda</w:t>
      </w:r>
      <w:r w:rsidR="00CE4F57">
        <w:rPr>
          <w:lang w:val="en-US"/>
        </w:rPr>
        <w:t xml:space="preserve"> agar diterima dengan cepat</w:t>
      </w:r>
      <w:r>
        <w:rPr>
          <w:lang w:val="en-US"/>
        </w:rPr>
        <w:t>. Dengan cara ini paket akan diterima secepat mungkin namun memiliki kelemahan paket yang diterima urutannya tidak sesuai dengan paket yang dikirim. Untuk mengatasi problem ini maka setiap data yang dikirim akan memiliki header. Header ini berisi berapa banyak packet yang ada, protokol apa yang digunakan, darimana paket ini datang dan beberapa informasi lainnya.</w:t>
      </w:r>
    </w:p>
    <w:p w:rsidR="0029373F" w:rsidRDefault="0029373F" w:rsidP="0029373F">
      <w:pPr>
        <w:spacing w:line="360" w:lineRule="auto"/>
        <w:jc w:val="both"/>
        <w:rPr>
          <w:lang w:val="en-US"/>
        </w:rPr>
      </w:pPr>
      <w:r>
        <w:rPr>
          <w:lang w:val="en-US"/>
        </w:rPr>
        <w:t>Setelah packet diterima dan disusun ulang oleh  penerima maka</w:t>
      </w:r>
      <w:r w:rsidR="005C7FFB">
        <w:rPr>
          <w:lang w:val="en-US"/>
        </w:rPr>
        <w:t xml:space="preserve"> penerima akan mengirim balik response dan proses pengiriman paket akan dilanjutkan kembali.</w:t>
      </w:r>
    </w:p>
    <w:p w:rsidR="001F3EA1" w:rsidRDefault="001F3EA1" w:rsidP="0029373F">
      <w:pPr>
        <w:spacing w:line="360" w:lineRule="auto"/>
        <w:jc w:val="both"/>
        <w:rPr>
          <w:lang w:val="en-US"/>
        </w:rPr>
      </w:pPr>
    </w:p>
    <w:p w:rsidR="005C7FFB" w:rsidRDefault="001F3EA1" w:rsidP="005E2B64">
      <w:pPr>
        <w:pStyle w:val="Heading2"/>
        <w:rPr>
          <w:lang w:val="en-US"/>
        </w:rPr>
      </w:pPr>
      <w:r>
        <w:rPr>
          <w:lang w:val="en-US"/>
        </w:rPr>
        <w:lastRenderedPageBreak/>
        <w:t>URL</w:t>
      </w:r>
    </w:p>
    <w:p w:rsidR="001F3EA1" w:rsidRDefault="001F3EA1" w:rsidP="0029373F">
      <w:pPr>
        <w:spacing w:line="360" w:lineRule="auto"/>
        <w:jc w:val="both"/>
        <w:rPr>
          <w:lang w:val="en-US"/>
        </w:rPr>
      </w:pPr>
      <w:r>
        <w:rPr>
          <w:lang w:val="en-US"/>
        </w:rPr>
        <w:t xml:space="preserve">Karena menghafal IP Address itu susah maka untuk mengakses suatu website kita </w:t>
      </w:r>
      <w:r w:rsidR="005E2B64">
        <w:rPr>
          <w:lang w:val="en-US"/>
        </w:rPr>
        <w:t xml:space="preserve">dapat </w:t>
      </w:r>
      <w:r>
        <w:rPr>
          <w:lang w:val="en-US"/>
        </w:rPr>
        <w:t xml:space="preserve">menggunakan URL (Universal Resource Locator). </w:t>
      </w:r>
      <w:r w:rsidR="00352366">
        <w:rPr>
          <w:lang w:val="en-US"/>
        </w:rPr>
        <w:t xml:space="preserve">Misal situs twitter memiliki alamat IP Address di 173.252.100.16. Akan lebih mudah jika kita menulis alamat twitter.com pada browser daripada menghafal angka-angka tersebut. Sebuah server khusus yang dinamakan DNS Server berfungsi menerjemahkan request ini. Ketika kita mengetik twitter.com maka DNS server akan mencari alamat IP Address yang sesuai dengan nama domain twitter.com </w:t>
      </w:r>
      <w:r w:rsidR="004A6202">
        <w:rPr>
          <w:lang w:val="en-US"/>
        </w:rPr>
        <w:t>kemudian menampilkan hasilnya di browser.</w:t>
      </w:r>
    </w:p>
    <w:p w:rsidR="004A6202" w:rsidRDefault="00654C3B" w:rsidP="0029373F">
      <w:pPr>
        <w:spacing w:line="360" w:lineRule="auto"/>
        <w:jc w:val="both"/>
        <w:rPr>
          <w:lang w:val="en-US"/>
        </w:rPr>
      </w:pPr>
      <w:r>
        <w:rPr>
          <w:lang w:val="en-US"/>
        </w:rPr>
        <w:t>URL sendiri terbagi menjadi 3 bagian, yaitu protokol, nama dan resource id. Protokol berfungsi untuk mengirim dan menerima pesan contohnya http untuk akses website dan ftp untuk akses file. Nama adalah situs yang akan kita buka, contohnya twitter.com sedangkan resource id (URI) merupakan alamat apapun setelah nama yang menunjukan halaman web tertentu.</w:t>
      </w:r>
    </w:p>
    <w:p w:rsidR="006D0EFB" w:rsidRDefault="006D0EFB" w:rsidP="005E2B64">
      <w:pPr>
        <w:pStyle w:val="Heading2"/>
        <w:rPr>
          <w:lang w:val="en-US"/>
        </w:rPr>
      </w:pPr>
      <w:r>
        <w:rPr>
          <w:lang w:val="en-US"/>
        </w:rPr>
        <w:t>Ports</w:t>
      </w:r>
    </w:p>
    <w:p w:rsidR="006D0EFB" w:rsidRDefault="006D0EFB" w:rsidP="0029373F">
      <w:pPr>
        <w:spacing w:line="360" w:lineRule="auto"/>
        <w:jc w:val="both"/>
        <w:rPr>
          <w:lang w:val="en-US"/>
        </w:rPr>
      </w:pPr>
      <w:r>
        <w:rPr>
          <w:lang w:val="en-US"/>
        </w:rPr>
        <w:t>Jika IP address dan URL digunakan untuk mengakses website maka ada beberapa cara lain yang dapat digunakan untuk mengakses fungsi tertentu pada web server. Misal kita ingin mengakses email server atau mengakses ftp server untuk melakukan update website maka kita dapat menggunakan port yang ada pada web server tersebut. Beberapa port memiliki aturan stardar seperti port 80 merupakan port untuk web service, port 21 khusus untuk FTP dll. Sebenarnya kita dapat mengganti port tersebut namun beberapa firewall akan melakukan blocking jika port yang digunakan oleh web server kita tidak sesuai dengan standar yang ada.</w:t>
      </w:r>
    </w:p>
    <w:p w:rsidR="006D0EFB" w:rsidRDefault="005C367F" w:rsidP="005C367F">
      <w:pPr>
        <w:pStyle w:val="Heading2"/>
        <w:rPr>
          <w:lang w:val="en-US"/>
        </w:rPr>
      </w:pPr>
      <w:r>
        <w:rPr>
          <w:lang w:val="en-US"/>
        </w:rPr>
        <w:t>Domain dan Hosting</w:t>
      </w:r>
    </w:p>
    <w:p w:rsidR="005C367F" w:rsidRDefault="005C367F" w:rsidP="0029373F">
      <w:pPr>
        <w:spacing w:line="360" w:lineRule="auto"/>
        <w:jc w:val="both"/>
        <w:rPr>
          <w:lang w:val="en-US"/>
        </w:rPr>
      </w:pPr>
      <w:r>
        <w:rPr>
          <w:lang w:val="en-US"/>
        </w:rPr>
        <w:t>Agar website yang sudah kita buat dapat diakses melalui internet maka kita perlu menaruh file website tersebut pada server. Cara paling mudah dengan membeli hosting dan domain pada perusahaan hosting. Dengan cara ini kita tidak dipusingkan dengan cara pemasangan server, biaya sewa rak server dan maintenance server. Semua hal tersebut akan dilakukan oleh perusahaan hosting dan kita dapat fokus pada pengembangan website.</w:t>
      </w:r>
    </w:p>
    <w:p w:rsidR="0029373F" w:rsidRDefault="0029373F" w:rsidP="0029373F">
      <w:pPr>
        <w:spacing w:line="360" w:lineRule="auto"/>
        <w:jc w:val="both"/>
        <w:rPr>
          <w:lang w:val="en-US"/>
        </w:rPr>
      </w:pPr>
    </w:p>
    <w:p w:rsidR="0029373F" w:rsidRDefault="00672906" w:rsidP="00003620">
      <w:pPr>
        <w:pStyle w:val="Heading1"/>
        <w:rPr>
          <w:lang w:val="en-US"/>
        </w:rPr>
      </w:pPr>
      <w:r>
        <w:rPr>
          <w:lang w:val="en-US"/>
        </w:rPr>
        <w:lastRenderedPageBreak/>
        <w:t>Pengembangan Website</w:t>
      </w:r>
    </w:p>
    <w:p w:rsidR="00672906" w:rsidRDefault="00672906" w:rsidP="00003620">
      <w:pPr>
        <w:pStyle w:val="Heading2"/>
        <w:rPr>
          <w:lang w:val="en-US"/>
        </w:rPr>
      </w:pPr>
      <w:r>
        <w:rPr>
          <w:lang w:val="en-US"/>
        </w:rPr>
        <w:t>Wireframes</w:t>
      </w:r>
    </w:p>
    <w:p w:rsidR="00672906" w:rsidRDefault="00550131" w:rsidP="0029373F">
      <w:pPr>
        <w:spacing w:line="360" w:lineRule="auto"/>
        <w:jc w:val="both"/>
        <w:rPr>
          <w:lang w:val="en-US"/>
        </w:rPr>
      </w:pPr>
      <w:r>
        <w:rPr>
          <w:lang w:val="en-US"/>
        </w:rPr>
        <w:t>Wireframe digunakan untuk merancang desain kasar suatu website. Wireframe dapat berisi beberapa element seperti button, banner, content dan cara kerja halaman tersebut. Ketika membuat suatu wireframe maka tujuan kita adalah menyajikan kepada user bagaimana website tersebut akan beroperasi. Suatu wireframe biasanya tidak menggunakan warna, konten asli atau typography yang apik. Selama user mengerti bentuk rancangan dari website kita maka tujuan dari penggunaan wireframe telah tercapai.</w:t>
      </w:r>
    </w:p>
    <w:p w:rsidR="005202AE" w:rsidRDefault="00550131" w:rsidP="004256BA">
      <w:pPr>
        <w:spacing w:line="360" w:lineRule="auto"/>
        <w:jc w:val="both"/>
        <w:rPr>
          <w:lang w:val="en-US"/>
        </w:rPr>
      </w:pPr>
      <w:r>
        <w:rPr>
          <w:noProof/>
        </w:rPr>
        <w:drawing>
          <wp:inline distT="0" distB="0" distL="0" distR="0" wp14:anchorId="39DA7F1E" wp14:editId="7E41B113">
            <wp:extent cx="4332043" cy="44602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2043" cy="4460276"/>
                    </a:xfrm>
                    <a:prstGeom prst="rect">
                      <a:avLst/>
                    </a:prstGeom>
                  </pic:spPr>
                </pic:pic>
              </a:graphicData>
            </a:graphic>
          </wp:inline>
        </w:drawing>
      </w:r>
    </w:p>
    <w:p w:rsidR="00550131" w:rsidRDefault="00550131" w:rsidP="00003620">
      <w:pPr>
        <w:pStyle w:val="Heading2"/>
        <w:rPr>
          <w:lang w:val="en-US"/>
        </w:rPr>
      </w:pPr>
      <w:r>
        <w:rPr>
          <w:lang w:val="en-US"/>
        </w:rPr>
        <w:t>Storyboard</w:t>
      </w:r>
    </w:p>
    <w:p w:rsidR="00550131" w:rsidRDefault="00550131" w:rsidP="004256BA">
      <w:pPr>
        <w:spacing w:line="360" w:lineRule="auto"/>
        <w:jc w:val="both"/>
        <w:rPr>
          <w:lang w:val="en-US"/>
        </w:rPr>
      </w:pPr>
      <w:r>
        <w:rPr>
          <w:lang w:val="en-US"/>
        </w:rPr>
        <w:t>Storyboard pada website hampir sama jika kita melihat storyboard pada pembuatan game atau animasi. Dengan berdasar wireframe yang telah dibuat kita dapat menambah warna, text, font dan beberapa gambar</w:t>
      </w:r>
      <w:r w:rsidR="009967E8">
        <w:rPr>
          <w:lang w:val="en-US"/>
        </w:rPr>
        <w:t xml:space="preserve"> untuk lebih menampilkan maksud dari setiap halaman website</w:t>
      </w:r>
      <w:r>
        <w:rPr>
          <w:lang w:val="en-US"/>
        </w:rPr>
        <w:t>.</w:t>
      </w:r>
      <w:r w:rsidR="009967E8">
        <w:rPr>
          <w:lang w:val="en-US"/>
        </w:rPr>
        <w:t xml:space="preserve"> </w:t>
      </w:r>
      <w:r w:rsidR="009967E8">
        <w:rPr>
          <w:lang w:val="en-US"/>
        </w:rPr>
        <w:lastRenderedPageBreak/>
        <w:t>Misalnya kita ingin merancang website toko online maka pada storyboard kita dapat menambahkan gambar barang, cart, pembelian dan pembayaran. Dengan menggambarkan setiap prosesnya kita dapat melihat progress dari user experience dan mengidentifikasi problem yang kemungkinan muncul seperti letak logo cart yang ternyata terlalu keatas atau letak gambar barang yang terlalu besar.</w:t>
      </w:r>
      <w:r w:rsidR="006F5E3F">
        <w:rPr>
          <w:lang w:val="en-US"/>
        </w:rPr>
        <w:t xml:space="preserve"> Proses storyboarding ini dapat dilakukan berulang kali hingga ditemukan versi yang paling baik.</w:t>
      </w:r>
    </w:p>
    <w:p w:rsidR="006F5E3F" w:rsidRDefault="006F5E3F" w:rsidP="004256BA">
      <w:pPr>
        <w:spacing w:line="360" w:lineRule="auto"/>
        <w:jc w:val="both"/>
        <w:rPr>
          <w:lang w:val="en-US"/>
        </w:rPr>
      </w:pPr>
      <w:r>
        <w:rPr>
          <w:noProof/>
        </w:rPr>
        <w:drawing>
          <wp:inline distT="0" distB="0" distL="0" distR="0" wp14:anchorId="3AA1F091" wp14:editId="1086FB0D">
            <wp:extent cx="3759444" cy="500217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9444" cy="5002171"/>
                    </a:xfrm>
                    <a:prstGeom prst="rect">
                      <a:avLst/>
                    </a:prstGeom>
                  </pic:spPr>
                </pic:pic>
              </a:graphicData>
            </a:graphic>
          </wp:inline>
        </w:drawing>
      </w:r>
    </w:p>
    <w:p w:rsidR="006F5E3F" w:rsidRDefault="006F5E3F" w:rsidP="00003620">
      <w:pPr>
        <w:pStyle w:val="Heading1"/>
        <w:rPr>
          <w:lang w:val="en-US"/>
        </w:rPr>
      </w:pPr>
      <w:r>
        <w:rPr>
          <w:lang w:val="en-US"/>
        </w:rPr>
        <w:lastRenderedPageBreak/>
        <w:t>Project Manajement</w:t>
      </w:r>
    </w:p>
    <w:p w:rsidR="00CE4F57" w:rsidRDefault="00CE4F57" w:rsidP="00003620">
      <w:pPr>
        <w:pStyle w:val="Heading2"/>
        <w:rPr>
          <w:lang w:val="en-US"/>
        </w:rPr>
      </w:pPr>
      <w:r>
        <w:rPr>
          <w:lang w:val="en-US"/>
        </w:rPr>
        <w:t>Agile</w:t>
      </w:r>
    </w:p>
    <w:p w:rsidR="00CE4F57" w:rsidRDefault="00CE4F57" w:rsidP="00003620">
      <w:pPr>
        <w:pStyle w:val="Heading2"/>
        <w:rPr>
          <w:lang w:val="en-US"/>
        </w:rPr>
      </w:pPr>
    </w:p>
    <w:p w:rsidR="006F5E3F" w:rsidRDefault="00CE4F57" w:rsidP="00003620">
      <w:pPr>
        <w:pStyle w:val="Heading2"/>
        <w:rPr>
          <w:lang w:val="en-US"/>
        </w:rPr>
      </w:pPr>
      <w:r>
        <w:rPr>
          <w:lang w:val="en-US"/>
        </w:rPr>
        <w:t>Scrum</w:t>
      </w:r>
    </w:p>
    <w:p w:rsidR="00D8597A" w:rsidRDefault="00D8597A" w:rsidP="004256BA">
      <w:pPr>
        <w:spacing w:line="360" w:lineRule="auto"/>
        <w:jc w:val="both"/>
        <w:rPr>
          <w:lang w:val="en-US"/>
        </w:rPr>
      </w:pPr>
      <w:r>
        <w:rPr>
          <w:lang w:val="en-US"/>
        </w:rPr>
        <w:t xml:space="preserve">Proses pada metode scrum lebih terfokus </w:t>
      </w:r>
      <w:r w:rsidR="00791434">
        <w:rPr>
          <w:lang w:val="en-US"/>
        </w:rPr>
        <w:t>dan</w:t>
      </w:r>
      <w:r>
        <w:rPr>
          <w:lang w:val="en-US"/>
        </w:rPr>
        <w:t xml:space="preserve"> terorganisir daripada metode agile. </w:t>
      </w:r>
      <w:r w:rsidR="00791434">
        <w:rPr>
          <w:lang w:val="en-US"/>
        </w:rPr>
        <w:t>Pertemuan dilaksanakan setiap hari dengan membahas apa yang telah dilakukan sejak pertemuan terakhir dan apa yang akan dilakukan pada hari itu. Goal dari scrum disebut dengan sprint. Satu sprint biasanya memakan waktu kurang dari 30 hari diawali dengan meeting yang disebut dengan kickoff.</w:t>
      </w:r>
    </w:p>
    <w:p w:rsidR="00791434" w:rsidRDefault="00791434" w:rsidP="004256BA">
      <w:pPr>
        <w:spacing w:line="360" w:lineRule="auto"/>
        <w:jc w:val="both"/>
        <w:rPr>
          <w:lang w:val="en-US"/>
        </w:rPr>
      </w:pPr>
      <w:r>
        <w:rPr>
          <w:noProof/>
        </w:rPr>
        <w:drawing>
          <wp:inline distT="0" distB="0" distL="0" distR="0" wp14:anchorId="296FC4E3" wp14:editId="70AEAE71">
            <wp:extent cx="504825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8250" cy="2447925"/>
                    </a:xfrm>
                    <a:prstGeom prst="rect">
                      <a:avLst/>
                    </a:prstGeom>
                  </pic:spPr>
                </pic:pic>
              </a:graphicData>
            </a:graphic>
          </wp:inline>
        </w:drawing>
      </w:r>
    </w:p>
    <w:p w:rsidR="00791434" w:rsidRDefault="00791434" w:rsidP="00003620">
      <w:pPr>
        <w:pStyle w:val="Heading2"/>
        <w:rPr>
          <w:lang w:val="en-US"/>
        </w:rPr>
      </w:pPr>
      <w:r>
        <w:rPr>
          <w:lang w:val="en-US"/>
        </w:rPr>
        <w:t>Waterfall</w:t>
      </w:r>
    </w:p>
    <w:p w:rsidR="00791434" w:rsidRDefault="00791434" w:rsidP="004256BA">
      <w:pPr>
        <w:spacing w:line="360" w:lineRule="auto"/>
        <w:jc w:val="both"/>
        <w:rPr>
          <w:lang w:val="en-US"/>
        </w:rPr>
      </w:pPr>
      <w:r>
        <w:rPr>
          <w:lang w:val="en-US"/>
        </w:rPr>
        <w:t xml:space="preserve">Metode waterfall dibagi menjadi 5 tahapan seperti gambar </w:t>
      </w:r>
    </w:p>
    <w:p w:rsidR="00791434" w:rsidRDefault="00791434" w:rsidP="004256BA">
      <w:pPr>
        <w:spacing w:line="360" w:lineRule="auto"/>
        <w:jc w:val="both"/>
        <w:rPr>
          <w:lang w:val="en-US"/>
        </w:rPr>
      </w:pPr>
      <w:r>
        <w:rPr>
          <w:noProof/>
        </w:rPr>
        <w:lastRenderedPageBreak/>
        <w:drawing>
          <wp:inline distT="0" distB="0" distL="0" distR="0" wp14:anchorId="515053C7" wp14:editId="671C9664">
            <wp:extent cx="388620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6200" cy="3000375"/>
                    </a:xfrm>
                    <a:prstGeom prst="rect">
                      <a:avLst/>
                    </a:prstGeom>
                  </pic:spPr>
                </pic:pic>
              </a:graphicData>
            </a:graphic>
          </wp:inline>
        </w:drawing>
      </w:r>
    </w:p>
    <w:p w:rsidR="00791434" w:rsidRDefault="00791434" w:rsidP="004256BA">
      <w:pPr>
        <w:spacing w:line="360" w:lineRule="auto"/>
        <w:jc w:val="both"/>
        <w:rPr>
          <w:lang w:val="en-US"/>
        </w:rPr>
      </w:pPr>
      <w:r>
        <w:rPr>
          <w:lang w:val="en-US"/>
        </w:rPr>
        <w:t>Requirement</w:t>
      </w:r>
    </w:p>
    <w:p w:rsidR="00791434" w:rsidRDefault="00007597" w:rsidP="004256BA">
      <w:pPr>
        <w:spacing w:line="360" w:lineRule="auto"/>
        <w:jc w:val="both"/>
        <w:rPr>
          <w:lang w:val="en-US"/>
        </w:rPr>
      </w:pPr>
      <w:r>
        <w:rPr>
          <w:lang w:val="en-US"/>
        </w:rPr>
        <w:t>Pada tahap ini pengembang akan bertemu dengan user dan akan membahas tentang project yang akan dibuat</w:t>
      </w:r>
    </w:p>
    <w:p w:rsidR="00007597" w:rsidRDefault="00007597" w:rsidP="004256BA">
      <w:pPr>
        <w:spacing w:line="360" w:lineRule="auto"/>
        <w:jc w:val="both"/>
        <w:rPr>
          <w:lang w:val="en-US"/>
        </w:rPr>
      </w:pPr>
      <w:r>
        <w:rPr>
          <w:lang w:val="en-US"/>
        </w:rPr>
        <w:t>Design</w:t>
      </w:r>
    </w:p>
    <w:p w:rsidR="00007597" w:rsidRDefault="00007597" w:rsidP="004256BA">
      <w:pPr>
        <w:spacing w:line="360" w:lineRule="auto"/>
        <w:jc w:val="both"/>
        <w:rPr>
          <w:lang w:val="en-US"/>
        </w:rPr>
      </w:pPr>
      <w:r>
        <w:rPr>
          <w:lang w:val="en-US"/>
        </w:rPr>
        <w:t>Pengembangan storyboard, wireframe dan mockup yang sekiranya diperlukan dalam pengerjaan project</w:t>
      </w:r>
    </w:p>
    <w:p w:rsidR="00007597" w:rsidRDefault="00007597" w:rsidP="004256BA">
      <w:pPr>
        <w:spacing w:line="360" w:lineRule="auto"/>
        <w:jc w:val="both"/>
        <w:rPr>
          <w:lang w:val="en-US"/>
        </w:rPr>
      </w:pPr>
      <w:r>
        <w:rPr>
          <w:lang w:val="en-US"/>
        </w:rPr>
        <w:t>Implementation</w:t>
      </w:r>
    </w:p>
    <w:p w:rsidR="00007597" w:rsidRDefault="00007597" w:rsidP="004256BA">
      <w:pPr>
        <w:spacing w:line="360" w:lineRule="auto"/>
        <w:jc w:val="both"/>
        <w:rPr>
          <w:lang w:val="en-US"/>
        </w:rPr>
      </w:pPr>
      <w:r>
        <w:rPr>
          <w:lang w:val="en-US"/>
        </w:rPr>
        <w:t>Proses penulisan code hingga project selesai</w:t>
      </w:r>
    </w:p>
    <w:p w:rsidR="00007597" w:rsidRDefault="00007597" w:rsidP="004256BA">
      <w:pPr>
        <w:spacing w:line="360" w:lineRule="auto"/>
        <w:jc w:val="both"/>
        <w:rPr>
          <w:lang w:val="en-US"/>
        </w:rPr>
      </w:pPr>
      <w:r>
        <w:rPr>
          <w:lang w:val="en-US"/>
        </w:rPr>
        <w:t>Verification</w:t>
      </w:r>
    </w:p>
    <w:p w:rsidR="00007597" w:rsidRDefault="00007597" w:rsidP="004256BA">
      <w:pPr>
        <w:spacing w:line="360" w:lineRule="auto"/>
        <w:jc w:val="both"/>
        <w:rPr>
          <w:lang w:val="en-US"/>
        </w:rPr>
      </w:pPr>
      <w:r>
        <w:rPr>
          <w:lang w:val="en-US"/>
        </w:rPr>
        <w:t>Testing untuk memastikan semua fungsi memenuhi requirement</w:t>
      </w:r>
    </w:p>
    <w:p w:rsidR="00007597" w:rsidRDefault="00007597" w:rsidP="004256BA">
      <w:pPr>
        <w:spacing w:line="360" w:lineRule="auto"/>
        <w:jc w:val="both"/>
        <w:rPr>
          <w:lang w:val="en-US"/>
        </w:rPr>
      </w:pPr>
      <w:r>
        <w:rPr>
          <w:lang w:val="en-US"/>
        </w:rPr>
        <w:t>Maintenance</w:t>
      </w:r>
    </w:p>
    <w:p w:rsidR="00007597" w:rsidRDefault="00007597" w:rsidP="004256BA">
      <w:pPr>
        <w:spacing w:line="360" w:lineRule="auto"/>
        <w:jc w:val="both"/>
        <w:rPr>
          <w:lang w:val="en-US"/>
        </w:rPr>
      </w:pPr>
      <w:r>
        <w:rPr>
          <w:lang w:val="en-US"/>
        </w:rPr>
        <w:t>Tugas yang berlanjut walaupun program sudah selesai seperti maintentance databse, penambahan fitur baru, modifikasi fungsi dll</w:t>
      </w:r>
    </w:p>
    <w:p w:rsidR="00716F39" w:rsidRDefault="00716F39" w:rsidP="004256BA">
      <w:pPr>
        <w:spacing w:line="360" w:lineRule="auto"/>
        <w:jc w:val="both"/>
        <w:rPr>
          <w:lang w:val="en-US"/>
        </w:rPr>
      </w:pPr>
    </w:p>
    <w:p w:rsidR="001F0D12" w:rsidRPr="00C50FB4" w:rsidRDefault="001F0D12" w:rsidP="001F0D12">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lastRenderedPageBreak/>
        <w:t xml:space="preserve">BAB </w:t>
      </w:r>
      <w:r>
        <w:rPr>
          <w:rFonts w:ascii="Times New Roman" w:hAnsi="Times New Roman" w:cs="Times New Roman"/>
          <w:sz w:val="28"/>
          <w:szCs w:val="24"/>
          <w:lang w:val="en-US"/>
        </w:rPr>
        <w:t>2</w:t>
      </w:r>
    </w:p>
    <w:p w:rsidR="001F0D12" w:rsidRDefault="001F0D12" w:rsidP="001F0D12">
      <w:pPr>
        <w:pStyle w:val="Heading1"/>
        <w:spacing w:line="360" w:lineRule="auto"/>
        <w:jc w:val="both"/>
        <w:rPr>
          <w:rFonts w:ascii="Times New Roman" w:hAnsi="Times New Roman" w:cs="Times New Roman"/>
          <w:sz w:val="28"/>
          <w:szCs w:val="24"/>
          <w:lang w:val="en-US"/>
        </w:rPr>
      </w:pPr>
      <w:r>
        <w:rPr>
          <w:rFonts w:ascii="Times New Roman" w:hAnsi="Times New Roman" w:cs="Times New Roman"/>
          <w:sz w:val="28"/>
          <w:szCs w:val="24"/>
          <w:lang w:val="en-US"/>
        </w:rPr>
        <w:t>Markup Language</w:t>
      </w: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Pr="001F0D12" w:rsidRDefault="001F0D12" w:rsidP="001F0D12">
      <w:pPr>
        <w:rPr>
          <w:lang w:val="en-US"/>
        </w:rPr>
      </w:pPr>
    </w:p>
    <w:p w:rsidR="001F0D12" w:rsidRPr="00C50FB4" w:rsidRDefault="001F0D12" w:rsidP="001F0D12">
      <w:pPr>
        <w:spacing w:line="360" w:lineRule="auto"/>
        <w:jc w:val="both"/>
        <w:rPr>
          <w:lang w:val="en-US"/>
        </w:rPr>
      </w:pPr>
    </w:p>
    <w:p w:rsidR="001F0D12" w:rsidRPr="00C50FB4" w:rsidRDefault="001F0D12" w:rsidP="001F0D12">
      <w:pPr>
        <w:spacing w:line="360" w:lineRule="auto"/>
        <w:jc w:val="both"/>
        <w:rPr>
          <w:lang w:val="en-US"/>
        </w:rPr>
      </w:pPr>
      <w:r w:rsidRPr="00C50FB4">
        <w:rPr>
          <w:lang w:val="en-US"/>
        </w:rPr>
        <w:t xml:space="preserve">Pada bab ini akan dibahas </w:t>
      </w:r>
      <w:r>
        <w:rPr>
          <w:lang w:val="en-US"/>
        </w:rPr>
        <w:t>apa itu bahasa markup, contoh dari bahasa markup yang digunakan di pengembangan web dan cara menggunakan bahasa markup tersebut</w:t>
      </w:r>
      <w:r w:rsidRPr="00C50FB4">
        <w:rPr>
          <w:lang w:val="en-US"/>
        </w:rPr>
        <w:t>. Setelah mempelajari bab in maka pembaca diharapkan dapat:</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Mengerti </w:t>
      </w:r>
      <w:r>
        <w:rPr>
          <w:rFonts w:ascii="Times New Roman" w:hAnsi="Times New Roman" w:cs="Times New Roman"/>
          <w:sz w:val="24"/>
          <w:szCs w:val="24"/>
          <w:lang w:val="en-US"/>
        </w:rPr>
        <w:t>pembuatan dokumen HTML dan CSS</w:t>
      </w:r>
    </w:p>
    <w:p w:rsidR="00D46DF7" w:rsidRDefault="00D46DF7"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penggunaan tag html</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menggabungkan video dan audio ke halaman web</w:t>
      </w:r>
    </w:p>
    <w:p w:rsidR="006F5E3F" w:rsidRDefault="006F5E3F" w:rsidP="004256BA">
      <w:pPr>
        <w:spacing w:line="360" w:lineRule="auto"/>
        <w:jc w:val="both"/>
        <w:rPr>
          <w:lang w:val="en-US"/>
        </w:rPr>
      </w:pPr>
    </w:p>
    <w:p w:rsidR="001F0D12" w:rsidRDefault="003456A1" w:rsidP="00994D9B">
      <w:pPr>
        <w:pStyle w:val="Heading1"/>
        <w:rPr>
          <w:lang w:val="en-US"/>
        </w:rPr>
      </w:pPr>
      <w:r>
        <w:rPr>
          <w:lang w:val="en-US"/>
        </w:rPr>
        <w:lastRenderedPageBreak/>
        <w:t>HTML5</w:t>
      </w:r>
    </w:p>
    <w:p w:rsidR="003456A1" w:rsidRDefault="003456A1" w:rsidP="004256BA">
      <w:pPr>
        <w:spacing w:line="360" w:lineRule="auto"/>
        <w:jc w:val="both"/>
        <w:rPr>
          <w:lang w:val="en-US"/>
        </w:rPr>
      </w:pPr>
      <w:r>
        <w:rPr>
          <w:noProof/>
        </w:rPr>
        <w:drawing>
          <wp:inline distT="0" distB="0" distL="0" distR="0" wp14:anchorId="28DE16EA" wp14:editId="4E08A127">
            <wp:extent cx="1513489" cy="1513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16530" cy="1516530"/>
                    </a:xfrm>
                    <a:prstGeom prst="rect">
                      <a:avLst/>
                    </a:prstGeom>
                  </pic:spPr>
                </pic:pic>
              </a:graphicData>
            </a:graphic>
          </wp:inline>
        </w:drawing>
      </w:r>
    </w:p>
    <w:p w:rsidR="003456A1" w:rsidRDefault="003456A1" w:rsidP="004256BA">
      <w:pPr>
        <w:spacing w:line="360" w:lineRule="auto"/>
        <w:jc w:val="both"/>
        <w:rPr>
          <w:lang w:val="en-US"/>
        </w:rPr>
      </w:pPr>
      <w:r>
        <w:rPr>
          <w:lang w:val="en-US"/>
        </w:rPr>
        <w:t>Hyptertext Markup Language (HTML) merupakan bahasa yang digunakan untuk membantu dalam menyediakan struktur sebuah halaman website seperti tabel, form, list, heading dan beberapa element lain yang menandakan awal dan akhir sebuah halaman website. HTML juga dapat digunakan untuk menambahkan file dengan format yang lain seperti PDF, spreadsheet, video dan audio</w:t>
      </w:r>
    </w:p>
    <w:p w:rsidR="003456A1" w:rsidRDefault="003456A1" w:rsidP="00994D9B">
      <w:pPr>
        <w:pStyle w:val="Heading2"/>
        <w:rPr>
          <w:lang w:val="en-US"/>
        </w:rPr>
      </w:pPr>
      <w:r>
        <w:rPr>
          <w:lang w:val="en-US"/>
        </w:rPr>
        <w:t>Sejarah</w:t>
      </w:r>
    </w:p>
    <w:p w:rsidR="003456A1" w:rsidRDefault="003456A1" w:rsidP="004256BA">
      <w:pPr>
        <w:spacing w:line="360" w:lineRule="auto"/>
        <w:jc w:val="both"/>
        <w:rPr>
          <w:lang w:val="en-US"/>
        </w:rPr>
      </w:pPr>
      <w:r>
        <w:rPr>
          <w:lang w:val="en-US"/>
        </w:rPr>
        <w:t xml:space="preserve">Pada awal pertama kali internet ditemukan, tujuan utama pembuatan suatu website adalah untuk sharing hasil penelitian dan informasi. Tag HTML hanya digunakan untuk </w:t>
      </w:r>
      <w:r w:rsidR="0069346D">
        <w:rPr>
          <w:lang w:val="en-US"/>
        </w:rPr>
        <w:t xml:space="preserve">menyediakan struktur dan format suatu layout halaman. Sebagai contoh, pengembang web pada jaman itu hanya bertanggung jawab dalam pembuatan heading, bullet, tabel dan warna. Seiring dengan perkembangan website yang mulai digunakan untuk bidang lain seperti pemasaran, pengembang web mulai berkreasi agar halaman suatu website dapat terlihat seperti halaman majalah, iklan atau </w:t>
      </w:r>
      <w:r w:rsidR="00D24823">
        <w:rPr>
          <w:lang w:val="en-US"/>
        </w:rPr>
        <w:t>bentuk</w:t>
      </w:r>
      <w:r w:rsidR="00AF7C92">
        <w:rPr>
          <w:lang w:val="en-US"/>
        </w:rPr>
        <w:t xml:space="preserve"> lain</w:t>
      </w:r>
      <w:r w:rsidR="00D24823">
        <w:rPr>
          <w:lang w:val="en-US"/>
        </w:rPr>
        <w:t xml:space="preserve"> yang menarik sesuai dengan rancangan yang mereka gambar</w:t>
      </w:r>
      <w:r w:rsidR="0069346D">
        <w:rPr>
          <w:lang w:val="en-US"/>
        </w:rPr>
        <w:t xml:space="preserve">. </w:t>
      </w:r>
    </w:p>
    <w:p w:rsidR="00D24823" w:rsidRDefault="00D24823" w:rsidP="004256BA">
      <w:pPr>
        <w:spacing w:line="360" w:lineRule="auto"/>
        <w:jc w:val="both"/>
        <w:rPr>
          <w:lang w:val="en-US"/>
        </w:rPr>
      </w:pPr>
      <w:r>
        <w:rPr>
          <w:lang w:val="en-US"/>
        </w:rPr>
        <w:t xml:space="preserve">Saat ini, banyak browser </w:t>
      </w:r>
      <w:r w:rsidR="00AF7C92">
        <w:rPr>
          <w:lang w:val="en-US"/>
        </w:rPr>
        <w:t>sudah mendukung versi HTML terbaru yaitu HTML5. HTML5 membawa banyak fitur baru seperti canvas dan dukungan terhadap file-file media sehingga dapat meningkatkan kemampuan browser untuk memproses dan menampilkan fitur yang kompleks tanpa harus melakukan coding. Pada versi HTML sebelumnya, halaman suatu website yang ingin menampilkan video dan audio harus menyediakan support ke banyak browser dan harus memasukkan library yang bermacam-macam agar dapat berjalan di semua sistem. Dengan HTML5, hal-hal seperti itu sudah tidak perlu lagi sehingga pengembang web dapat fokus untuk menyediakan user experience yang lebih baik.</w:t>
      </w:r>
    </w:p>
    <w:p w:rsidR="003456A1" w:rsidRDefault="002C1DB1" w:rsidP="004256BA">
      <w:pPr>
        <w:spacing w:line="360" w:lineRule="auto"/>
        <w:jc w:val="both"/>
        <w:rPr>
          <w:lang w:val="en-US"/>
        </w:rPr>
      </w:pPr>
      <w:r>
        <w:rPr>
          <w:lang w:val="en-US"/>
        </w:rPr>
        <w:lastRenderedPageBreak/>
        <w:t xml:space="preserve">Pada HTML5 ini kita menggunakan tag untuk memberikan makna pada text, tag ini akan diterjemahkan oleh browser sebagai cara bagaimana text tersebut akan ditampilkan ke layar. Tag yang kita gunakan dalam pengembangan web sudah terstandar oleh W3C (World Wide Web Consortium) sebuah komunitas internasional yang membantu pengembangan web dengan memberikan aturan-aturan standar sehingga dapat memberikan user experience yang terbaik. Komunitas ini mengeluarkan aturan bagaimana CSS dan HTML </w:t>
      </w:r>
      <w:r w:rsidR="005048AA">
        <w:rPr>
          <w:lang w:val="en-US"/>
        </w:rPr>
        <w:t>digunakan, tag apa saja yang bisa digunakan dll. Di dalam website W3C juga disediakan tool yang dapat kita gunakan untuk mengetes apakah dokumen HTML/CSS yang kita buat sudah sesuai dengan standar mereka atau belum.</w:t>
      </w:r>
    </w:p>
    <w:p w:rsidR="005048AA" w:rsidRDefault="005048AA" w:rsidP="00994D9B">
      <w:pPr>
        <w:pStyle w:val="Heading1"/>
        <w:rPr>
          <w:lang w:val="en-US"/>
        </w:rPr>
      </w:pPr>
      <w:r>
        <w:rPr>
          <w:lang w:val="en-US"/>
        </w:rPr>
        <w:t>CSS</w:t>
      </w:r>
    </w:p>
    <w:p w:rsidR="005048AA" w:rsidRDefault="005048AA" w:rsidP="004256BA">
      <w:pPr>
        <w:spacing w:line="360" w:lineRule="auto"/>
        <w:jc w:val="both"/>
        <w:rPr>
          <w:lang w:val="en-US"/>
        </w:rPr>
      </w:pPr>
      <w:r>
        <w:rPr>
          <w:noProof/>
        </w:rPr>
        <w:drawing>
          <wp:inline distT="0" distB="0" distL="0" distR="0" wp14:anchorId="1F6D67F5" wp14:editId="68B943E3">
            <wp:extent cx="2049517" cy="1614170"/>
            <wp:effectExtent l="0" t="0" r="825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52648" cy="1616636"/>
                    </a:xfrm>
                    <a:prstGeom prst="rect">
                      <a:avLst/>
                    </a:prstGeom>
                  </pic:spPr>
                </pic:pic>
              </a:graphicData>
            </a:graphic>
          </wp:inline>
        </w:drawing>
      </w:r>
    </w:p>
    <w:p w:rsidR="005048AA" w:rsidRDefault="005048AA" w:rsidP="004256BA">
      <w:pPr>
        <w:spacing w:line="360" w:lineRule="auto"/>
        <w:jc w:val="both"/>
        <w:rPr>
          <w:lang w:val="en-US"/>
        </w:rPr>
      </w:pPr>
      <w:r>
        <w:rPr>
          <w:lang w:val="en-US"/>
        </w:rPr>
        <w:t xml:space="preserve">CSS memiliki kepanjangan Cascading Style Sheet dan digunakan untuk membuat aturan bagaiamana warna font dan layout suatu halaman website kita. CSS juga dapat digunakan untuk mengontrol kapan aturan tersebut digunakan berdasar perangkat apa yang digunakan untuk mengakses web, ukuran layar dari user hingga berdasar kapan user melakukan klik. Biasanya pembuatan CSS akan dipisah dengan HTML dengan begitu pengembangan web dapat terpisah antara isi dengan tampilan. </w:t>
      </w:r>
      <w:r w:rsidR="00AD47DB">
        <w:rPr>
          <w:lang w:val="en-US"/>
        </w:rPr>
        <w:t>HTML akan digunakan untuk membuat struktur dari halaman suatu web sedangkan CSS akan digunakan untuk mempercantik tampilan halaman web tersebut.</w:t>
      </w:r>
    </w:p>
    <w:p w:rsidR="00AD47DB" w:rsidRDefault="00AD47DB" w:rsidP="00994D9B">
      <w:pPr>
        <w:pStyle w:val="Heading2"/>
        <w:rPr>
          <w:lang w:val="en-US"/>
        </w:rPr>
      </w:pPr>
      <w:r>
        <w:rPr>
          <w:lang w:val="en-US"/>
        </w:rPr>
        <w:t>Sejarah</w:t>
      </w:r>
    </w:p>
    <w:p w:rsidR="00AD47DB" w:rsidRDefault="00AD47DB" w:rsidP="004256BA">
      <w:pPr>
        <w:spacing w:line="360" w:lineRule="auto"/>
        <w:jc w:val="both"/>
        <w:rPr>
          <w:lang w:val="en-US"/>
        </w:rPr>
      </w:pPr>
      <w:r>
        <w:rPr>
          <w:lang w:val="en-US"/>
        </w:rPr>
        <w:t xml:space="preserve">Dengan berkembangnya HTML yang semakin populer dan banyaknya browser yang memiliki standar berbeda untuk menampilkan suatu halaman web maka semakin besar pula tantangan yang dimiliki oleh pengembang web dalam melakukan perancangan tampilan. CSS </w:t>
      </w:r>
      <w:r>
        <w:rPr>
          <w:lang w:val="en-US"/>
        </w:rPr>
        <w:lastRenderedPageBreak/>
        <w:t>pada awalnya bernama CHSS atau Cascading Hypertext Style Script. Suatu bahasa markup yang digunakan untuk menambahkan fitur-fitur yang tidak dimiliki oleh HTML seperti pengaturan gambar, pembuatan layout yang mirip denan maja</w:t>
      </w:r>
      <w:r w:rsidR="000E23AD">
        <w:rPr>
          <w:lang w:val="en-US"/>
        </w:rPr>
        <w:t>lah dan pemilihan bentuk font.</w:t>
      </w:r>
    </w:p>
    <w:p w:rsidR="000E23AD" w:rsidRDefault="000E23AD" w:rsidP="004256BA">
      <w:pPr>
        <w:spacing w:line="360" w:lineRule="auto"/>
        <w:jc w:val="both"/>
        <w:rPr>
          <w:lang w:val="en-US"/>
        </w:rPr>
      </w:pPr>
      <w:r>
        <w:rPr>
          <w:lang w:val="en-US"/>
        </w:rPr>
        <w:t>Diperkenalkan pertama kali pada tah</w:t>
      </w:r>
      <w:r w:rsidR="008D4EE0">
        <w:rPr>
          <w:lang w:val="en-US"/>
        </w:rPr>
        <w:t>un</w:t>
      </w:r>
      <w:r>
        <w:rPr>
          <w:lang w:val="en-US"/>
        </w:rPr>
        <w:t xml:space="preserve"> 1996, CSS1 dapat digunakan untuk membuat selector dan properties yang masih dapat kita gunakan sampai sekarang. </w:t>
      </w:r>
      <w:r w:rsidR="008D4EE0">
        <w:rPr>
          <w:lang w:val="en-US"/>
        </w:rPr>
        <w:t>Versi selanjutnya yaitu CSS2, mulai ada fitur agar halaman web mampu beradaptasi dengan ukuran layar dan perangkat yang digunakan untuk mengakses halaman web. Sedang pada CSS3, perubahan besar terjadi dengan dipecahnya CSS3 menjadi modul-modul kecil. Dengan begitu penambahan fitur baru akan tergantung dengan modul mana yang diperbaharui.</w:t>
      </w:r>
    </w:p>
    <w:p w:rsidR="008D4EE0" w:rsidRDefault="008D4EE0" w:rsidP="00994D9B">
      <w:pPr>
        <w:pStyle w:val="Heading1"/>
        <w:rPr>
          <w:lang w:val="en-US"/>
        </w:rPr>
      </w:pPr>
      <w:r>
        <w:rPr>
          <w:lang w:val="en-US"/>
        </w:rPr>
        <w:t>Document Object Model (DOM)</w:t>
      </w:r>
    </w:p>
    <w:p w:rsidR="008D4EE0" w:rsidRDefault="008D4EE0" w:rsidP="004256BA">
      <w:pPr>
        <w:spacing w:line="360" w:lineRule="auto"/>
        <w:jc w:val="both"/>
        <w:rPr>
          <w:lang w:val="en-US"/>
        </w:rPr>
      </w:pPr>
      <w:r>
        <w:rPr>
          <w:noProof/>
        </w:rPr>
        <w:drawing>
          <wp:inline distT="0" distB="0" distL="0" distR="0" wp14:anchorId="0D9B9BED" wp14:editId="6C622AA3">
            <wp:extent cx="3695700" cy="3686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5700" cy="3686175"/>
                    </a:xfrm>
                    <a:prstGeom prst="rect">
                      <a:avLst/>
                    </a:prstGeom>
                  </pic:spPr>
                </pic:pic>
              </a:graphicData>
            </a:graphic>
          </wp:inline>
        </w:drawing>
      </w:r>
    </w:p>
    <w:p w:rsidR="00B76A4B" w:rsidRDefault="008D4EE0" w:rsidP="004256BA">
      <w:pPr>
        <w:spacing w:line="360" w:lineRule="auto"/>
        <w:jc w:val="both"/>
        <w:rPr>
          <w:lang w:val="en-US"/>
        </w:rPr>
      </w:pPr>
      <w:r>
        <w:rPr>
          <w:lang w:val="en-US"/>
        </w:rPr>
        <w:t xml:space="preserve">DOM </w:t>
      </w:r>
      <w:r w:rsidR="000171CD">
        <w:rPr>
          <w:lang w:val="en-US"/>
        </w:rPr>
        <w:t xml:space="preserve">dibuat sebagai bahasa dan platform yang independent sehingga software atau bahasa pemrograman apapun dapat menggunakannya untuk mengatur tampilan pada dokumen. DOM sendiri dapat direpresentasikan sebagai interface atau object dari element seuatu dokumen. Gambar diatas merupakan contoh suatu dokumen HTML. Dapat dilihat bahwa </w:t>
      </w:r>
      <w:r w:rsidR="000171CD">
        <w:rPr>
          <w:lang w:val="en-US"/>
        </w:rPr>
        <w:lastRenderedPageBreak/>
        <w:t xml:space="preserve">suatu dokumen HTML terdiri dari dua elemen utama yaitu head dan body. Pada masing-masing elemen tersebut memiliki anak elemen lain yang berada di sebelah kanannya. Dengan memahami struktur ini maka kita dapat mengatur tampilan DOM dengan langsung menunjuk nama elemen tersebut. </w:t>
      </w:r>
    </w:p>
    <w:p w:rsidR="00B76A4B" w:rsidRDefault="00B76A4B" w:rsidP="00440C4F">
      <w:pPr>
        <w:pStyle w:val="Heading1"/>
        <w:rPr>
          <w:lang w:val="en-US"/>
        </w:rPr>
      </w:pPr>
      <w:r>
        <w:rPr>
          <w:lang w:val="en-US"/>
        </w:rPr>
        <w:t>Membuat File HTML</w:t>
      </w:r>
    </w:p>
    <w:p w:rsidR="00B76A4B" w:rsidRDefault="00B76A4B" w:rsidP="00440C4F">
      <w:pPr>
        <w:pStyle w:val="Heading2"/>
        <w:rPr>
          <w:lang w:val="en-US"/>
        </w:rPr>
      </w:pPr>
      <w:r>
        <w:rPr>
          <w:lang w:val="en-US"/>
        </w:rPr>
        <w:t>File Format</w:t>
      </w:r>
    </w:p>
    <w:p w:rsidR="00B76A4B" w:rsidRDefault="00B76A4B" w:rsidP="004256BA">
      <w:pPr>
        <w:spacing w:line="360" w:lineRule="auto"/>
        <w:jc w:val="both"/>
        <w:rPr>
          <w:lang w:val="en-US"/>
        </w:rPr>
      </w:pPr>
      <w:r>
        <w:rPr>
          <w:lang w:val="en-US"/>
        </w:rPr>
        <w:t>Sebelum kita membuat website kita, kita harus membuat suatu file yang dapat dibaca sebagai suatu halaman web yaitu html. Untuk membuatnya maka buka text editor yang kalian gunakan dalam project ini. Buat sebuah halaman baru kemudian klik</w:t>
      </w:r>
      <w:r w:rsidR="007F0257">
        <w:rPr>
          <w:lang w:val="en-US"/>
        </w:rPr>
        <w:t xml:space="preserve"> menu File kemudian klik</w:t>
      </w:r>
      <w:r>
        <w:rPr>
          <w:lang w:val="en-US"/>
        </w:rPr>
        <w:t xml:space="preserve"> “Save As”  dan beri nama index.html. Kenapa diberi nama index.html karena halaman ini akan menjadi halaman pertama dari website kita. Secara default, index merupakan file pertama yang akan dibaca oleh web server. Jangan lupa tipe filenya menggunakan .html. Kalian juga dapat menggunakan .htm . Dua tipe file ini sama</w:t>
      </w:r>
      <w:r w:rsidR="007F0257">
        <w:rPr>
          <w:lang w:val="en-US"/>
        </w:rPr>
        <w:t>, pastikan saja kalian konsisten dalam menggunakan tipe filenya.</w:t>
      </w:r>
    </w:p>
    <w:p w:rsidR="007F0257" w:rsidRDefault="007F0257" w:rsidP="00440C4F">
      <w:pPr>
        <w:pStyle w:val="Heading2"/>
        <w:rPr>
          <w:lang w:val="en-US"/>
        </w:rPr>
      </w:pPr>
      <w:r>
        <w:rPr>
          <w:lang w:val="en-US"/>
        </w:rPr>
        <w:t>Document Type</w:t>
      </w:r>
    </w:p>
    <w:p w:rsidR="007F0257" w:rsidRDefault="007F0257" w:rsidP="004256BA">
      <w:pPr>
        <w:spacing w:line="360" w:lineRule="auto"/>
        <w:jc w:val="both"/>
        <w:rPr>
          <w:lang w:val="en-US"/>
        </w:rPr>
      </w:pPr>
      <w:r>
        <w:rPr>
          <w:lang w:val="en-US"/>
        </w:rPr>
        <w:t xml:space="preserve">Setiap </w:t>
      </w:r>
      <w:r w:rsidR="00F664EF">
        <w:rPr>
          <w:lang w:val="en-US"/>
        </w:rPr>
        <w:t xml:space="preserve">file HTML yang kita buat harus memiliki deklarasi tipe dokumen (doctype) pada baris pertama. Deklarasi ini digunakan sebagai identitas versi berapa HTML yang digunakan sehingga browser mengerti </w:t>
      </w:r>
      <w:r w:rsidR="009E40C5">
        <w:rPr>
          <w:lang w:val="en-US"/>
        </w:rPr>
        <w:t xml:space="preserve">cara menampilkannya ke layar. Pada versi HTML sebelumnya terdapat dua vesi doctype yaitu pada versi HTML4.01 dan XHMTL. Namun semenjak versi HTML5 deklarasi doctype dapat menggunakan </w:t>
      </w:r>
      <w:r w:rsidR="009E40C5" w:rsidRPr="009E40C5">
        <w:rPr>
          <w:lang w:val="en-US"/>
        </w:rPr>
        <w:t xml:space="preserve"> &lt;!DOCTYPE html&gt;</w:t>
      </w:r>
      <w:r w:rsidR="009E40C5">
        <w:rPr>
          <w:lang w:val="en-US"/>
        </w:rPr>
        <w:t xml:space="preserve"> saja. Doctype ini harus selalu ditulis pada baris pertama halaman HTML.</w:t>
      </w:r>
    </w:p>
    <w:p w:rsidR="007F0257" w:rsidRDefault="008C2D5C" w:rsidP="00440C4F">
      <w:pPr>
        <w:pStyle w:val="Heading2"/>
        <w:rPr>
          <w:lang w:val="en-US"/>
        </w:rPr>
      </w:pPr>
      <w:r>
        <w:rPr>
          <w:lang w:val="en-US"/>
        </w:rPr>
        <w:t>Tags dan Attribute</w:t>
      </w:r>
    </w:p>
    <w:p w:rsidR="008C2D5C" w:rsidRDefault="008C2D5C" w:rsidP="004256BA">
      <w:pPr>
        <w:spacing w:line="360" w:lineRule="auto"/>
        <w:jc w:val="both"/>
        <w:rPr>
          <w:lang w:val="en-US"/>
        </w:rPr>
      </w:pPr>
      <w:r>
        <w:rPr>
          <w:lang w:val="en-US"/>
        </w:rPr>
        <w:t xml:space="preserve">Langkah selanjutnya adalah mendefinisikan tag yang akan kita gunakan dalam dokumen. Tag pembuka halaman html adalah &lt;html&gt; sedangkan penutupnya adalah &lt;/html&gt;. Tag ini merupakan tag yang sepasasang karena menggunakan dua kata yang sama dan kata yang terakhir menggunakan garis miring (/) yang mengindikasikan bahwa tag tersebut sudah ditutup. Selanjutnya, kita tuli beberapa tag lain yang biasa digunakan sebagai struktur halaman website. Tag tersebut antara lain head, body, header, dan footer. Sehingga struktur layout </w:t>
      </w:r>
      <w:r w:rsidR="00F51CD3">
        <w:rPr>
          <w:lang w:val="en-US"/>
        </w:rPr>
        <w:t>dokumn html akan menjadi seperti ini :</w:t>
      </w:r>
    </w:p>
    <w:p w:rsidR="00F51CD3" w:rsidRPr="00F51CD3" w:rsidRDefault="00F51CD3" w:rsidP="00F51CD3">
      <w:pPr>
        <w:spacing w:line="360" w:lineRule="auto"/>
        <w:jc w:val="both"/>
        <w:rPr>
          <w:lang w:val="en-US"/>
        </w:rPr>
      </w:pPr>
      <w:r w:rsidRPr="00F51CD3">
        <w:rPr>
          <w:lang w:val="en-US"/>
        </w:rPr>
        <w:lastRenderedPageBreak/>
        <w:t>&lt;html&gt;</w:t>
      </w:r>
    </w:p>
    <w:p w:rsidR="00F51CD3" w:rsidRPr="00F51CD3" w:rsidRDefault="00F51CD3" w:rsidP="00F51CD3">
      <w:pPr>
        <w:spacing w:line="360" w:lineRule="auto"/>
        <w:jc w:val="both"/>
        <w:rPr>
          <w:lang w:val="en-US"/>
        </w:rPr>
      </w:pPr>
      <w:r w:rsidRPr="00F51CD3">
        <w:rPr>
          <w:lang w:val="en-US"/>
        </w:rPr>
        <w:t>&lt;head&gt;</w:t>
      </w:r>
    </w:p>
    <w:p w:rsidR="00F51CD3" w:rsidRPr="00F51CD3" w:rsidRDefault="00F51CD3" w:rsidP="00F51CD3">
      <w:pPr>
        <w:spacing w:line="360" w:lineRule="auto"/>
        <w:jc w:val="both"/>
        <w:rPr>
          <w:lang w:val="en-US"/>
        </w:rPr>
      </w:pPr>
      <w:r w:rsidRPr="00F51CD3">
        <w:rPr>
          <w:lang w:val="en-US"/>
        </w:rPr>
        <w:t>&lt;/head&gt;</w:t>
      </w:r>
    </w:p>
    <w:p w:rsidR="00F51CD3" w:rsidRPr="00F51CD3" w:rsidRDefault="00F51CD3" w:rsidP="00F51CD3">
      <w:pPr>
        <w:spacing w:line="360" w:lineRule="auto"/>
        <w:jc w:val="both"/>
        <w:rPr>
          <w:lang w:val="en-US"/>
        </w:rPr>
      </w:pPr>
      <w:r w:rsidRPr="00F51CD3">
        <w:rPr>
          <w:lang w:val="en-US"/>
        </w:rPr>
        <w:t>&lt;body&gt;</w:t>
      </w:r>
    </w:p>
    <w:p w:rsidR="00F51CD3" w:rsidRPr="00F51CD3" w:rsidRDefault="00F51CD3" w:rsidP="00F51CD3">
      <w:pPr>
        <w:spacing w:line="360" w:lineRule="auto"/>
        <w:jc w:val="both"/>
        <w:rPr>
          <w:lang w:val="en-US"/>
        </w:rPr>
      </w:pPr>
      <w:r w:rsidRPr="00F51CD3">
        <w:rPr>
          <w:lang w:val="en-US"/>
        </w:rPr>
        <w:t>&lt;header&gt;</w:t>
      </w:r>
    </w:p>
    <w:p w:rsidR="00F51CD3" w:rsidRPr="00F51CD3" w:rsidRDefault="00F51CD3" w:rsidP="00F51CD3">
      <w:pPr>
        <w:spacing w:line="360" w:lineRule="auto"/>
        <w:jc w:val="both"/>
        <w:rPr>
          <w:lang w:val="en-US"/>
        </w:rPr>
      </w:pPr>
      <w:r w:rsidRPr="00F51CD3">
        <w:rPr>
          <w:lang w:val="en-US"/>
        </w:rPr>
        <w:t>&lt;/header&gt;</w:t>
      </w:r>
    </w:p>
    <w:p w:rsidR="00F51CD3" w:rsidRPr="00F51CD3" w:rsidRDefault="00F51CD3" w:rsidP="00F51CD3">
      <w:pPr>
        <w:spacing w:line="360" w:lineRule="auto"/>
        <w:jc w:val="both"/>
        <w:rPr>
          <w:lang w:val="en-US"/>
        </w:rPr>
      </w:pPr>
      <w:r w:rsidRPr="00F51CD3">
        <w:rPr>
          <w:lang w:val="en-US"/>
        </w:rPr>
        <w:t>&lt;footer&gt;</w:t>
      </w:r>
    </w:p>
    <w:p w:rsidR="00F51CD3" w:rsidRPr="00F51CD3" w:rsidRDefault="00F51CD3" w:rsidP="00F51CD3">
      <w:pPr>
        <w:spacing w:line="360" w:lineRule="auto"/>
        <w:jc w:val="both"/>
        <w:rPr>
          <w:lang w:val="en-US"/>
        </w:rPr>
      </w:pPr>
      <w:r w:rsidRPr="00F51CD3">
        <w:rPr>
          <w:lang w:val="en-US"/>
        </w:rPr>
        <w:t>&lt;/footer&gt;</w:t>
      </w:r>
    </w:p>
    <w:p w:rsidR="00F51CD3" w:rsidRPr="00F51CD3" w:rsidRDefault="00F51CD3" w:rsidP="00F51CD3">
      <w:pPr>
        <w:spacing w:line="360" w:lineRule="auto"/>
        <w:jc w:val="both"/>
        <w:rPr>
          <w:lang w:val="en-US"/>
        </w:rPr>
      </w:pPr>
      <w:r w:rsidRPr="00F51CD3">
        <w:rPr>
          <w:lang w:val="en-US"/>
        </w:rPr>
        <w:t>&lt;/body&gt;</w:t>
      </w:r>
    </w:p>
    <w:p w:rsidR="00F51CD3" w:rsidRDefault="00F51CD3" w:rsidP="00F51CD3">
      <w:pPr>
        <w:spacing w:line="360" w:lineRule="auto"/>
        <w:jc w:val="both"/>
        <w:rPr>
          <w:lang w:val="en-US"/>
        </w:rPr>
      </w:pPr>
      <w:r w:rsidRPr="00F51CD3">
        <w:rPr>
          <w:lang w:val="en-US"/>
        </w:rPr>
        <w:t>&lt;/html&gt;</w:t>
      </w:r>
    </w:p>
    <w:p w:rsidR="00F51CD3" w:rsidRDefault="00F51CD3" w:rsidP="00F51CD3">
      <w:pPr>
        <w:spacing w:line="360" w:lineRule="auto"/>
        <w:jc w:val="both"/>
        <w:rPr>
          <w:lang w:val="en-US"/>
        </w:rPr>
      </w:pPr>
      <w:r>
        <w:rPr>
          <w:lang w:val="en-US"/>
        </w:rPr>
        <w:t>Selanjutnya kita akan menambah spacing untuk memudahkan kita dalam membaca dan menambahkan kata Hello World diantara tag header dan footer kita.</w:t>
      </w:r>
    </w:p>
    <w:p w:rsidR="00F51CD3" w:rsidRPr="00F51CD3" w:rsidRDefault="00F51CD3" w:rsidP="00F51CD3">
      <w:pPr>
        <w:spacing w:line="360" w:lineRule="auto"/>
        <w:jc w:val="both"/>
        <w:rPr>
          <w:lang w:val="en-US"/>
        </w:rPr>
      </w:pPr>
      <w:r w:rsidRPr="00F51CD3">
        <w:rPr>
          <w:lang w:val="en-US"/>
        </w:rPr>
        <w:t>&lt;html&gt;</w:t>
      </w:r>
    </w:p>
    <w:p w:rsidR="00F51CD3" w:rsidRPr="00F51CD3" w:rsidRDefault="00F51CD3" w:rsidP="00F51CD3">
      <w:pPr>
        <w:spacing w:line="360" w:lineRule="auto"/>
        <w:ind w:firstLine="720"/>
        <w:jc w:val="both"/>
        <w:rPr>
          <w:lang w:val="en-US"/>
        </w:rPr>
      </w:pPr>
      <w:r w:rsidRPr="00F51CD3">
        <w:rPr>
          <w:lang w:val="en-US"/>
        </w:rPr>
        <w:t>&lt;head&gt;</w:t>
      </w:r>
    </w:p>
    <w:p w:rsidR="00F51CD3" w:rsidRPr="00F51CD3" w:rsidRDefault="00F51CD3" w:rsidP="00F51CD3">
      <w:pPr>
        <w:spacing w:line="360" w:lineRule="auto"/>
        <w:ind w:firstLine="720"/>
        <w:jc w:val="both"/>
        <w:rPr>
          <w:lang w:val="en-US"/>
        </w:rPr>
      </w:pPr>
      <w:r w:rsidRPr="00F51CD3">
        <w:rPr>
          <w:lang w:val="en-US"/>
        </w:rPr>
        <w:t>&lt;/head&gt;</w:t>
      </w:r>
    </w:p>
    <w:p w:rsidR="00F51CD3" w:rsidRPr="00F51CD3" w:rsidRDefault="00F51CD3" w:rsidP="00F51CD3">
      <w:pPr>
        <w:spacing w:line="360" w:lineRule="auto"/>
        <w:ind w:firstLine="720"/>
        <w:jc w:val="both"/>
        <w:rPr>
          <w:lang w:val="en-US"/>
        </w:rPr>
      </w:pPr>
      <w:r w:rsidRPr="00F51CD3">
        <w:rPr>
          <w:lang w:val="en-US"/>
        </w:rPr>
        <w:t>&lt;body&gt;</w:t>
      </w:r>
    </w:p>
    <w:p w:rsidR="00F51CD3" w:rsidRPr="00F51CD3" w:rsidRDefault="00F51CD3" w:rsidP="00F51CD3">
      <w:pPr>
        <w:spacing w:line="360" w:lineRule="auto"/>
        <w:ind w:left="720" w:firstLine="720"/>
        <w:jc w:val="both"/>
        <w:rPr>
          <w:lang w:val="en-US"/>
        </w:rPr>
      </w:pPr>
      <w:r w:rsidRPr="00F51CD3">
        <w:rPr>
          <w:lang w:val="en-US"/>
        </w:rPr>
        <w:t>&lt;header&gt;</w:t>
      </w:r>
    </w:p>
    <w:p w:rsidR="00F51CD3" w:rsidRPr="00F51CD3" w:rsidRDefault="00F51CD3" w:rsidP="00F51CD3">
      <w:pPr>
        <w:spacing w:line="360" w:lineRule="auto"/>
        <w:ind w:left="720" w:firstLine="720"/>
        <w:jc w:val="both"/>
        <w:rPr>
          <w:lang w:val="en-US"/>
        </w:rPr>
      </w:pPr>
      <w:r w:rsidRPr="00F51CD3">
        <w:rPr>
          <w:lang w:val="en-US"/>
        </w:rPr>
        <w:t>&lt;/header&gt;</w:t>
      </w:r>
    </w:p>
    <w:p w:rsidR="00F51CD3" w:rsidRPr="00F51CD3" w:rsidRDefault="00F51CD3" w:rsidP="00F51CD3">
      <w:pPr>
        <w:spacing w:line="360" w:lineRule="auto"/>
        <w:ind w:left="720" w:firstLine="720"/>
        <w:jc w:val="both"/>
        <w:rPr>
          <w:lang w:val="en-US"/>
        </w:rPr>
      </w:pPr>
      <w:r w:rsidRPr="00F51CD3">
        <w:rPr>
          <w:lang w:val="en-US"/>
        </w:rPr>
        <w:t>Hello World</w:t>
      </w:r>
    </w:p>
    <w:p w:rsidR="00F51CD3" w:rsidRDefault="00F51CD3" w:rsidP="00F51CD3">
      <w:pPr>
        <w:spacing w:line="360" w:lineRule="auto"/>
        <w:ind w:left="720" w:firstLine="720"/>
        <w:jc w:val="both"/>
        <w:rPr>
          <w:lang w:val="en-US"/>
        </w:rPr>
      </w:pPr>
      <w:r w:rsidRPr="00F51CD3">
        <w:rPr>
          <w:lang w:val="en-US"/>
        </w:rPr>
        <w:t>&lt;footer&gt;</w:t>
      </w:r>
    </w:p>
    <w:p w:rsidR="00F51CD3" w:rsidRPr="00F51CD3" w:rsidRDefault="00F51CD3" w:rsidP="00F51CD3">
      <w:pPr>
        <w:spacing w:line="360" w:lineRule="auto"/>
        <w:ind w:left="720" w:firstLine="720"/>
        <w:jc w:val="both"/>
        <w:rPr>
          <w:lang w:val="en-US"/>
        </w:rPr>
      </w:pPr>
      <w:r w:rsidRPr="00F51CD3">
        <w:rPr>
          <w:lang w:val="en-US"/>
        </w:rPr>
        <w:t>&lt;/footer&gt;</w:t>
      </w:r>
    </w:p>
    <w:p w:rsidR="00F51CD3" w:rsidRPr="00F51CD3" w:rsidRDefault="00F51CD3" w:rsidP="00F51CD3">
      <w:pPr>
        <w:spacing w:line="360" w:lineRule="auto"/>
        <w:ind w:firstLine="720"/>
        <w:jc w:val="both"/>
        <w:rPr>
          <w:lang w:val="en-US"/>
        </w:rPr>
      </w:pPr>
      <w:r w:rsidRPr="00F51CD3">
        <w:rPr>
          <w:lang w:val="en-US"/>
        </w:rPr>
        <w:t>&lt;/body&gt;</w:t>
      </w:r>
    </w:p>
    <w:p w:rsidR="00F51CD3" w:rsidRDefault="00F51CD3" w:rsidP="00F51CD3">
      <w:pPr>
        <w:spacing w:line="360" w:lineRule="auto"/>
        <w:jc w:val="both"/>
        <w:rPr>
          <w:lang w:val="en-US"/>
        </w:rPr>
      </w:pPr>
      <w:r w:rsidRPr="00F51CD3">
        <w:rPr>
          <w:lang w:val="en-US"/>
        </w:rPr>
        <w:lastRenderedPageBreak/>
        <w:t>&lt;/html&gt;</w:t>
      </w:r>
    </w:p>
    <w:p w:rsidR="00B76A4B" w:rsidRDefault="005F437C" w:rsidP="004256BA">
      <w:pPr>
        <w:spacing w:line="360" w:lineRule="auto"/>
        <w:jc w:val="both"/>
        <w:rPr>
          <w:lang w:val="en-US"/>
        </w:rPr>
      </w:pPr>
      <w:r>
        <w:rPr>
          <w:lang w:val="en-US"/>
        </w:rPr>
        <w:t xml:space="preserve">Dengan menggunakan spasing maka kita sebagai pengembang web akan dimudahkan ketika akan melakukan editing file. </w:t>
      </w:r>
    </w:p>
    <w:p w:rsidR="005F437C" w:rsidRDefault="005F437C" w:rsidP="004256BA">
      <w:pPr>
        <w:spacing w:line="360" w:lineRule="auto"/>
        <w:jc w:val="both"/>
        <w:rPr>
          <w:lang w:val="en-US"/>
        </w:rPr>
      </w:pPr>
      <w:r>
        <w:rPr>
          <w:lang w:val="en-US"/>
        </w:rPr>
        <w:t>Save dokumen tersebut dengan klik menu File – Save. Buka folder tempat dimana kalian menyimpan kemudian klik dua kali file tersebut. Browser bawaan dari komputer akan terbuka dan menampilkan satu halaman background putih dengan tulisan Hello World pada pojok kiri atas. Inilah website pertama kalian!</w:t>
      </w:r>
    </w:p>
    <w:p w:rsidR="005F437C" w:rsidRDefault="00FE7229" w:rsidP="004256BA">
      <w:pPr>
        <w:spacing w:line="360" w:lineRule="auto"/>
        <w:jc w:val="both"/>
        <w:rPr>
          <w:lang w:val="en-US"/>
        </w:rPr>
      </w:pPr>
      <w:r>
        <w:rPr>
          <w:lang w:val="en-US"/>
        </w:rPr>
        <w:t>Karena masih dalam bentuk HTML maka kita tidak perlu menggunakan web server. Web server baru akan kita gunakan saat memulai PHP pada bab berikutnya.</w:t>
      </w:r>
    </w:p>
    <w:p w:rsidR="00FE7229" w:rsidRDefault="00FE7229" w:rsidP="004256BA">
      <w:pPr>
        <w:spacing w:line="360" w:lineRule="auto"/>
        <w:jc w:val="both"/>
        <w:rPr>
          <w:lang w:val="en-US"/>
        </w:rPr>
      </w:pPr>
      <w:r>
        <w:rPr>
          <w:lang w:val="en-US"/>
        </w:rPr>
        <w:t>Pada langkah berikutnya kita akan melakukan modifikasi pada file html kita ini. Untuk memudahkan dalam pengerjaan maka tetap buka text editor dan browser secara bersamaan. Setelah melakukan save maka kalian cukup melakukan refresh pada browser untuk melihat perubahan yang terjadi.</w:t>
      </w:r>
    </w:p>
    <w:p w:rsidR="00FE7229" w:rsidRDefault="00FE7229" w:rsidP="00440C4F">
      <w:pPr>
        <w:pStyle w:val="Heading2"/>
        <w:rPr>
          <w:lang w:val="en-US"/>
        </w:rPr>
      </w:pPr>
      <w:r>
        <w:rPr>
          <w:lang w:val="en-US"/>
        </w:rPr>
        <w:t>Head</w:t>
      </w:r>
    </w:p>
    <w:p w:rsidR="00FE7229" w:rsidRDefault="00FE7229" w:rsidP="004256BA">
      <w:pPr>
        <w:spacing w:line="360" w:lineRule="auto"/>
        <w:jc w:val="both"/>
        <w:rPr>
          <w:lang w:val="en-US"/>
        </w:rPr>
      </w:pPr>
      <w:r>
        <w:rPr>
          <w:lang w:val="en-US"/>
        </w:rPr>
        <w:t xml:space="preserve">Tag pertama yang ada pada halaman kita setelah html adalah head. Head merupakan tempat dimana kita dapat memberikan informasi </w:t>
      </w:r>
      <w:r w:rsidR="0059158D">
        <w:rPr>
          <w:lang w:val="en-US"/>
        </w:rPr>
        <w:t xml:space="preserve">tentang halaman yang kita buat. Informasi ini disebut dengan metadata. Selain itu di dalam tag head kita juga dapat </w:t>
      </w:r>
      <w:r w:rsidR="003319A8">
        <w:rPr>
          <w:lang w:val="en-US"/>
        </w:rPr>
        <w:t>mendeklarasikan resource external yang digunakan seperti script, css dll. Pastikan tag &lt;head&gt; pasti berada di bawah tag &lt;html&gt; karena browser akan membaca informasi yang ada pada head.</w:t>
      </w:r>
    </w:p>
    <w:p w:rsidR="003319A8" w:rsidRDefault="003319A8" w:rsidP="004256BA">
      <w:pPr>
        <w:spacing w:line="360" w:lineRule="auto"/>
        <w:jc w:val="both"/>
        <w:rPr>
          <w:lang w:val="en-US"/>
        </w:rPr>
      </w:pPr>
      <w:r>
        <w:rPr>
          <w:lang w:val="en-US"/>
        </w:rPr>
        <w:t>Informasi yang dapat kita tulis disini antara lain tentang title, keyword, deskripsi dll. Informasi ini akan membantu user dan bot untuk memahami isi dari halaman web kita.</w:t>
      </w:r>
    </w:p>
    <w:p w:rsidR="003319A8" w:rsidRDefault="003319A8" w:rsidP="004256BA">
      <w:pPr>
        <w:spacing w:line="360" w:lineRule="auto"/>
        <w:jc w:val="both"/>
        <w:rPr>
          <w:lang w:val="en-US"/>
        </w:rPr>
      </w:pPr>
      <w:r>
        <w:rPr>
          <w:lang w:val="en-US"/>
        </w:rPr>
        <w:t xml:space="preserve">Setiap item dari informasi tersebut akan ditulis dengan tag meta </w:t>
      </w:r>
      <w:r w:rsidRPr="003319A8">
        <w:rPr>
          <w:lang w:val="en-US"/>
        </w:rPr>
        <w:t>(&lt;meta/&gt;)</w:t>
      </w:r>
      <w:r>
        <w:rPr>
          <w:lang w:val="en-US"/>
        </w:rPr>
        <w:t xml:space="preserve">. Beberapa tag meta memiliki tambahan informasi yang disebut dengan attribut. Tag meta sendiri mendukung attribut sseperti nama dan kontent. Bagaiamana cara kita menulis attribut ini akan membantu browser dalam mebaca halaman web kita. Pada project ini title akan diberi nama Halaman Pertama, keyword akan berisi </w:t>
      </w:r>
      <w:r w:rsidR="009973C8">
        <w:rPr>
          <w:lang w:val="en-US"/>
        </w:rPr>
        <w:t xml:space="preserve">html pertama dan belajar html </w:t>
      </w:r>
      <w:r>
        <w:rPr>
          <w:lang w:val="en-US"/>
        </w:rPr>
        <w:t>, deskripsi akan berisi informasi singkat tentang apa yang kita pelajari kemudian tag terakhir yaitu nama.</w:t>
      </w:r>
    </w:p>
    <w:p w:rsidR="003319A8" w:rsidRPr="003319A8" w:rsidRDefault="003319A8" w:rsidP="003319A8">
      <w:pPr>
        <w:spacing w:line="360" w:lineRule="auto"/>
        <w:jc w:val="both"/>
        <w:rPr>
          <w:lang w:val="en-US"/>
        </w:rPr>
      </w:pPr>
      <w:r w:rsidRPr="003319A8">
        <w:rPr>
          <w:lang w:val="en-US"/>
        </w:rPr>
        <w:lastRenderedPageBreak/>
        <w:t>&lt;head&gt;</w:t>
      </w:r>
    </w:p>
    <w:p w:rsidR="003319A8" w:rsidRPr="003319A8" w:rsidRDefault="003319A8" w:rsidP="003319A8">
      <w:pPr>
        <w:spacing w:line="360" w:lineRule="auto"/>
        <w:jc w:val="both"/>
        <w:rPr>
          <w:lang w:val="en-US"/>
        </w:rPr>
      </w:pPr>
      <w:r w:rsidRPr="003319A8">
        <w:rPr>
          <w:lang w:val="en-US"/>
        </w:rPr>
        <w:t>&lt;title&gt;</w:t>
      </w:r>
      <w:r w:rsidR="00CD398A">
        <w:rPr>
          <w:lang w:val="en-US"/>
        </w:rPr>
        <w:t>Halaman Pertama</w:t>
      </w:r>
      <w:r w:rsidRPr="003319A8">
        <w:rPr>
          <w:lang w:val="en-US"/>
        </w:rPr>
        <w:t>&lt;/title&gt;</w:t>
      </w:r>
    </w:p>
    <w:p w:rsidR="003319A8" w:rsidRPr="003319A8" w:rsidRDefault="003319A8" w:rsidP="003319A8">
      <w:pPr>
        <w:spacing w:line="360" w:lineRule="auto"/>
        <w:jc w:val="both"/>
        <w:rPr>
          <w:lang w:val="en-US"/>
        </w:rPr>
      </w:pPr>
      <w:r w:rsidRPr="003319A8">
        <w:rPr>
          <w:lang w:val="en-US"/>
        </w:rPr>
        <w:t>&lt;meta name="keywords" content="</w:t>
      </w:r>
      <w:r w:rsidR="009973C8">
        <w:rPr>
          <w:lang w:val="en-US"/>
        </w:rPr>
        <w:t xml:space="preserve">html pertama, </w:t>
      </w:r>
      <w:r w:rsidRPr="003319A8">
        <w:rPr>
          <w:lang w:val="en-US"/>
        </w:rPr>
        <w:t>be</w:t>
      </w:r>
      <w:r w:rsidR="00CD398A">
        <w:rPr>
          <w:lang w:val="en-US"/>
        </w:rPr>
        <w:t>lajar html</w:t>
      </w:r>
      <w:r w:rsidRPr="003319A8">
        <w:rPr>
          <w:lang w:val="en-US"/>
        </w:rPr>
        <w:t>" /&gt;</w:t>
      </w:r>
    </w:p>
    <w:p w:rsidR="003319A8" w:rsidRPr="003319A8" w:rsidRDefault="003319A8" w:rsidP="003319A8">
      <w:pPr>
        <w:spacing w:line="360" w:lineRule="auto"/>
        <w:jc w:val="both"/>
        <w:rPr>
          <w:lang w:val="en-US"/>
        </w:rPr>
      </w:pPr>
      <w:r w:rsidRPr="003319A8">
        <w:rPr>
          <w:lang w:val="en-US"/>
        </w:rPr>
        <w:t>&lt;meta name="description" content="</w:t>
      </w:r>
      <w:r w:rsidR="00CD398A">
        <w:rPr>
          <w:lang w:val="en-US"/>
        </w:rPr>
        <w:t>cara mudah belajar html</w:t>
      </w:r>
      <w:r w:rsidRPr="003319A8">
        <w:rPr>
          <w:lang w:val="en-US"/>
        </w:rPr>
        <w:t>" /&gt;</w:t>
      </w:r>
    </w:p>
    <w:p w:rsidR="003319A8" w:rsidRPr="003319A8" w:rsidRDefault="003319A8" w:rsidP="003319A8">
      <w:pPr>
        <w:spacing w:line="360" w:lineRule="auto"/>
        <w:jc w:val="both"/>
        <w:rPr>
          <w:lang w:val="en-US"/>
        </w:rPr>
      </w:pPr>
      <w:r w:rsidRPr="003319A8">
        <w:rPr>
          <w:lang w:val="en-US"/>
        </w:rPr>
        <w:t>&lt;meta name="author" content="</w:t>
      </w:r>
      <w:r w:rsidR="00CD398A">
        <w:rPr>
          <w:lang w:val="en-US"/>
        </w:rPr>
        <w:t>Nama kamu</w:t>
      </w:r>
      <w:r w:rsidRPr="003319A8">
        <w:rPr>
          <w:lang w:val="en-US"/>
        </w:rPr>
        <w:t>" /&gt;</w:t>
      </w:r>
    </w:p>
    <w:p w:rsidR="003319A8" w:rsidRDefault="003319A8" w:rsidP="00CD398A">
      <w:pPr>
        <w:tabs>
          <w:tab w:val="left" w:pos="1903"/>
        </w:tabs>
        <w:spacing w:line="360" w:lineRule="auto"/>
        <w:jc w:val="both"/>
        <w:rPr>
          <w:lang w:val="en-US"/>
        </w:rPr>
      </w:pPr>
      <w:r w:rsidRPr="003319A8">
        <w:rPr>
          <w:lang w:val="en-US"/>
        </w:rPr>
        <w:t>&lt;/head&gt;</w:t>
      </w:r>
      <w:r w:rsidR="00CD398A">
        <w:rPr>
          <w:lang w:val="en-US"/>
        </w:rPr>
        <w:tab/>
      </w:r>
    </w:p>
    <w:p w:rsidR="00766339" w:rsidRDefault="00766339" w:rsidP="00CD398A">
      <w:pPr>
        <w:tabs>
          <w:tab w:val="left" w:pos="1903"/>
        </w:tabs>
        <w:spacing w:line="360" w:lineRule="auto"/>
        <w:jc w:val="both"/>
        <w:rPr>
          <w:lang w:val="en-US"/>
        </w:rPr>
      </w:pPr>
      <w:r>
        <w:rPr>
          <w:lang w:val="en-US"/>
        </w:rPr>
        <w:t>Dari contoh diatas kita dapat mempelajari beberapa hal. Pertama dapat kita lihat bahwa title memiliki tag sendiri</w:t>
      </w:r>
      <w:r w:rsidR="009973C8">
        <w:rPr>
          <w:lang w:val="en-US"/>
        </w:rPr>
        <w:t xml:space="preserve">. Apa yang kita tulis pada title akan muncul pada nama tab di browser bukan pada halaman web kita. </w:t>
      </w:r>
    </w:p>
    <w:p w:rsidR="009973C8" w:rsidRDefault="009973C8" w:rsidP="00CD398A">
      <w:pPr>
        <w:tabs>
          <w:tab w:val="left" w:pos="1903"/>
        </w:tabs>
        <w:spacing w:line="360" w:lineRule="auto"/>
        <w:jc w:val="both"/>
        <w:rPr>
          <w:lang w:val="en-US"/>
        </w:rPr>
      </w:pPr>
      <w:r>
        <w:rPr>
          <w:lang w:val="en-US"/>
        </w:rPr>
        <w:t>Tag selanjutnya adalah name dan content. Untuk mengisi tag tersebut kita menggunakan tanda petik dua. Jika isiannya lebih dari satu maka dipisahkan dengan koma</w:t>
      </w:r>
      <w:r w:rsidR="00C2740D">
        <w:rPr>
          <w:lang w:val="en-US"/>
        </w:rPr>
        <w:t xml:space="preserve"> dengan catatan masih di dalam tanda petik dua tersebut.</w:t>
      </w:r>
    </w:p>
    <w:p w:rsidR="00C22853" w:rsidRDefault="00C22853" w:rsidP="00440C4F">
      <w:pPr>
        <w:pStyle w:val="Heading2"/>
        <w:rPr>
          <w:lang w:val="en-US"/>
        </w:rPr>
      </w:pPr>
      <w:r>
        <w:rPr>
          <w:lang w:val="en-US"/>
        </w:rPr>
        <w:t>Body</w:t>
      </w:r>
    </w:p>
    <w:p w:rsidR="00C22853" w:rsidRDefault="00C22853" w:rsidP="00CD398A">
      <w:pPr>
        <w:tabs>
          <w:tab w:val="left" w:pos="1903"/>
        </w:tabs>
        <w:spacing w:line="360" w:lineRule="auto"/>
        <w:jc w:val="both"/>
        <w:rPr>
          <w:lang w:val="en-US"/>
        </w:rPr>
      </w:pPr>
      <w:r>
        <w:rPr>
          <w:lang w:val="en-US"/>
        </w:rPr>
        <w:t>Semua isi yang ingin kita tampilkan di layar maka harus ditulis diantara tag body. Header, content, footer dan div meruapakan beberapa contoh tag yang dapat kita taruh pada body. Tag ini digunakan sebagai guide bagi browser untuk menampilkan isi html ke layar</w:t>
      </w:r>
    </w:p>
    <w:p w:rsidR="00C22853" w:rsidRDefault="00C22853" w:rsidP="00440C4F">
      <w:pPr>
        <w:pStyle w:val="Heading2"/>
        <w:rPr>
          <w:lang w:val="en-US"/>
        </w:rPr>
      </w:pPr>
      <w:r>
        <w:rPr>
          <w:lang w:val="en-US"/>
        </w:rPr>
        <w:t>Header, Footer</w:t>
      </w:r>
    </w:p>
    <w:p w:rsidR="00C22853" w:rsidRDefault="00C22853" w:rsidP="00CD398A">
      <w:pPr>
        <w:tabs>
          <w:tab w:val="left" w:pos="1903"/>
        </w:tabs>
        <w:spacing w:line="360" w:lineRule="auto"/>
        <w:jc w:val="both"/>
        <w:rPr>
          <w:lang w:val="en-US"/>
        </w:rPr>
      </w:pPr>
      <w:r>
        <w:rPr>
          <w:lang w:val="en-US"/>
        </w:rPr>
        <w:t xml:space="preserve">Header dan footer merupakan tag baru yang diperkenalkan sejak HTML5. Tag ini digunakan untuk membantu mendefinisikan bagian header dan footer dari suatu halaman website. Pastikan lagi bahwa kedua tag ini harus berada di dalam tag &lt;body&gt;. </w:t>
      </w:r>
    </w:p>
    <w:p w:rsidR="00C22853" w:rsidRPr="00C22853" w:rsidRDefault="00C22853" w:rsidP="00C22853">
      <w:pPr>
        <w:tabs>
          <w:tab w:val="left" w:pos="1903"/>
        </w:tabs>
        <w:spacing w:line="360" w:lineRule="auto"/>
        <w:jc w:val="both"/>
        <w:rPr>
          <w:lang w:val="en-US"/>
        </w:rPr>
      </w:pPr>
      <w:r w:rsidRPr="00C22853">
        <w:rPr>
          <w:lang w:val="en-US"/>
        </w:rPr>
        <w:t>&lt;body&gt;</w:t>
      </w:r>
    </w:p>
    <w:p w:rsidR="00C22853" w:rsidRPr="00C22853" w:rsidRDefault="00C22853" w:rsidP="00C22853">
      <w:pPr>
        <w:spacing w:line="360" w:lineRule="auto"/>
        <w:ind w:firstLine="720"/>
        <w:jc w:val="both"/>
        <w:rPr>
          <w:lang w:val="en-US"/>
        </w:rPr>
      </w:pPr>
      <w:r w:rsidRPr="00C22853">
        <w:rPr>
          <w:lang w:val="en-US"/>
        </w:rPr>
        <w:t>&lt;header&gt;</w:t>
      </w:r>
    </w:p>
    <w:p w:rsidR="00C22853" w:rsidRPr="00C22853" w:rsidRDefault="00C22853" w:rsidP="00C22853">
      <w:pPr>
        <w:tabs>
          <w:tab w:val="left" w:pos="0"/>
        </w:tabs>
        <w:spacing w:line="360" w:lineRule="auto"/>
        <w:jc w:val="both"/>
        <w:rPr>
          <w:lang w:val="en-US"/>
        </w:rPr>
      </w:pPr>
      <w:r>
        <w:rPr>
          <w:lang w:val="en-US"/>
        </w:rPr>
        <w:tab/>
      </w:r>
      <w:r>
        <w:rPr>
          <w:lang w:val="en-US"/>
        </w:rPr>
        <w:tab/>
      </w:r>
      <w:r w:rsidRPr="00C22853">
        <w:rPr>
          <w:lang w:val="en-US"/>
        </w:rPr>
        <w:t>&lt;h1&gt;This is our first page!&lt;/h1&gt;</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head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Hello World</w:t>
      </w:r>
    </w:p>
    <w:p w:rsidR="00C22853" w:rsidRPr="00C22853" w:rsidRDefault="00C22853" w:rsidP="00C22853">
      <w:pPr>
        <w:tabs>
          <w:tab w:val="left" w:pos="709"/>
        </w:tabs>
        <w:spacing w:line="360" w:lineRule="auto"/>
        <w:jc w:val="both"/>
        <w:rPr>
          <w:lang w:val="en-US"/>
        </w:rPr>
      </w:pPr>
      <w:r>
        <w:rPr>
          <w:lang w:val="en-US"/>
        </w:rPr>
        <w:lastRenderedPageBreak/>
        <w:tab/>
      </w:r>
      <w:r w:rsidRPr="00C22853">
        <w:rPr>
          <w:lang w:val="en-US"/>
        </w:rPr>
        <w:t>&lt;foot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amp;copy; 20</w:t>
      </w:r>
      <w:r w:rsidR="00031D7B">
        <w:rPr>
          <w:lang w:val="en-US"/>
        </w:rPr>
        <w:t>20</w:t>
      </w:r>
      <w:r w:rsidRPr="00C22853">
        <w:rPr>
          <w:lang w:val="en-US"/>
        </w:rPr>
        <w:t xml:space="preserve"> Your Name Here</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footer&gt;</w:t>
      </w:r>
    </w:p>
    <w:p w:rsidR="00C22853" w:rsidRDefault="00C22853" w:rsidP="00C22853">
      <w:pPr>
        <w:tabs>
          <w:tab w:val="left" w:pos="709"/>
        </w:tabs>
        <w:spacing w:line="360" w:lineRule="auto"/>
        <w:jc w:val="both"/>
        <w:rPr>
          <w:lang w:val="en-US"/>
        </w:rPr>
      </w:pPr>
      <w:r w:rsidRPr="00C22853">
        <w:rPr>
          <w:lang w:val="en-US"/>
        </w:rPr>
        <w:t>&lt;/body&gt;</w:t>
      </w:r>
    </w:p>
    <w:p w:rsidR="00C22853" w:rsidRDefault="002E4080" w:rsidP="00C22853">
      <w:pPr>
        <w:tabs>
          <w:tab w:val="left" w:pos="709"/>
        </w:tabs>
        <w:spacing w:line="360" w:lineRule="auto"/>
        <w:jc w:val="both"/>
        <w:rPr>
          <w:lang w:val="en-US"/>
        </w:rPr>
      </w:pPr>
      <w:r>
        <w:rPr>
          <w:lang w:val="en-US"/>
        </w:rPr>
        <w:t xml:space="preserve">Simpan file index.html kalian kemudian lakukan refresh pada browser untuk melihat hasilnya. </w:t>
      </w:r>
      <w:r w:rsidR="00031D7B">
        <w:rPr>
          <w:lang w:val="en-US"/>
        </w:rPr>
        <w:t xml:space="preserve">Harusnya kalian akan melihat kata this is our first page pada kiri atas diikuti dengan kata hello world kemudian </w:t>
      </w:r>
      <w:r w:rsidR="00031D7B" w:rsidRPr="00031D7B">
        <w:rPr>
          <w:lang w:val="en-US"/>
        </w:rPr>
        <w:t>© 20</w:t>
      </w:r>
      <w:r w:rsidR="00031D7B">
        <w:rPr>
          <w:lang w:val="en-US"/>
        </w:rPr>
        <w:t>20</w:t>
      </w:r>
      <w:r w:rsidR="00031D7B" w:rsidRPr="00031D7B">
        <w:rPr>
          <w:lang w:val="en-US"/>
        </w:rPr>
        <w:t xml:space="preserve"> Your Name Her</w:t>
      </w:r>
      <w:r w:rsidR="00031D7B">
        <w:rPr>
          <w:lang w:val="en-US"/>
        </w:rPr>
        <w:t>e. Kita menggunakan tag &lt;h1&gt; pada title untuk membuat text menjadi besar. H1 sendiri merupakan heading 1, heading terbesar yang tersedia.  Kalian dapat mencoba mengubah ukuran text dengan menggunakan tag Heading  dari h1 hingga h6</w:t>
      </w:r>
    </w:p>
    <w:p w:rsidR="00031D7B" w:rsidRDefault="00031D7B" w:rsidP="00813E2E">
      <w:pPr>
        <w:pStyle w:val="Heading2"/>
        <w:rPr>
          <w:lang w:val="en-US"/>
        </w:rPr>
      </w:pPr>
      <w:r>
        <w:rPr>
          <w:lang w:val="en-US"/>
        </w:rPr>
        <w:t>Div</w:t>
      </w:r>
      <w:r w:rsidR="00813E2E">
        <w:rPr>
          <w:lang w:val="en-US"/>
        </w:rPr>
        <w:t xml:space="preserve"> dan </w:t>
      </w:r>
      <w:r>
        <w:rPr>
          <w:lang w:val="en-US"/>
        </w:rPr>
        <w:t>Span</w:t>
      </w:r>
    </w:p>
    <w:p w:rsidR="00031D7B" w:rsidRDefault="00452480" w:rsidP="00C22853">
      <w:pPr>
        <w:tabs>
          <w:tab w:val="left" w:pos="709"/>
        </w:tabs>
        <w:spacing w:line="360" w:lineRule="auto"/>
        <w:jc w:val="both"/>
        <w:rPr>
          <w:lang w:val="en-US"/>
        </w:rPr>
      </w:pPr>
      <w:r>
        <w:rPr>
          <w:lang w:val="en-US"/>
        </w:rPr>
        <w:t>Div berasal dari kata divide. Tag ini digunakan untuk mendefinisika</w:t>
      </w:r>
      <w:r w:rsidR="00BD2B47">
        <w:rPr>
          <w:lang w:val="en-US"/>
        </w:rPr>
        <w:t>n</w:t>
      </w:r>
      <w:r>
        <w:rPr>
          <w:lang w:val="en-US"/>
        </w:rPr>
        <w:t xml:space="preserve"> bagian tertentu dari </w:t>
      </w:r>
      <w:r w:rsidR="00D053EA">
        <w:rPr>
          <w:lang w:val="en-US"/>
        </w:rPr>
        <w:t>halaman web yang akan diubah. Sedangkan span hampir mirip dengan div namun span hanya untuk satu baris text saja. Secara fungsi kedua tag ini memiliki kegunaan yang sama. Untuk menambahkan div</w:t>
      </w:r>
      <w:r w:rsidR="00B119EF">
        <w:rPr>
          <w:lang w:val="en-US"/>
        </w:rPr>
        <w:t xml:space="preserve"> dan span</w:t>
      </w:r>
      <w:r w:rsidR="00D053EA">
        <w:rPr>
          <w:lang w:val="en-US"/>
        </w:rPr>
        <w:t xml:space="preserve"> pada halaman </w:t>
      </w:r>
      <w:r w:rsidR="00B119EF">
        <w:rPr>
          <w:lang w:val="en-US"/>
        </w:rPr>
        <w:t>baiknya</w:t>
      </w:r>
      <w:r w:rsidR="00D053EA">
        <w:rPr>
          <w:lang w:val="en-US"/>
        </w:rPr>
        <w:t xml:space="preserve"> disertakan dengan id</w:t>
      </w:r>
      <w:r w:rsidR="00B119EF">
        <w:rPr>
          <w:lang w:val="en-US"/>
        </w:rPr>
        <w:t xml:space="preserve">. Karena nantinya akan </w:t>
      </w:r>
      <w:r w:rsidR="00D053EA">
        <w:rPr>
          <w:lang w:val="en-US"/>
        </w:rPr>
        <w:t>digunakan dalam pe</w:t>
      </w:r>
      <w:r w:rsidR="00B119EF">
        <w:rPr>
          <w:lang w:val="en-US"/>
        </w:rPr>
        <w:t>mbuatan css.</w:t>
      </w:r>
    </w:p>
    <w:p w:rsidR="00D053EA" w:rsidRPr="00D053EA" w:rsidRDefault="00D053EA" w:rsidP="00D053EA">
      <w:pPr>
        <w:tabs>
          <w:tab w:val="left" w:pos="709"/>
        </w:tabs>
        <w:spacing w:line="360" w:lineRule="auto"/>
        <w:jc w:val="both"/>
        <w:rPr>
          <w:lang w:val="en-US"/>
        </w:rPr>
      </w:pPr>
      <w:r w:rsidRPr="00D053EA">
        <w:rPr>
          <w:lang w:val="en-US"/>
        </w:rPr>
        <w:t>&lt;body&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h1&gt;This is our first page! &lt;/h1&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div id="left"&gt;</w:t>
      </w:r>
    </w:p>
    <w:p w:rsidR="00D053EA" w:rsidRPr="00D053EA" w:rsidRDefault="00D053EA" w:rsidP="00D053EA">
      <w:pPr>
        <w:tabs>
          <w:tab w:val="left" w:pos="709"/>
        </w:tabs>
        <w:spacing w:line="360" w:lineRule="auto"/>
        <w:jc w:val="both"/>
        <w:rPr>
          <w:lang w:val="en-US"/>
        </w:rPr>
      </w:pPr>
      <w:r w:rsidRPr="00D053EA">
        <w:rPr>
          <w:lang w:val="en-US"/>
        </w:rPr>
        <w:t>some menu items</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div id="content"&gt;</w:t>
      </w:r>
    </w:p>
    <w:p w:rsidR="00D053EA" w:rsidRPr="00D053EA" w:rsidRDefault="00D053EA" w:rsidP="00D053EA">
      <w:pPr>
        <w:tabs>
          <w:tab w:val="left" w:pos="709"/>
        </w:tabs>
        <w:spacing w:line="360" w:lineRule="auto"/>
        <w:jc w:val="both"/>
        <w:rPr>
          <w:lang w:val="en-US"/>
        </w:rPr>
      </w:pPr>
      <w:r w:rsidRPr="00D053EA">
        <w:rPr>
          <w:lang w:val="en-US"/>
        </w:rPr>
        <w:t>Hello World</w:t>
      </w:r>
    </w:p>
    <w:p w:rsidR="00D053EA" w:rsidRPr="00D053EA" w:rsidRDefault="00D053EA" w:rsidP="00D053EA">
      <w:pPr>
        <w:tabs>
          <w:tab w:val="left" w:pos="709"/>
        </w:tabs>
        <w:spacing w:line="360" w:lineRule="auto"/>
        <w:jc w:val="both"/>
        <w:rPr>
          <w:lang w:val="en-US"/>
        </w:rPr>
      </w:pPr>
      <w:r w:rsidRPr="00D053EA">
        <w:rPr>
          <w:lang w:val="en-US"/>
        </w:rPr>
        <w:lastRenderedPageBreak/>
        <w:t>&lt;/div&gt;</w:t>
      </w:r>
    </w:p>
    <w:p w:rsidR="00D053EA" w:rsidRPr="00D053EA" w:rsidRDefault="00D053EA" w:rsidP="00D053EA">
      <w:pPr>
        <w:tabs>
          <w:tab w:val="left" w:pos="709"/>
        </w:tabs>
        <w:spacing w:line="360" w:lineRule="auto"/>
        <w:jc w:val="both"/>
        <w:rPr>
          <w:lang w:val="en-US"/>
        </w:rPr>
      </w:pPr>
      <w:r w:rsidRPr="00D053EA">
        <w:rPr>
          <w:lang w:val="en-US"/>
        </w:rPr>
        <w:t>&lt;div id="right"&gt;</w:t>
      </w:r>
    </w:p>
    <w:p w:rsidR="00D053EA" w:rsidRPr="00D053EA" w:rsidRDefault="00D053EA" w:rsidP="00D053EA">
      <w:pPr>
        <w:tabs>
          <w:tab w:val="left" w:pos="709"/>
        </w:tabs>
        <w:spacing w:line="360" w:lineRule="auto"/>
        <w:jc w:val="both"/>
        <w:rPr>
          <w:lang w:val="en-US"/>
        </w:rPr>
      </w:pPr>
      <w:r w:rsidRPr="00D053EA">
        <w:rPr>
          <w:lang w:val="en-US"/>
        </w:rPr>
        <w:t>and some content on the right</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Pr="00D053EA" w:rsidRDefault="00D053EA" w:rsidP="00D053EA">
      <w:pPr>
        <w:tabs>
          <w:tab w:val="left" w:pos="709"/>
        </w:tabs>
        <w:spacing w:line="360" w:lineRule="auto"/>
        <w:jc w:val="both"/>
        <w:rPr>
          <w:lang w:val="en-US"/>
        </w:rPr>
      </w:pPr>
      <w:r w:rsidRPr="00D053EA">
        <w:rPr>
          <w:lang w:val="en-US"/>
        </w:rPr>
        <w:t>&amp;copy; 2013 Your Name Here</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Default="00D053EA" w:rsidP="00D053EA">
      <w:pPr>
        <w:tabs>
          <w:tab w:val="left" w:pos="709"/>
        </w:tabs>
        <w:spacing w:line="360" w:lineRule="auto"/>
        <w:jc w:val="both"/>
        <w:rPr>
          <w:lang w:val="en-US"/>
        </w:rPr>
      </w:pPr>
      <w:r w:rsidRPr="00D053EA">
        <w:rPr>
          <w:lang w:val="en-US"/>
        </w:rPr>
        <w:t>&lt;/body&gt;</w:t>
      </w:r>
    </w:p>
    <w:p w:rsidR="0075571E" w:rsidRDefault="0075571E" w:rsidP="00D053EA">
      <w:pPr>
        <w:tabs>
          <w:tab w:val="left" w:pos="709"/>
        </w:tabs>
        <w:spacing w:line="360" w:lineRule="auto"/>
        <w:jc w:val="both"/>
        <w:rPr>
          <w:lang w:val="en-US"/>
        </w:rPr>
      </w:pPr>
    </w:p>
    <w:p w:rsidR="00B443AB" w:rsidRDefault="00B443AB" w:rsidP="002147CF">
      <w:pPr>
        <w:pStyle w:val="Heading1"/>
        <w:rPr>
          <w:lang w:val="en-US"/>
        </w:rPr>
      </w:pPr>
      <w:r>
        <w:rPr>
          <w:lang w:val="en-US"/>
        </w:rPr>
        <w:t>Text Layout</w:t>
      </w:r>
    </w:p>
    <w:p w:rsidR="00B443AB" w:rsidRDefault="00B443AB" w:rsidP="002147CF">
      <w:pPr>
        <w:pStyle w:val="Heading2"/>
        <w:rPr>
          <w:lang w:val="en-US"/>
        </w:rPr>
      </w:pPr>
      <w:r>
        <w:rPr>
          <w:lang w:val="en-US"/>
        </w:rPr>
        <w:t>Paragraf</w:t>
      </w:r>
    </w:p>
    <w:p w:rsidR="00B443AB" w:rsidRDefault="00B443AB" w:rsidP="00D053EA">
      <w:pPr>
        <w:tabs>
          <w:tab w:val="left" w:pos="709"/>
        </w:tabs>
        <w:spacing w:line="360" w:lineRule="auto"/>
        <w:jc w:val="both"/>
        <w:rPr>
          <w:lang w:val="en-US"/>
        </w:rPr>
      </w:pPr>
      <w:r>
        <w:rPr>
          <w:lang w:val="en-US"/>
        </w:rPr>
        <w:t>Jika memiliki susunan text yang panjang kita dapat memecahnya dalam bentuk paragraf dengan menambah tag breaks &lt;br/&gt; pada kode. Namun jika memiliki paragraf yang panjang sebaiknya menggunakan tag yang khusu untuk paragraf yaitu tag pembuka &lt;p&gt; dan tag penutup &lt;/p&gt;. Dengan menggunakan tag ini maka secara otomatis setiap pergantian paragraf akan ditambah dengan jarak sehingga memudahkan pembaca dalam membaca</w:t>
      </w:r>
    </w:p>
    <w:p w:rsidR="00B443AB" w:rsidRDefault="00B443AB" w:rsidP="00D053EA">
      <w:pPr>
        <w:tabs>
          <w:tab w:val="left" w:pos="709"/>
        </w:tabs>
        <w:spacing w:line="360" w:lineRule="auto"/>
        <w:jc w:val="both"/>
        <w:rPr>
          <w:lang w:val="en-US"/>
        </w:rPr>
      </w:pPr>
      <w:r>
        <w:rPr>
          <w:lang w:val="en-US"/>
        </w:rPr>
        <w:t>Contoh sebelum :</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 xml:space="preserve">is really long. We want to break this into paragraphs </w:t>
      </w:r>
      <w:r>
        <w:rPr>
          <w:lang w:val="en-US"/>
        </w:rPr>
        <w:t xml:space="preserve"> </w:t>
      </w:r>
      <w:r w:rsidRPr="00B443AB">
        <w:rPr>
          <w:lang w:val="en-US"/>
        </w:rPr>
        <w:t xml:space="preserve">so it looks more like a document. This is some text. It </w:t>
      </w:r>
      <w:r>
        <w:rPr>
          <w:lang w:val="en-US"/>
        </w:rPr>
        <w:t xml:space="preserve"> </w:t>
      </w:r>
      <w:r w:rsidRPr="00B443AB">
        <w:rPr>
          <w:lang w:val="en-US"/>
        </w:rPr>
        <w:t>is really long. We want to break this into paragraphs so</w:t>
      </w:r>
      <w:r>
        <w:rPr>
          <w:lang w:val="en-US"/>
        </w:rPr>
        <w:t xml:space="preserve"> </w:t>
      </w:r>
      <w:r w:rsidRPr="00B443AB">
        <w:rPr>
          <w:lang w:val="en-US"/>
        </w:rPr>
        <w:t>it looks more like a document. This is some text. It is</w:t>
      </w:r>
      <w:r>
        <w:rPr>
          <w:lang w:val="en-US"/>
        </w:rPr>
        <w:t xml:space="preserve"> </w:t>
      </w:r>
      <w:r w:rsidRPr="00B443AB">
        <w:rPr>
          <w:lang w:val="en-US"/>
        </w:rPr>
        <w:t>really long. We want to break this into paragraphs so it</w:t>
      </w:r>
      <w:r>
        <w:rPr>
          <w:lang w:val="en-US"/>
        </w:rPr>
        <w:t xml:space="preserve"> </w:t>
      </w:r>
      <w:r w:rsidRPr="00B443AB">
        <w:rPr>
          <w:lang w:val="en-US"/>
        </w:rPr>
        <w:t xml:space="preserve">looks more like a document. </w:t>
      </w:r>
      <w:r w:rsidRPr="00B443AB">
        <w:rPr>
          <w:lang w:val="en-US"/>
        </w:rPr>
        <w:lastRenderedPageBreak/>
        <w:t>This is some text. It is really</w:t>
      </w:r>
      <w:r>
        <w:rPr>
          <w:lang w:val="en-US"/>
        </w:rPr>
        <w:t xml:space="preserve"> </w:t>
      </w:r>
      <w:r w:rsidRPr="00B443AB">
        <w:rPr>
          <w:lang w:val="en-US"/>
        </w:rPr>
        <w:t>long. We want to break this into paragraphs so it looks</w:t>
      </w:r>
      <w:r>
        <w:rPr>
          <w:lang w:val="en-US"/>
        </w:rPr>
        <w:t xml:space="preserve"> </w:t>
      </w:r>
      <w:r w:rsidRPr="00B443AB">
        <w:rPr>
          <w:lang w:val="en-US"/>
        </w:rPr>
        <w:t>more 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 xml:space="preserve">like a document. This is some text. It is really long. We want to break this into paragraphs so it looks more </w:t>
      </w:r>
      <w:r>
        <w:rPr>
          <w:lang w:val="en-US"/>
        </w:rPr>
        <w:t xml:space="preserve"> l</w:t>
      </w:r>
      <w:r w:rsidRPr="00B443AB">
        <w:rPr>
          <w:lang w:val="en-US"/>
        </w:rPr>
        <w:t>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 We</w:t>
      </w:r>
      <w:r>
        <w:rPr>
          <w:lang w:val="en-US"/>
        </w:rPr>
        <w:t xml:space="preserve"> </w:t>
      </w:r>
      <w:r w:rsidRPr="00B443AB">
        <w:rPr>
          <w:lang w:val="en-US"/>
        </w:rPr>
        <w:t>want to break this into paragraphs so it looks more like</w:t>
      </w:r>
      <w:r>
        <w:rPr>
          <w:lang w:val="en-US"/>
        </w:rPr>
        <w:t xml:space="preserve"> </w:t>
      </w:r>
      <w:r w:rsidRPr="00B443AB">
        <w:rPr>
          <w:lang w:val="en-US"/>
        </w:rPr>
        <w:t>a document. This is some text. It is really long. We want</w:t>
      </w:r>
      <w:r>
        <w:rPr>
          <w:lang w:val="en-US"/>
        </w:rPr>
        <w:t xml:space="preserve"> </w:t>
      </w:r>
      <w:r w:rsidRPr="00B443AB">
        <w:rPr>
          <w:lang w:val="en-US"/>
        </w:rPr>
        <w:t>to break this into paragraphs so it looks more like a</w:t>
      </w:r>
      <w:r>
        <w:rPr>
          <w:lang w:val="en-US"/>
        </w:rPr>
        <w:t xml:space="preserve"> </w:t>
      </w:r>
      <w:r w:rsidRPr="00B443AB">
        <w:rPr>
          <w:lang w:val="en-US"/>
        </w:rPr>
        <w:t xml:space="preserve">document. </w:t>
      </w:r>
    </w:p>
    <w:p w:rsidR="00B443AB" w:rsidRDefault="00B443AB" w:rsidP="00B443AB">
      <w:pPr>
        <w:tabs>
          <w:tab w:val="left" w:pos="709"/>
        </w:tabs>
        <w:spacing w:line="360" w:lineRule="auto"/>
        <w:jc w:val="both"/>
        <w:rPr>
          <w:lang w:val="en-US"/>
        </w:rPr>
      </w:pPr>
      <w:r w:rsidRPr="00B443AB">
        <w:rPr>
          <w:lang w:val="en-US"/>
        </w:rPr>
        <w:t>&lt;/body&gt;</w:t>
      </w:r>
    </w:p>
    <w:p w:rsidR="00B443AB" w:rsidRDefault="00B443AB" w:rsidP="00B443AB">
      <w:pPr>
        <w:tabs>
          <w:tab w:val="left" w:pos="709"/>
        </w:tabs>
        <w:spacing w:line="360" w:lineRule="auto"/>
        <w:jc w:val="both"/>
        <w:rPr>
          <w:lang w:val="en-US"/>
        </w:rPr>
      </w:pPr>
      <w:r>
        <w:rPr>
          <w:lang w:val="en-US"/>
        </w:rPr>
        <w:t>Setelah menggunakan tag paragraf</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w:t>
      </w:r>
      <w:r>
        <w:rPr>
          <w:lang w:val="en-US"/>
        </w:rPr>
        <w:t xml:space="preserve"> </w:t>
      </w:r>
      <w:r w:rsidRPr="00B443AB">
        <w:rPr>
          <w:lang w:val="en-US"/>
        </w:rPr>
        <w:t>so</w:t>
      </w:r>
      <w:r>
        <w:rPr>
          <w:lang w:val="en-US"/>
        </w:rPr>
        <w:t xml:space="preserve"> </w:t>
      </w:r>
      <w:r w:rsidRPr="00B443AB">
        <w:rPr>
          <w:lang w:val="en-US"/>
        </w:rPr>
        <w:t>it looks more like a document. This is some text. It is</w:t>
      </w:r>
      <w:r>
        <w:rPr>
          <w:lang w:val="en-US"/>
        </w:rPr>
        <w:t xml:space="preserve"> </w:t>
      </w:r>
      <w:r w:rsidRPr="00B443AB">
        <w:rPr>
          <w:lang w:val="en-US"/>
        </w:rPr>
        <w:t>really</w:t>
      </w:r>
    </w:p>
    <w:p w:rsidR="00B443AB" w:rsidRPr="00B443AB" w:rsidRDefault="00B443AB" w:rsidP="00B443AB">
      <w:pPr>
        <w:tabs>
          <w:tab w:val="left" w:pos="709"/>
        </w:tabs>
        <w:spacing w:line="360" w:lineRule="auto"/>
        <w:jc w:val="both"/>
        <w:rPr>
          <w:lang w:val="en-US"/>
        </w:rPr>
      </w:pPr>
      <w:r w:rsidRPr="00B443AB">
        <w:rPr>
          <w:lang w:val="en-US"/>
        </w:rPr>
        <w:t>long. We want to break this into paragraphs so it</w:t>
      </w:r>
      <w:r>
        <w:rPr>
          <w:lang w:val="en-US"/>
        </w:rPr>
        <w:t xml:space="preserve"> </w:t>
      </w:r>
      <w:r w:rsidRPr="00B443AB">
        <w:rPr>
          <w:lang w:val="en-US"/>
        </w:rPr>
        <w:t>looks</w:t>
      </w:r>
      <w:r>
        <w:rPr>
          <w:lang w:val="en-US"/>
        </w:rPr>
        <w:t xml:space="preserve"> </w:t>
      </w:r>
      <w:r w:rsidRPr="00B443AB">
        <w:rPr>
          <w:lang w:val="en-US"/>
        </w:rPr>
        <w:t>more like a document. This is some text. It is really</w:t>
      </w:r>
      <w:r>
        <w:rPr>
          <w:lang w:val="en-US"/>
        </w:rPr>
        <w:t xml:space="preserve"> </w:t>
      </w:r>
      <w:r w:rsidRPr="00B443AB">
        <w:rPr>
          <w:lang w:val="en-US"/>
        </w:rPr>
        <w:t>long.</w:t>
      </w:r>
      <w:r>
        <w:rPr>
          <w:lang w:val="en-US"/>
        </w:rPr>
        <w:t xml:space="preserve"> </w:t>
      </w:r>
      <w:r w:rsidRPr="00B443AB">
        <w:rPr>
          <w:lang w:val="en-US"/>
        </w:rPr>
        <w:t>We want to break this into paragraphs so it looks</w:t>
      </w:r>
      <w:r>
        <w:rPr>
          <w:lang w:val="en-US"/>
        </w:rPr>
        <w:t xml:space="preserve"> </w:t>
      </w:r>
      <w:r w:rsidRPr="00B443AB">
        <w:rPr>
          <w:lang w:val="en-US"/>
        </w:rPr>
        <w:t>more</w:t>
      </w:r>
      <w:r>
        <w:rPr>
          <w:lang w:val="en-US"/>
        </w:rPr>
        <w:t xml:space="preserve"> </w:t>
      </w:r>
      <w:r w:rsidRPr="00B443AB">
        <w:rPr>
          <w:lang w:val="en-US"/>
        </w:rPr>
        <w:t>like a document.</w:t>
      </w:r>
    </w:p>
    <w:p w:rsid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Default="00B443AB" w:rsidP="00B443AB">
      <w:pPr>
        <w:tabs>
          <w:tab w:val="left" w:pos="709"/>
        </w:tabs>
        <w:spacing w:line="360" w:lineRule="auto"/>
        <w:jc w:val="both"/>
        <w:rPr>
          <w:lang w:val="en-US"/>
        </w:rPr>
      </w:pPr>
      <w:r w:rsidRPr="00B443AB">
        <w:rPr>
          <w:lang w:val="en-US"/>
        </w:rPr>
        <w:lastRenderedPageBreak/>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Pr="00B443AB" w:rsidRDefault="00B443AB" w:rsidP="00B443AB">
      <w:pPr>
        <w:tabs>
          <w:tab w:val="left" w:pos="709"/>
        </w:tabs>
        <w:spacing w:line="360" w:lineRule="auto"/>
        <w:jc w:val="both"/>
        <w:rPr>
          <w:lang w:val="en-US"/>
        </w:rPr>
      </w:pPr>
      <w:r w:rsidRPr="00B443AB">
        <w:rPr>
          <w:lang w:val="en-US"/>
        </w:rPr>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r w:rsidRPr="00B443AB">
        <w:rPr>
          <w:lang w:val="en-US"/>
        </w:rPr>
        <w:t>&lt;/p&gt;</w:t>
      </w:r>
    </w:p>
    <w:p w:rsidR="00B443AB" w:rsidRDefault="00B443AB" w:rsidP="00B443AB">
      <w:pPr>
        <w:tabs>
          <w:tab w:val="left" w:pos="709"/>
        </w:tabs>
        <w:spacing w:line="360" w:lineRule="auto"/>
        <w:jc w:val="both"/>
        <w:rPr>
          <w:lang w:val="en-US"/>
        </w:rPr>
      </w:pPr>
      <w:r w:rsidRPr="00B443AB">
        <w:rPr>
          <w:lang w:val="en-US"/>
        </w:rPr>
        <w:t>&lt;/body&gt;</w:t>
      </w:r>
    </w:p>
    <w:p w:rsidR="001D1801" w:rsidRDefault="001D1801" w:rsidP="002147CF">
      <w:pPr>
        <w:pStyle w:val="Heading2"/>
        <w:rPr>
          <w:lang w:val="en-US"/>
        </w:rPr>
      </w:pPr>
      <w:r>
        <w:rPr>
          <w:lang w:val="en-US"/>
        </w:rPr>
        <w:t>Ordered dan Unordered Lists</w:t>
      </w:r>
    </w:p>
    <w:p w:rsidR="001D1801" w:rsidRDefault="003519A0" w:rsidP="00B443AB">
      <w:pPr>
        <w:tabs>
          <w:tab w:val="left" w:pos="709"/>
        </w:tabs>
        <w:spacing w:line="360" w:lineRule="auto"/>
        <w:jc w:val="both"/>
        <w:rPr>
          <w:lang w:val="en-US"/>
        </w:rPr>
      </w:pPr>
      <w:r>
        <w:rPr>
          <w:lang w:val="en-US"/>
        </w:rPr>
        <w:t>Ordered dan unordered lists merupakan tag yang memiliki fungsi yang sama untuk membuat sebuah list. Unordered lists digunakan jika list yang akan kita buat tidak harus dalam suatu urutan. Sedangkan jika list yang dibuat harus dalam bentuk yang urut maka kita menggunakan ordered list.</w:t>
      </w:r>
      <w:r w:rsidR="009C4DBB">
        <w:rPr>
          <w:lang w:val="en-US"/>
        </w:rPr>
        <w:t xml:space="preserve"> Unordered list menggunakan tag &lt;ul&gt; dan hasilnya akan menggunakan logo titik, sedang ordered list menggunakan tag &lt;ol&gt; dan hasilnya akan menggunakan angka yang urut.</w:t>
      </w:r>
    </w:p>
    <w:p w:rsidR="009C4DBB" w:rsidRDefault="009C4DBB" w:rsidP="00B443AB">
      <w:pPr>
        <w:tabs>
          <w:tab w:val="left" w:pos="709"/>
        </w:tabs>
        <w:spacing w:line="360" w:lineRule="auto"/>
        <w:jc w:val="both"/>
        <w:rPr>
          <w:lang w:val="en-US"/>
        </w:rPr>
      </w:pPr>
      <w:r>
        <w:rPr>
          <w:lang w:val="en-US"/>
        </w:rPr>
        <w:t>Contoh dari penggunaan tag ini adalah:</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lt;li&gt;First&lt;/li&gt;</w:t>
      </w:r>
    </w:p>
    <w:p w:rsidR="009C4DBB" w:rsidRPr="009C4DBB" w:rsidRDefault="009C4DBB" w:rsidP="009C4DBB">
      <w:pPr>
        <w:tabs>
          <w:tab w:val="left" w:pos="709"/>
        </w:tabs>
        <w:spacing w:line="360" w:lineRule="auto"/>
        <w:jc w:val="both"/>
        <w:rPr>
          <w:lang w:val="en-US"/>
        </w:rPr>
      </w:pPr>
      <w:r w:rsidRPr="009C4DBB">
        <w:rPr>
          <w:lang w:val="en-US"/>
        </w:rPr>
        <w:t>&lt;li&gt;Second&lt;/li&gt;</w:t>
      </w:r>
    </w:p>
    <w:p w:rsidR="009C4DBB" w:rsidRDefault="009C4DBB" w:rsidP="009C4DBB">
      <w:pPr>
        <w:tabs>
          <w:tab w:val="left" w:pos="709"/>
        </w:tabs>
        <w:spacing w:line="360" w:lineRule="auto"/>
        <w:jc w:val="both"/>
        <w:rPr>
          <w:lang w:val="en-US"/>
        </w:rPr>
      </w:pPr>
      <w:r w:rsidRPr="009C4DBB">
        <w:rPr>
          <w:lang w:val="en-US"/>
        </w:rPr>
        <w:t>&lt;li&gt;Third&lt;/li&gt;</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1. First</w:t>
      </w:r>
    </w:p>
    <w:p w:rsidR="009C4DBB" w:rsidRPr="009C4DBB" w:rsidRDefault="009C4DBB" w:rsidP="009C4DBB">
      <w:pPr>
        <w:tabs>
          <w:tab w:val="left" w:pos="709"/>
        </w:tabs>
        <w:spacing w:line="360" w:lineRule="auto"/>
        <w:jc w:val="both"/>
        <w:rPr>
          <w:lang w:val="en-US"/>
        </w:rPr>
      </w:pPr>
      <w:r w:rsidRPr="009C4DBB">
        <w:rPr>
          <w:lang w:val="en-US"/>
        </w:rPr>
        <w:lastRenderedPageBreak/>
        <w:t>2. Second</w:t>
      </w:r>
    </w:p>
    <w:p w:rsidR="009C4DBB" w:rsidRPr="009C4DBB" w:rsidRDefault="009C4DBB" w:rsidP="009C4DBB">
      <w:pPr>
        <w:tabs>
          <w:tab w:val="left" w:pos="709"/>
        </w:tabs>
        <w:spacing w:line="360" w:lineRule="auto"/>
        <w:jc w:val="both"/>
        <w:rPr>
          <w:lang w:val="en-US"/>
        </w:rPr>
      </w:pPr>
      <w:r w:rsidRPr="009C4DBB">
        <w:rPr>
          <w:lang w:val="en-US"/>
        </w:rPr>
        <w:t>3. Third</w:t>
      </w:r>
    </w:p>
    <w:p w:rsidR="009C4DBB" w:rsidRP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lt;li&gt;An item&lt;/li&gt;</w:t>
      </w:r>
    </w:p>
    <w:p w:rsidR="009C4DBB" w:rsidRPr="009C4DBB" w:rsidRDefault="009C4DBB" w:rsidP="009C4DBB">
      <w:pPr>
        <w:tabs>
          <w:tab w:val="left" w:pos="709"/>
        </w:tabs>
        <w:spacing w:line="360" w:lineRule="auto"/>
        <w:jc w:val="both"/>
        <w:rPr>
          <w:lang w:val="en-US"/>
        </w:rPr>
      </w:pPr>
      <w:r w:rsidRPr="009C4DBB">
        <w:rPr>
          <w:lang w:val="en-US"/>
        </w:rPr>
        <w:t>&lt;li&gt;Another item&lt;/li&gt;</w:t>
      </w:r>
    </w:p>
    <w:p w:rsidR="009C4DBB" w:rsidRPr="009C4DBB" w:rsidRDefault="009C4DBB" w:rsidP="009C4DBB">
      <w:pPr>
        <w:tabs>
          <w:tab w:val="left" w:pos="709"/>
        </w:tabs>
        <w:spacing w:line="360" w:lineRule="auto"/>
        <w:jc w:val="both"/>
        <w:rPr>
          <w:lang w:val="en-US"/>
        </w:rPr>
      </w:pPr>
      <w:r w:rsidRPr="009C4DBB">
        <w:rPr>
          <w:lang w:val="en-US"/>
        </w:rPr>
        <w:t>&lt;li&gt;Yet another item&lt;/li&gt;</w:t>
      </w:r>
    </w:p>
    <w:p w:rsid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 An item</w:t>
      </w:r>
    </w:p>
    <w:p w:rsidR="009C4DBB" w:rsidRPr="009C4DBB" w:rsidRDefault="009C4DBB" w:rsidP="009C4DBB">
      <w:pPr>
        <w:tabs>
          <w:tab w:val="left" w:pos="709"/>
        </w:tabs>
        <w:spacing w:line="360" w:lineRule="auto"/>
        <w:jc w:val="both"/>
        <w:rPr>
          <w:lang w:val="en-US"/>
        </w:rPr>
      </w:pPr>
      <w:r w:rsidRPr="009C4DBB">
        <w:rPr>
          <w:lang w:val="en-US"/>
        </w:rPr>
        <w:t>• Another item</w:t>
      </w:r>
    </w:p>
    <w:p w:rsidR="009C4DBB" w:rsidRPr="009C4DBB" w:rsidRDefault="009C4DBB" w:rsidP="009C4DBB">
      <w:pPr>
        <w:tabs>
          <w:tab w:val="left" w:pos="709"/>
        </w:tabs>
        <w:spacing w:line="360" w:lineRule="auto"/>
        <w:jc w:val="both"/>
        <w:rPr>
          <w:lang w:val="en-US"/>
        </w:rPr>
      </w:pPr>
      <w:r w:rsidRPr="009C4DBB">
        <w:rPr>
          <w:lang w:val="en-US"/>
        </w:rPr>
        <w:t>• Yet another item</w:t>
      </w:r>
    </w:p>
    <w:p w:rsidR="00813E2E" w:rsidRDefault="007956B9" w:rsidP="002147CF">
      <w:pPr>
        <w:pStyle w:val="Heading2"/>
        <w:rPr>
          <w:lang w:val="en-US"/>
        </w:rPr>
      </w:pPr>
      <w:r>
        <w:rPr>
          <w:lang w:val="en-US"/>
        </w:rPr>
        <w:t>Definition Lists</w:t>
      </w:r>
    </w:p>
    <w:p w:rsidR="007956B9" w:rsidRDefault="007956B9" w:rsidP="00D053EA">
      <w:pPr>
        <w:tabs>
          <w:tab w:val="left" w:pos="709"/>
        </w:tabs>
        <w:spacing w:line="360" w:lineRule="auto"/>
        <w:jc w:val="both"/>
        <w:rPr>
          <w:lang w:val="en-US"/>
        </w:rPr>
      </w:pPr>
      <w:r>
        <w:rPr>
          <w:lang w:val="en-US"/>
        </w:rPr>
        <w:t xml:space="preserve">Jika kalian ingin </w:t>
      </w:r>
      <w:r w:rsidR="00940355">
        <w:rPr>
          <w:lang w:val="en-US"/>
        </w:rPr>
        <w:t>membuat list yang berisi arti dari suatu istilah maka dapat menggunakan definition lists. Ada beberapa tag yang digunakan dalam definition lists. Tag &lt;dl&gt; untuk memulai lists, tag &lt;dt&gt; untuk istilahnya, tag &lt;dd&gt; untuk arti dari istilah yang dimaksud</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Pr="00940355" w:rsidRDefault="00940355" w:rsidP="00940355">
      <w:pPr>
        <w:tabs>
          <w:tab w:val="left" w:pos="709"/>
        </w:tabs>
        <w:spacing w:line="360" w:lineRule="auto"/>
        <w:jc w:val="both"/>
        <w:rPr>
          <w:lang w:val="en-US"/>
        </w:rPr>
      </w:pPr>
      <w:r w:rsidRPr="00940355">
        <w:rPr>
          <w:lang w:val="en-US"/>
        </w:rPr>
        <w:t>&lt;dt&gt;Coffee&lt;/dt&gt;</w:t>
      </w:r>
    </w:p>
    <w:p w:rsidR="00940355" w:rsidRPr="00940355" w:rsidRDefault="00940355" w:rsidP="00940355">
      <w:pPr>
        <w:tabs>
          <w:tab w:val="left" w:pos="709"/>
        </w:tabs>
        <w:spacing w:line="360" w:lineRule="auto"/>
        <w:jc w:val="both"/>
        <w:rPr>
          <w:lang w:val="en-US"/>
        </w:rPr>
      </w:pPr>
      <w:r w:rsidRPr="00940355">
        <w:rPr>
          <w:lang w:val="en-US"/>
        </w:rPr>
        <w:t>&lt;dd&gt;Bean-based caffeinated</w:t>
      </w:r>
    </w:p>
    <w:p w:rsidR="00940355" w:rsidRPr="00940355" w:rsidRDefault="00940355" w:rsidP="00940355">
      <w:pPr>
        <w:tabs>
          <w:tab w:val="left" w:pos="709"/>
        </w:tabs>
        <w:spacing w:line="360" w:lineRule="auto"/>
        <w:jc w:val="both"/>
        <w:rPr>
          <w:lang w:val="en-US"/>
        </w:rPr>
      </w:pPr>
      <w:r w:rsidRPr="00940355">
        <w:rPr>
          <w:lang w:val="en-US"/>
        </w:rPr>
        <w:t>beverage &lt;/dd&gt;</w:t>
      </w:r>
    </w:p>
    <w:p w:rsidR="00940355" w:rsidRPr="00940355" w:rsidRDefault="00940355" w:rsidP="00940355">
      <w:pPr>
        <w:tabs>
          <w:tab w:val="left" w:pos="709"/>
        </w:tabs>
        <w:spacing w:line="360" w:lineRule="auto"/>
        <w:jc w:val="both"/>
        <w:rPr>
          <w:lang w:val="en-US"/>
        </w:rPr>
      </w:pPr>
      <w:r w:rsidRPr="00940355">
        <w:rPr>
          <w:lang w:val="en-US"/>
        </w:rPr>
        <w:t>Coffee</w:t>
      </w:r>
    </w:p>
    <w:p w:rsidR="00940355" w:rsidRPr="00940355" w:rsidRDefault="00940355" w:rsidP="00940355">
      <w:pPr>
        <w:tabs>
          <w:tab w:val="left" w:pos="709"/>
        </w:tabs>
        <w:spacing w:line="360" w:lineRule="auto"/>
        <w:jc w:val="both"/>
        <w:rPr>
          <w:lang w:val="en-US"/>
        </w:rPr>
      </w:pPr>
      <w:r w:rsidRPr="00940355">
        <w:rPr>
          <w:lang w:val="en-US"/>
        </w:rPr>
        <w:t>&lt;dt&gt;Tea&lt;/dt&gt;</w:t>
      </w:r>
    </w:p>
    <w:p w:rsidR="00940355" w:rsidRPr="00940355" w:rsidRDefault="00940355" w:rsidP="00940355">
      <w:pPr>
        <w:tabs>
          <w:tab w:val="left" w:pos="709"/>
        </w:tabs>
        <w:spacing w:line="360" w:lineRule="auto"/>
        <w:jc w:val="both"/>
        <w:rPr>
          <w:lang w:val="en-US"/>
        </w:rPr>
      </w:pPr>
      <w:r w:rsidRPr="00940355">
        <w:rPr>
          <w:lang w:val="en-US"/>
        </w:rPr>
        <w:t>&lt;dd&gt;Leaf-based caffeinated</w:t>
      </w:r>
    </w:p>
    <w:p w:rsidR="00940355" w:rsidRPr="00940355" w:rsidRDefault="00940355" w:rsidP="00940355">
      <w:pPr>
        <w:tabs>
          <w:tab w:val="left" w:pos="709"/>
        </w:tabs>
        <w:spacing w:line="360" w:lineRule="auto"/>
        <w:jc w:val="both"/>
        <w:rPr>
          <w:lang w:val="en-US"/>
        </w:rPr>
      </w:pPr>
      <w:r w:rsidRPr="00940355">
        <w:rPr>
          <w:lang w:val="en-US"/>
        </w:rPr>
        <w:t>beverage&lt;/dd&gt;</w:t>
      </w:r>
    </w:p>
    <w:p w:rsidR="00940355" w:rsidRPr="00940355" w:rsidRDefault="00940355" w:rsidP="00940355">
      <w:pPr>
        <w:tabs>
          <w:tab w:val="left" w:pos="709"/>
        </w:tabs>
        <w:spacing w:line="360" w:lineRule="auto"/>
        <w:jc w:val="both"/>
        <w:rPr>
          <w:lang w:val="en-US"/>
        </w:rPr>
      </w:pPr>
      <w:r w:rsidRPr="00940355">
        <w:rPr>
          <w:lang w:val="en-US"/>
        </w:rPr>
        <w:t>Bean-based caffeinated beverage</w:t>
      </w:r>
    </w:p>
    <w:p w:rsidR="00940355" w:rsidRPr="00940355" w:rsidRDefault="00940355" w:rsidP="00940355">
      <w:pPr>
        <w:tabs>
          <w:tab w:val="left" w:pos="709"/>
        </w:tabs>
        <w:spacing w:line="360" w:lineRule="auto"/>
        <w:jc w:val="both"/>
        <w:rPr>
          <w:lang w:val="en-US"/>
        </w:rPr>
      </w:pPr>
      <w:r w:rsidRPr="00940355">
        <w:rPr>
          <w:lang w:val="en-US"/>
        </w:rPr>
        <w:lastRenderedPageBreak/>
        <w:t>Tea</w:t>
      </w:r>
    </w:p>
    <w:p w:rsidR="00940355" w:rsidRPr="00940355" w:rsidRDefault="00940355" w:rsidP="00940355">
      <w:pPr>
        <w:tabs>
          <w:tab w:val="left" w:pos="709"/>
        </w:tabs>
        <w:spacing w:line="360" w:lineRule="auto"/>
        <w:jc w:val="both"/>
        <w:rPr>
          <w:lang w:val="en-US"/>
        </w:rPr>
      </w:pPr>
      <w:r w:rsidRPr="00940355">
        <w:rPr>
          <w:lang w:val="en-US"/>
        </w:rPr>
        <w:t>Leaf-based caffeinated beverage</w:t>
      </w:r>
    </w:p>
    <w:p w:rsidR="00940355" w:rsidRPr="00940355" w:rsidRDefault="00940355" w:rsidP="00940355">
      <w:pPr>
        <w:tabs>
          <w:tab w:val="left" w:pos="709"/>
        </w:tabs>
        <w:spacing w:line="360" w:lineRule="auto"/>
        <w:jc w:val="both"/>
        <w:rPr>
          <w:lang w:val="en-US"/>
        </w:rPr>
      </w:pPr>
      <w:r w:rsidRPr="00940355">
        <w:rPr>
          <w:lang w:val="en-US"/>
        </w:rPr>
        <w:t>&lt;dt&gt;Water&lt;/dt&gt;</w:t>
      </w:r>
    </w:p>
    <w:p w:rsidR="00940355" w:rsidRPr="00940355" w:rsidRDefault="00940355" w:rsidP="00940355">
      <w:pPr>
        <w:tabs>
          <w:tab w:val="left" w:pos="709"/>
        </w:tabs>
        <w:spacing w:line="360" w:lineRule="auto"/>
        <w:jc w:val="both"/>
        <w:rPr>
          <w:lang w:val="en-US"/>
        </w:rPr>
      </w:pPr>
      <w:r w:rsidRPr="00940355">
        <w:rPr>
          <w:lang w:val="en-US"/>
        </w:rPr>
        <w:t>&lt;dd&gt;Standard H20&lt;/dd&gt;</w:t>
      </w:r>
    </w:p>
    <w:p w:rsidR="00940355" w:rsidRPr="00940355" w:rsidRDefault="00940355" w:rsidP="00940355">
      <w:pPr>
        <w:tabs>
          <w:tab w:val="left" w:pos="709"/>
        </w:tabs>
        <w:spacing w:line="360" w:lineRule="auto"/>
        <w:jc w:val="both"/>
        <w:rPr>
          <w:lang w:val="en-US"/>
        </w:rPr>
      </w:pPr>
      <w:r w:rsidRPr="00940355">
        <w:rPr>
          <w:lang w:val="en-US"/>
        </w:rPr>
        <w:t>Water</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Default="00C360F4" w:rsidP="002147CF">
      <w:pPr>
        <w:pStyle w:val="Heading2"/>
        <w:rPr>
          <w:lang w:val="en-US"/>
        </w:rPr>
      </w:pPr>
      <w:r>
        <w:rPr>
          <w:lang w:val="en-US"/>
        </w:rPr>
        <w:t>Address</w:t>
      </w:r>
    </w:p>
    <w:p w:rsidR="00C360F4" w:rsidRDefault="00C360F4" w:rsidP="00940355">
      <w:pPr>
        <w:tabs>
          <w:tab w:val="left" w:pos="709"/>
        </w:tabs>
        <w:spacing w:line="360" w:lineRule="auto"/>
        <w:jc w:val="both"/>
        <w:rPr>
          <w:lang w:val="en-US"/>
        </w:rPr>
      </w:pPr>
      <w:r>
        <w:rPr>
          <w:lang w:val="en-US"/>
        </w:rPr>
        <w:t>Tag address digunakan jika kalian ingin menampilkan alamat suatu kontak atau alamat dari konten kreatorny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lt;a href="mailto:professor@school.</w:t>
      </w:r>
    </w:p>
    <w:p w:rsidR="00AE198B" w:rsidRPr="00AE198B" w:rsidRDefault="00AE198B" w:rsidP="00AE198B">
      <w:pPr>
        <w:tabs>
          <w:tab w:val="left" w:pos="709"/>
        </w:tabs>
        <w:spacing w:line="360" w:lineRule="auto"/>
        <w:jc w:val="both"/>
        <w:rPr>
          <w:lang w:val="en-US"/>
        </w:rPr>
      </w:pPr>
      <w:r w:rsidRPr="00AE198B">
        <w:rPr>
          <w:lang w:val="en-US"/>
        </w:rPr>
        <w:t>edu"&gt;Prof. Essor&lt;/a&gt;.&lt;br&gt;</w:t>
      </w:r>
    </w:p>
    <w:p w:rsidR="00AE198B" w:rsidRPr="00AE198B" w:rsidRDefault="00AE198B" w:rsidP="00AE198B">
      <w:pPr>
        <w:tabs>
          <w:tab w:val="left" w:pos="709"/>
        </w:tabs>
        <w:spacing w:line="360" w:lineRule="auto"/>
        <w:jc w:val="both"/>
        <w:rPr>
          <w:lang w:val="en-US"/>
        </w:rPr>
      </w:pPr>
      <w:r w:rsidRPr="00AE198B">
        <w:rPr>
          <w:lang w:val="en-US"/>
        </w:rPr>
        <w:t>Fredonia, NY&lt;br&gt;</w:t>
      </w:r>
    </w:p>
    <w:p w:rsidR="00AE198B" w:rsidRPr="00AE198B" w:rsidRDefault="00AE198B" w:rsidP="00AE198B">
      <w:pPr>
        <w:tabs>
          <w:tab w:val="left" w:pos="709"/>
        </w:tabs>
        <w:spacing w:line="360" w:lineRule="auto"/>
        <w:jc w:val="both"/>
        <w:rPr>
          <w:lang w:val="en-US"/>
        </w:rPr>
      </w:pPr>
      <w:r w:rsidRPr="00AE198B">
        <w:rPr>
          <w:lang w:val="en-US"/>
        </w:rPr>
        <w:t>US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Prof. Essor.</w:t>
      </w:r>
    </w:p>
    <w:p w:rsidR="00AE198B" w:rsidRPr="00AE198B" w:rsidRDefault="00AE198B" w:rsidP="00AE198B">
      <w:pPr>
        <w:tabs>
          <w:tab w:val="left" w:pos="709"/>
        </w:tabs>
        <w:spacing w:line="360" w:lineRule="auto"/>
        <w:jc w:val="both"/>
        <w:rPr>
          <w:lang w:val="en-US"/>
        </w:rPr>
      </w:pPr>
      <w:r w:rsidRPr="00AE198B">
        <w:rPr>
          <w:lang w:val="en-US"/>
        </w:rPr>
        <w:t>Fredonia, NY</w:t>
      </w:r>
    </w:p>
    <w:p w:rsidR="00AE198B" w:rsidRDefault="00AE198B" w:rsidP="00AE198B">
      <w:pPr>
        <w:tabs>
          <w:tab w:val="left" w:pos="709"/>
        </w:tabs>
        <w:spacing w:line="360" w:lineRule="auto"/>
        <w:jc w:val="both"/>
        <w:rPr>
          <w:lang w:val="en-US"/>
        </w:rPr>
      </w:pPr>
      <w:r w:rsidRPr="00AE198B">
        <w:rPr>
          <w:lang w:val="en-US"/>
        </w:rPr>
        <w:t>USA</w:t>
      </w:r>
    </w:p>
    <w:p w:rsidR="00AE198B" w:rsidRDefault="00AE198B" w:rsidP="002147CF">
      <w:pPr>
        <w:pStyle w:val="Heading2"/>
        <w:rPr>
          <w:lang w:val="en-US"/>
        </w:rPr>
      </w:pPr>
      <w:r>
        <w:rPr>
          <w:lang w:val="en-US"/>
        </w:rPr>
        <w:t>Article</w:t>
      </w:r>
    </w:p>
    <w:p w:rsidR="00AE198B" w:rsidRDefault="00AE198B" w:rsidP="00AE198B">
      <w:pPr>
        <w:tabs>
          <w:tab w:val="left" w:pos="709"/>
        </w:tabs>
        <w:spacing w:line="360" w:lineRule="auto"/>
        <w:jc w:val="both"/>
        <w:rPr>
          <w:lang w:val="en-US"/>
        </w:rPr>
      </w:pPr>
      <w:r>
        <w:rPr>
          <w:lang w:val="en-US"/>
        </w:rPr>
        <w:t>Tag article digunakan jika isi dari tag tersebut dapat digunakan kembali pada layout yang lain. biasanya tag article digunakan untuk tipe konten artikel, berita dan blog</w:t>
      </w:r>
    </w:p>
    <w:p w:rsidR="00AE198B" w:rsidRPr="00AE198B" w:rsidRDefault="00AE198B" w:rsidP="00AE198B">
      <w:pPr>
        <w:tabs>
          <w:tab w:val="left" w:pos="709"/>
        </w:tabs>
        <w:spacing w:line="360" w:lineRule="auto"/>
        <w:jc w:val="both"/>
        <w:rPr>
          <w:lang w:val="en-US"/>
        </w:rPr>
      </w:pPr>
      <w:r w:rsidRPr="00AE198B">
        <w:rPr>
          <w:lang w:val="en-US"/>
        </w:rPr>
        <w:t>&lt;article&gt;</w:t>
      </w:r>
    </w:p>
    <w:p w:rsidR="00AE198B" w:rsidRPr="00AE198B" w:rsidRDefault="00AE198B" w:rsidP="00AE198B">
      <w:pPr>
        <w:tabs>
          <w:tab w:val="left" w:pos="709"/>
        </w:tabs>
        <w:spacing w:line="360" w:lineRule="auto"/>
        <w:jc w:val="both"/>
        <w:rPr>
          <w:lang w:val="en-US"/>
        </w:rPr>
      </w:pPr>
      <w:r w:rsidRPr="00AE198B">
        <w:rPr>
          <w:lang w:val="en-US"/>
        </w:rPr>
        <w:t>&lt;h1&gt;Our Blog Post&lt;/h1&gt;</w:t>
      </w:r>
    </w:p>
    <w:p w:rsidR="00AE198B" w:rsidRPr="00AE198B" w:rsidRDefault="00AE198B" w:rsidP="00AE198B">
      <w:pPr>
        <w:tabs>
          <w:tab w:val="left" w:pos="709"/>
        </w:tabs>
        <w:spacing w:line="360" w:lineRule="auto"/>
        <w:jc w:val="both"/>
        <w:rPr>
          <w:lang w:val="en-US"/>
        </w:rPr>
      </w:pPr>
      <w:r w:rsidRPr="00AE198B">
        <w:rPr>
          <w:lang w:val="en-US"/>
        </w:rPr>
        <w:lastRenderedPageBreak/>
        <w:t>&lt;p&gt;This is our great content that is now identified as</w:t>
      </w:r>
    </w:p>
    <w:p w:rsidR="00AE198B" w:rsidRPr="00AE198B" w:rsidRDefault="00AE198B" w:rsidP="00AE198B">
      <w:pPr>
        <w:tabs>
          <w:tab w:val="left" w:pos="709"/>
        </w:tabs>
        <w:spacing w:line="360" w:lineRule="auto"/>
        <w:jc w:val="both"/>
        <w:rPr>
          <w:lang w:val="en-US"/>
        </w:rPr>
      </w:pPr>
      <w:r w:rsidRPr="00AE198B">
        <w:rPr>
          <w:lang w:val="en-US"/>
        </w:rPr>
        <w:t>something that can exist on its own as a piece of</w:t>
      </w:r>
    </w:p>
    <w:p w:rsidR="00AE198B" w:rsidRPr="00AE198B" w:rsidRDefault="00AE198B" w:rsidP="00AE198B">
      <w:pPr>
        <w:tabs>
          <w:tab w:val="left" w:pos="709"/>
        </w:tabs>
        <w:spacing w:line="360" w:lineRule="auto"/>
        <w:jc w:val="both"/>
        <w:rPr>
          <w:lang w:val="en-US"/>
        </w:rPr>
      </w:pPr>
      <w:r w:rsidRPr="00AE198B">
        <w:rPr>
          <w:lang w:val="en-US"/>
        </w:rPr>
        <w:t>work.&lt;/p&gt;</w:t>
      </w:r>
    </w:p>
    <w:p w:rsidR="00AE198B" w:rsidRDefault="00AE198B" w:rsidP="00AE198B">
      <w:pPr>
        <w:tabs>
          <w:tab w:val="left" w:pos="709"/>
        </w:tabs>
        <w:spacing w:line="360" w:lineRule="auto"/>
        <w:jc w:val="both"/>
        <w:rPr>
          <w:lang w:val="en-US"/>
        </w:rPr>
      </w:pPr>
      <w:r w:rsidRPr="00AE198B">
        <w:rPr>
          <w:lang w:val="en-US"/>
        </w:rPr>
        <w:t>&lt;/article&gt;</w:t>
      </w:r>
    </w:p>
    <w:p w:rsidR="00AE198B" w:rsidRDefault="00AE198B" w:rsidP="002147CF">
      <w:pPr>
        <w:pStyle w:val="Heading2"/>
        <w:rPr>
          <w:lang w:val="en-US"/>
        </w:rPr>
      </w:pPr>
      <w:r>
        <w:rPr>
          <w:lang w:val="en-US"/>
        </w:rPr>
        <w:t>Aside</w:t>
      </w:r>
    </w:p>
    <w:p w:rsidR="00AE198B" w:rsidRDefault="00AE198B" w:rsidP="00AE198B">
      <w:pPr>
        <w:tabs>
          <w:tab w:val="left" w:pos="709"/>
        </w:tabs>
        <w:spacing w:line="360" w:lineRule="auto"/>
        <w:jc w:val="both"/>
        <w:rPr>
          <w:lang w:val="en-US"/>
        </w:rPr>
      </w:pPr>
      <w:r>
        <w:rPr>
          <w:lang w:val="en-US"/>
        </w:rPr>
        <w:t>Tag aside digunakan jika kalian ingin menandai suatu potongan artikel yang ingin didefinisikan lebih lanju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This is some text. It is really long. We want to break this</w:t>
      </w:r>
      <w:r>
        <w:rPr>
          <w:lang w:val="en-US"/>
        </w:rPr>
        <w:t xml:space="preserve">  </w:t>
      </w:r>
      <w:r w:rsidRPr="00AE198B">
        <w:rPr>
          <w:lang w:val="en-US"/>
        </w:rPr>
        <w:t>into paragraphs so it looks more like a document. This is some</w:t>
      </w:r>
      <w:r>
        <w:rPr>
          <w:lang w:val="en-US"/>
        </w:rPr>
        <w:t xml:space="preserve"> </w:t>
      </w:r>
      <w:r w:rsidRPr="00AE198B">
        <w:rPr>
          <w:lang w:val="en-US"/>
        </w:rPr>
        <w:t>text. It is really long. We want to break this into paragraphs</w:t>
      </w:r>
      <w:r>
        <w:rPr>
          <w:lang w:val="en-US"/>
        </w:rPr>
        <w:t xml:space="preserve"> </w:t>
      </w:r>
      <w:r w:rsidRPr="00AE198B">
        <w:rPr>
          <w:lang w:val="en-US"/>
        </w:rPr>
        <w:t>so it looks more like a document. This is some text. It is</w:t>
      </w:r>
      <w:r>
        <w:rPr>
          <w:lang w:val="en-US"/>
        </w:rPr>
        <w:t xml:space="preserve"> </w:t>
      </w:r>
      <w:r w:rsidRPr="00AE198B">
        <w:rPr>
          <w:lang w:val="en-US"/>
        </w:rPr>
        <w:t>really long. We want to break this into paragraphs so it looks</w:t>
      </w:r>
      <w:r>
        <w:rPr>
          <w:lang w:val="en-US"/>
        </w:rPr>
        <w:t xml:space="preserve"> </w:t>
      </w:r>
      <w:r w:rsidRPr="00AE198B">
        <w:rPr>
          <w:lang w:val="en-US"/>
        </w:rPr>
        <w:t>more like a document. This is some text. It is really long.</w:t>
      </w:r>
      <w:r>
        <w:rPr>
          <w:lang w:val="en-US"/>
        </w:rPr>
        <w:t xml:space="preserve"> </w:t>
      </w:r>
      <w:r w:rsidRPr="00AE198B">
        <w:rPr>
          <w:lang w:val="en-US"/>
        </w:rPr>
        <w:t>We want to break this into paragraphs so it looks more like a</w:t>
      </w:r>
      <w:r>
        <w:rPr>
          <w:lang w:val="en-US"/>
        </w:rPr>
        <w:t xml:space="preserve"> </w:t>
      </w:r>
      <w:r w:rsidRPr="00AE198B">
        <w:rPr>
          <w:lang w:val="en-US"/>
        </w:rPr>
        <w:t>documen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lt;aside&gt;</w:t>
      </w:r>
    </w:p>
    <w:p w:rsidR="00AE198B" w:rsidRPr="00AE198B" w:rsidRDefault="00AE198B" w:rsidP="00AE198B">
      <w:pPr>
        <w:tabs>
          <w:tab w:val="left" w:pos="709"/>
        </w:tabs>
        <w:spacing w:line="360" w:lineRule="auto"/>
        <w:jc w:val="both"/>
        <w:rPr>
          <w:lang w:val="en-US"/>
        </w:rPr>
      </w:pPr>
      <w:r w:rsidRPr="00AE198B">
        <w:rPr>
          <w:lang w:val="en-US"/>
        </w:rPr>
        <w:t>&lt;h4&gt;Side Bar&lt;/h4&gt;</w:t>
      </w:r>
    </w:p>
    <w:p w:rsidR="00AE198B" w:rsidRPr="00AE198B" w:rsidRDefault="00AE198B" w:rsidP="00AE198B">
      <w:pPr>
        <w:tabs>
          <w:tab w:val="left" w:pos="709"/>
        </w:tabs>
        <w:spacing w:line="360" w:lineRule="auto"/>
        <w:jc w:val="both"/>
        <w:rPr>
          <w:lang w:val="en-US"/>
        </w:rPr>
      </w:pPr>
      <w:r w:rsidRPr="00AE198B">
        <w:rPr>
          <w:lang w:val="en-US"/>
        </w:rPr>
        <w:t>&lt;p&gt;This is something related to our content that is not</w:t>
      </w:r>
      <w:r>
        <w:rPr>
          <w:lang w:val="en-US"/>
        </w:rPr>
        <w:t xml:space="preserve"> </w:t>
      </w:r>
      <w:r w:rsidRPr="00AE198B">
        <w:rPr>
          <w:lang w:val="en-US"/>
        </w:rPr>
        <w:t>actually a part of it&lt;/p&gt;</w:t>
      </w:r>
    </w:p>
    <w:p w:rsidR="00AE198B" w:rsidRDefault="00AE198B" w:rsidP="00AE198B">
      <w:pPr>
        <w:tabs>
          <w:tab w:val="left" w:pos="709"/>
        </w:tabs>
        <w:spacing w:line="360" w:lineRule="auto"/>
        <w:jc w:val="both"/>
        <w:rPr>
          <w:lang w:val="en-US"/>
        </w:rPr>
      </w:pPr>
      <w:r w:rsidRPr="00AE198B">
        <w:rPr>
          <w:lang w:val="en-US"/>
        </w:rPr>
        <w:t>&lt;/aside&gt;</w:t>
      </w:r>
    </w:p>
    <w:p w:rsidR="00AE198B" w:rsidRDefault="00AE198B" w:rsidP="002147CF">
      <w:pPr>
        <w:pStyle w:val="Heading2"/>
        <w:rPr>
          <w:lang w:val="en-US"/>
        </w:rPr>
      </w:pPr>
      <w:r>
        <w:rPr>
          <w:lang w:val="en-US"/>
        </w:rPr>
        <w:t>Button</w:t>
      </w:r>
    </w:p>
    <w:p w:rsidR="00AE198B" w:rsidRDefault="00AE198B" w:rsidP="00AE198B">
      <w:pPr>
        <w:tabs>
          <w:tab w:val="left" w:pos="709"/>
        </w:tabs>
        <w:spacing w:line="360" w:lineRule="auto"/>
        <w:jc w:val="both"/>
        <w:rPr>
          <w:lang w:val="en-US"/>
        </w:rPr>
      </w:pPr>
      <w:r>
        <w:rPr>
          <w:lang w:val="en-US"/>
        </w:rPr>
        <w:t xml:space="preserve">Tag button digunakan untuk tombol dalam sebuah halaman web. </w:t>
      </w:r>
      <w:r w:rsidR="00D756E1">
        <w:rPr>
          <w:lang w:val="en-US"/>
        </w:rPr>
        <w:t>Dalam sebuah button kita dapat menulis kata atau menampilkannya menggunakan gambar</w:t>
      </w:r>
    </w:p>
    <w:p w:rsidR="00D756E1" w:rsidRPr="00D756E1" w:rsidRDefault="00D756E1" w:rsidP="00D756E1">
      <w:pPr>
        <w:tabs>
          <w:tab w:val="left" w:pos="709"/>
        </w:tabs>
        <w:spacing w:line="360" w:lineRule="auto"/>
        <w:jc w:val="both"/>
        <w:rPr>
          <w:lang w:val="en-US"/>
        </w:rPr>
      </w:pPr>
      <w:r w:rsidRPr="00D756E1">
        <w:rPr>
          <w:lang w:val="en-US"/>
        </w:rPr>
        <w:t>&lt;button type="button"&gt;Click Here!&lt;/button&gt;</w:t>
      </w:r>
    </w:p>
    <w:p w:rsidR="00D756E1" w:rsidRPr="00D756E1" w:rsidRDefault="00D756E1" w:rsidP="00D756E1">
      <w:pPr>
        <w:tabs>
          <w:tab w:val="left" w:pos="709"/>
        </w:tabs>
        <w:spacing w:line="360" w:lineRule="auto"/>
        <w:jc w:val="both"/>
        <w:rPr>
          <w:lang w:val="en-US"/>
        </w:rPr>
      </w:pPr>
      <w:r w:rsidRPr="00D756E1">
        <w:rPr>
          <w:lang w:val="en-US"/>
        </w:rPr>
        <w:t>&lt;button type="button"&gt;&lt;img src="ourimage.jpg"/&gt;</w:t>
      </w:r>
    </w:p>
    <w:p w:rsidR="00D756E1" w:rsidRDefault="00D756E1" w:rsidP="00D756E1">
      <w:pPr>
        <w:tabs>
          <w:tab w:val="left" w:pos="709"/>
        </w:tabs>
        <w:spacing w:line="360" w:lineRule="auto"/>
        <w:jc w:val="both"/>
        <w:rPr>
          <w:lang w:val="en-US"/>
        </w:rPr>
      </w:pPr>
      <w:r w:rsidRPr="00D756E1">
        <w:rPr>
          <w:lang w:val="en-US"/>
        </w:rPr>
        <w:t>&lt;/button&gt;</w:t>
      </w:r>
    </w:p>
    <w:p w:rsidR="00D756E1" w:rsidRDefault="00D756E1" w:rsidP="00D756E1">
      <w:pPr>
        <w:tabs>
          <w:tab w:val="left" w:pos="709"/>
        </w:tabs>
        <w:spacing w:line="360" w:lineRule="auto"/>
        <w:jc w:val="both"/>
        <w:rPr>
          <w:lang w:val="en-US"/>
        </w:rPr>
      </w:pPr>
      <w:r>
        <w:rPr>
          <w:noProof/>
        </w:rPr>
        <w:lastRenderedPageBreak/>
        <w:drawing>
          <wp:inline distT="0" distB="0" distL="0" distR="0" wp14:anchorId="13788239" wp14:editId="5B7A3382">
            <wp:extent cx="1761905" cy="7714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61905" cy="771429"/>
                    </a:xfrm>
                    <a:prstGeom prst="rect">
                      <a:avLst/>
                    </a:prstGeom>
                  </pic:spPr>
                </pic:pic>
              </a:graphicData>
            </a:graphic>
          </wp:inline>
        </w:drawing>
      </w:r>
    </w:p>
    <w:p w:rsidR="00D756E1" w:rsidRDefault="00D756E1" w:rsidP="002147CF">
      <w:pPr>
        <w:pStyle w:val="Heading2"/>
        <w:rPr>
          <w:lang w:val="en-US"/>
        </w:rPr>
      </w:pPr>
      <w:r>
        <w:rPr>
          <w:lang w:val="en-US"/>
        </w:rPr>
        <w:t>Caption</w:t>
      </w:r>
    </w:p>
    <w:p w:rsidR="00D756E1" w:rsidRDefault="00D756E1" w:rsidP="00D756E1">
      <w:pPr>
        <w:tabs>
          <w:tab w:val="left" w:pos="709"/>
        </w:tabs>
        <w:spacing w:line="360" w:lineRule="auto"/>
        <w:jc w:val="both"/>
        <w:rPr>
          <w:lang w:val="en-US"/>
        </w:rPr>
      </w:pPr>
      <w:r>
        <w:rPr>
          <w:lang w:val="en-US"/>
        </w:rPr>
        <w:t xml:space="preserve">Tag caption digunakan sebagai label untuk sebuah tabel. Tag ini hanya boleh digunakan satu kali dalam setiap tabel. </w:t>
      </w:r>
    </w:p>
    <w:p w:rsidR="00D756E1" w:rsidRPr="00D756E1" w:rsidRDefault="00D756E1" w:rsidP="00D756E1">
      <w:pPr>
        <w:tabs>
          <w:tab w:val="left" w:pos="709"/>
        </w:tabs>
        <w:spacing w:line="360" w:lineRule="auto"/>
        <w:jc w:val="both"/>
        <w:rPr>
          <w:lang w:val="en-US"/>
        </w:rPr>
      </w:pPr>
      <w:r w:rsidRPr="00D756E1">
        <w:rPr>
          <w:lang w:val="en-US"/>
        </w:rPr>
        <w:t>&lt;table&gt;</w:t>
      </w:r>
    </w:p>
    <w:p w:rsidR="00D756E1" w:rsidRPr="00D756E1" w:rsidRDefault="00D756E1" w:rsidP="00D756E1">
      <w:pPr>
        <w:tabs>
          <w:tab w:val="left" w:pos="709"/>
        </w:tabs>
        <w:spacing w:line="360" w:lineRule="auto"/>
        <w:jc w:val="both"/>
        <w:rPr>
          <w:lang w:val="en-US"/>
        </w:rPr>
      </w:pPr>
      <w:r w:rsidRPr="00D756E1">
        <w:rPr>
          <w:lang w:val="en-US"/>
        </w:rPr>
        <w:t>&lt;caption&gt;This is our table&lt;/caption&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First Col&lt;/td&gt;&lt;td&gt;Second Col&lt;/</w:t>
      </w:r>
    </w:p>
    <w:p w:rsidR="00D756E1" w:rsidRPr="00D756E1" w:rsidRDefault="00D756E1" w:rsidP="00D756E1">
      <w:pPr>
        <w:tabs>
          <w:tab w:val="left" w:pos="709"/>
        </w:tabs>
        <w:spacing w:line="360" w:lineRule="auto"/>
        <w:jc w:val="both"/>
        <w:rPr>
          <w:lang w:val="en-US"/>
        </w:rPr>
      </w:pPr>
      <w:r w:rsidRPr="00D756E1">
        <w:rPr>
          <w:lang w:val="en-US"/>
        </w:rPr>
        <w:t>td&gt;&lt;td&gt;Third Col&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1&lt;/td&gt;&lt;td&gt;2&lt;/td&gt;&lt;td&gt;3&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4&lt;/td&gt;&lt;td&gt;5&lt;/td&gt;&lt;td&gt;6&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Default="00D756E1" w:rsidP="00D756E1">
      <w:pPr>
        <w:tabs>
          <w:tab w:val="left" w:pos="709"/>
        </w:tabs>
        <w:spacing w:line="360" w:lineRule="auto"/>
        <w:jc w:val="both"/>
        <w:rPr>
          <w:lang w:val="en-US"/>
        </w:rPr>
      </w:pPr>
      <w:r w:rsidRPr="00D756E1">
        <w:rPr>
          <w:lang w:val="en-US"/>
        </w:rPr>
        <w:t>&lt;/table&gt;</w:t>
      </w:r>
    </w:p>
    <w:p w:rsidR="00D756E1" w:rsidRDefault="00D756E1" w:rsidP="00D756E1">
      <w:pPr>
        <w:tabs>
          <w:tab w:val="left" w:pos="709"/>
        </w:tabs>
        <w:spacing w:line="360" w:lineRule="auto"/>
        <w:jc w:val="both"/>
        <w:rPr>
          <w:lang w:val="en-US"/>
        </w:rPr>
      </w:pPr>
      <w:r>
        <w:rPr>
          <w:noProof/>
        </w:rPr>
        <w:drawing>
          <wp:inline distT="0" distB="0" distL="0" distR="0" wp14:anchorId="306B72A4" wp14:editId="2DC9D423">
            <wp:extent cx="2114286" cy="1009524"/>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14286" cy="1009524"/>
                    </a:xfrm>
                    <a:prstGeom prst="rect">
                      <a:avLst/>
                    </a:prstGeom>
                  </pic:spPr>
                </pic:pic>
              </a:graphicData>
            </a:graphic>
          </wp:inline>
        </w:drawing>
      </w:r>
    </w:p>
    <w:p w:rsidR="00B8213B" w:rsidRDefault="00F446DD" w:rsidP="002147CF">
      <w:pPr>
        <w:pStyle w:val="Heading2"/>
        <w:rPr>
          <w:lang w:val="en-US"/>
        </w:rPr>
      </w:pPr>
      <w:r>
        <w:rPr>
          <w:lang w:val="en-US"/>
        </w:rPr>
        <w:lastRenderedPageBreak/>
        <w:t>Meter</w:t>
      </w:r>
    </w:p>
    <w:p w:rsidR="00F446DD" w:rsidRDefault="00F446DD" w:rsidP="00D756E1">
      <w:pPr>
        <w:tabs>
          <w:tab w:val="left" w:pos="709"/>
        </w:tabs>
        <w:spacing w:line="360" w:lineRule="auto"/>
        <w:jc w:val="both"/>
        <w:rPr>
          <w:lang w:val="en-US"/>
        </w:rPr>
      </w:pPr>
      <w:r>
        <w:rPr>
          <w:lang w:val="en-US"/>
        </w:rPr>
        <w:t>Tag meter digunakan untuk membuat visualisasi suatu progress bar. Tag ini biasa digunakan untuk visualisasi sebuah proses</w:t>
      </w:r>
    </w:p>
    <w:p w:rsidR="00F446DD" w:rsidRPr="00F446DD" w:rsidRDefault="00F446DD" w:rsidP="00F446DD">
      <w:pPr>
        <w:tabs>
          <w:tab w:val="left" w:pos="709"/>
        </w:tabs>
        <w:spacing w:line="360" w:lineRule="auto"/>
        <w:jc w:val="both"/>
        <w:rPr>
          <w:lang w:val="en-US"/>
        </w:rPr>
      </w:pPr>
      <w:r w:rsidRPr="00F446DD">
        <w:rPr>
          <w:lang w:val="en-US"/>
        </w:rPr>
        <w:t>&lt;meter value="3" min="0" max="15"&gt;One</w:t>
      </w:r>
    </w:p>
    <w:p w:rsidR="00F446DD" w:rsidRPr="00F446DD" w:rsidRDefault="00F446DD" w:rsidP="00F446DD">
      <w:pPr>
        <w:tabs>
          <w:tab w:val="left" w:pos="709"/>
        </w:tabs>
        <w:spacing w:line="360" w:lineRule="auto"/>
        <w:jc w:val="both"/>
        <w:rPr>
          <w:lang w:val="en-US"/>
        </w:rPr>
      </w:pPr>
      <w:r w:rsidRPr="00F446DD">
        <w:rPr>
          <w:lang w:val="en-US"/>
        </w:rPr>
        <w:t>Fifth&lt;/meter&gt;&lt;br&gt;</w:t>
      </w:r>
    </w:p>
    <w:p w:rsidR="00F446DD" w:rsidRDefault="00F446DD" w:rsidP="00F446DD">
      <w:pPr>
        <w:tabs>
          <w:tab w:val="left" w:pos="709"/>
        </w:tabs>
        <w:spacing w:line="360" w:lineRule="auto"/>
        <w:jc w:val="both"/>
        <w:rPr>
          <w:lang w:val="en-US"/>
        </w:rPr>
      </w:pPr>
      <w:r w:rsidRPr="00F446DD">
        <w:rPr>
          <w:lang w:val="en-US"/>
        </w:rPr>
        <w:t>&lt;meter value="0.65"&gt;65%&lt;/meter&gt;</w:t>
      </w:r>
    </w:p>
    <w:p w:rsidR="00F446DD" w:rsidRDefault="00F446DD" w:rsidP="00F446DD">
      <w:pPr>
        <w:tabs>
          <w:tab w:val="left" w:pos="709"/>
        </w:tabs>
        <w:spacing w:line="360" w:lineRule="auto"/>
        <w:jc w:val="both"/>
        <w:rPr>
          <w:lang w:val="en-US"/>
        </w:rPr>
      </w:pPr>
      <w:r>
        <w:rPr>
          <w:noProof/>
        </w:rPr>
        <w:drawing>
          <wp:inline distT="0" distB="0" distL="0" distR="0" wp14:anchorId="4080256C" wp14:editId="1BA421D3">
            <wp:extent cx="1129512" cy="5465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41715" cy="552443"/>
                    </a:xfrm>
                    <a:prstGeom prst="rect">
                      <a:avLst/>
                    </a:prstGeom>
                  </pic:spPr>
                </pic:pic>
              </a:graphicData>
            </a:graphic>
          </wp:inline>
        </w:drawing>
      </w:r>
    </w:p>
    <w:p w:rsidR="00F446DD" w:rsidRDefault="00F446DD" w:rsidP="002147CF">
      <w:pPr>
        <w:pStyle w:val="Heading2"/>
        <w:rPr>
          <w:lang w:val="en-US"/>
        </w:rPr>
      </w:pPr>
      <w:r>
        <w:rPr>
          <w:lang w:val="en-US"/>
        </w:rPr>
        <w:t>Progress</w:t>
      </w:r>
    </w:p>
    <w:p w:rsidR="00F446DD" w:rsidRDefault="00F446DD" w:rsidP="00F446DD">
      <w:pPr>
        <w:tabs>
          <w:tab w:val="left" w:pos="709"/>
        </w:tabs>
        <w:spacing w:line="360" w:lineRule="auto"/>
        <w:jc w:val="both"/>
        <w:rPr>
          <w:lang w:val="en-US"/>
        </w:rPr>
      </w:pPr>
      <w:r>
        <w:rPr>
          <w:lang w:val="en-US"/>
        </w:rPr>
        <w:t>Tag progress digunakan untuk membantu sebuah status upload atau download. Tag ini membutuhkan dua attribut yaitu value yang menandakan posisi saat itu dan max yang menandakan nilai tertinggi</w:t>
      </w:r>
      <w:r w:rsidR="00EF6971">
        <w:rPr>
          <w:lang w:val="en-US"/>
        </w:rPr>
        <w:t>.</w:t>
      </w:r>
    </w:p>
    <w:p w:rsidR="00EF6971" w:rsidRDefault="00EF6971" w:rsidP="00F446DD">
      <w:pPr>
        <w:tabs>
          <w:tab w:val="left" w:pos="709"/>
        </w:tabs>
        <w:spacing w:line="360" w:lineRule="auto"/>
        <w:jc w:val="both"/>
        <w:rPr>
          <w:lang w:val="en-US"/>
        </w:rPr>
      </w:pPr>
      <w:r w:rsidRPr="00EF6971">
        <w:rPr>
          <w:lang w:val="en-US"/>
        </w:rPr>
        <w:t>&lt;progress value="46" max="100"&gt;&lt;/progress&gt;</w:t>
      </w:r>
    </w:p>
    <w:p w:rsidR="00EF6971" w:rsidRDefault="00EF6971" w:rsidP="00F446DD">
      <w:pPr>
        <w:tabs>
          <w:tab w:val="left" w:pos="709"/>
        </w:tabs>
        <w:spacing w:line="360" w:lineRule="auto"/>
        <w:jc w:val="both"/>
        <w:rPr>
          <w:lang w:val="en-US"/>
        </w:rPr>
      </w:pPr>
      <w:r>
        <w:rPr>
          <w:noProof/>
        </w:rPr>
        <w:drawing>
          <wp:inline distT="0" distB="0" distL="0" distR="0" wp14:anchorId="7607C476" wp14:editId="3B7597D7">
            <wp:extent cx="1714286" cy="31428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14286" cy="314286"/>
                    </a:xfrm>
                    <a:prstGeom prst="rect">
                      <a:avLst/>
                    </a:prstGeom>
                  </pic:spPr>
                </pic:pic>
              </a:graphicData>
            </a:graphic>
          </wp:inline>
        </w:drawing>
      </w:r>
    </w:p>
    <w:p w:rsidR="00EF6971" w:rsidRDefault="00EF6971" w:rsidP="002147CF">
      <w:pPr>
        <w:pStyle w:val="Heading2"/>
        <w:rPr>
          <w:lang w:val="en-US"/>
        </w:rPr>
      </w:pPr>
      <w:r>
        <w:rPr>
          <w:lang w:val="en-US"/>
        </w:rPr>
        <w:t>Nav</w:t>
      </w:r>
    </w:p>
    <w:p w:rsidR="00EF6971" w:rsidRDefault="00EF6971" w:rsidP="00F446DD">
      <w:pPr>
        <w:tabs>
          <w:tab w:val="left" w:pos="709"/>
        </w:tabs>
        <w:spacing w:line="360" w:lineRule="auto"/>
        <w:jc w:val="both"/>
        <w:rPr>
          <w:lang w:val="en-US"/>
        </w:rPr>
      </w:pPr>
      <w:r>
        <w:rPr>
          <w:lang w:val="en-US"/>
        </w:rPr>
        <w:t>Jika kita ingin membuat grup dari suatu link, biasanya digunakan saat akan membuat menu maka dapat menggunakan tag nav. Nav akan dikenali oleh browser sebagai kumpulan dari link</w:t>
      </w:r>
    </w:p>
    <w:p w:rsidR="00EF6971" w:rsidRDefault="00EF6971" w:rsidP="00EF6971">
      <w:pPr>
        <w:tabs>
          <w:tab w:val="left" w:pos="709"/>
        </w:tabs>
        <w:spacing w:line="360" w:lineRule="auto"/>
        <w:jc w:val="both"/>
        <w:rPr>
          <w:lang w:val="en-US"/>
        </w:rPr>
      </w:pPr>
      <w:r w:rsidRPr="00EF6971">
        <w:rPr>
          <w:lang w:val="en-US"/>
        </w:rPr>
        <w:t>&lt;/nav&gt;</w:t>
      </w:r>
    </w:p>
    <w:p w:rsidR="00EF6971" w:rsidRPr="00EF6971" w:rsidRDefault="00EF6971" w:rsidP="00EF6971">
      <w:pPr>
        <w:tabs>
          <w:tab w:val="left" w:pos="709"/>
        </w:tabs>
        <w:spacing w:line="360" w:lineRule="auto"/>
        <w:jc w:val="both"/>
        <w:rPr>
          <w:lang w:val="en-US"/>
        </w:rPr>
      </w:pPr>
      <w:r w:rsidRPr="00EF6971">
        <w:rPr>
          <w:lang w:val="en-US"/>
        </w:rPr>
        <w:t>&lt;a href="//"&gt;Home&lt;/a&gt; |</w:t>
      </w:r>
    </w:p>
    <w:p w:rsidR="00EF6971" w:rsidRPr="00EF6971" w:rsidRDefault="00EF6971" w:rsidP="00EF6971">
      <w:pPr>
        <w:tabs>
          <w:tab w:val="left" w:pos="709"/>
        </w:tabs>
        <w:spacing w:line="360" w:lineRule="auto"/>
        <w:jc w:val="both"/>
        <w:rPr>
          <w:lang w:val="en-US"/>
        </w:rPr>
      </w:pPr>
      <w:r w:rsidRPr="00EF6971">
        <w:rPr>
          <w:lang w:val="en-US"/>
        </w:rPr>
        <w:t>&lt;a href="/css/"&gt;CSS&lt;/a&gt; |</w:t>
      </w:r>
    </w:p>
    <w:p w:rsidR="00EF6971" w:rsidRPr="00EF6971" w:rsidRDefault="00EF6971" w:rsidP="00EF6971">
      <w:pPr>
        <w:tabs>
          <w:tab w:val="left" w:pos="709"/>
        </w:tabs>
        <w:spacing w:line="360" w:lineRule="auto"/>
        <w:jc w:val="both"/>
        <w:rPr>
          <w:lang w:val="en-US"/>
        </w:rPr>
      </w:pPr>
      <w:r w:rsidRPr="00EF6971">
        <w:rPr>
          <w:lang w:val="en-US"/>
        </w:rPr>
        <w:t>&lt;a href="/js/"&gt;JavaScript&lt;/a&gt; |</w:t>
      </w:r>
    </w:p>
    <w:p w:rsidR="00EF6971" w:rsidRPr="00EF6971" w:rsidRDefault="00EF6971" w:rsidP="00EF6971">
      <w:pPr>
        <w:tabs>
          <w:tab w:val="left" w:pos="709"/>
        </w:tabs>
        <w:spacing w:line="360" w:lineRule="auto"/>
        <w:jc w:val="both"/>
        <w:rPr>
          <w:lang w:val="en-US"/>
        </w:rPr>
      </w:pPr>
      <w:r w:rsidRPr="00EF6971">
        <w:rPr>
          <w:lang w:val="en-US"/>
        </w:rPr>
        <w:t>&lt;a href="/js/jquery/"&gt;jQuery&lt;/a&gt;</w:t>
      </w:r>
    </w:p>
    <w:p w:rsidR="00EF6971" w:rsidRDefault="00EF6971" w:rsidP="00EF6971">
      <w:pPr>
        <w:tabs>
          <w:tab w:val="left" w:pos="709"/>
        </w:tabs>
        <w:spacing w:line="360" w:lineRule="auto"/>
        <w:jc w:val="both"/>
        <w:rPr>
          <w:lang w:val="en-US"/>
        </w:rPr>
      </w:pPr>
      <w:r w:rsidRPr="00EF6971">
        <w:rPr>
          <w:lang w:val="en-US"/>
        </w:rPr>
        <w:t>&lt;/nav&gt;</w:t>
      </w:r>
    </w:p>
    <w:p w:rsidR="00A1638C" w:rsidRDefault="00A1638C" w:rsidP="00465A6E">
      <w:pPr>
        <w:pStyle w:val="Heading1"/>
        <w:rPr>
          <w:lang w:val="en-US"/>
        </w:rPr>
      </w:pPr>
      <w:r>
        <w:rPr>
          <w:lang w:val="en-US"/>
        </w:rPr>
        <w:lastRenderedPageBreak/>
        <w:t>Navigasi</w:t>
      </w:r>
    </w:p>
    <w:p w:rsidR="00A1638C" w:rsidRDefault="00A1638C" w:rsidP="00EF6971">
      <w:pPr>
        <w:tabs>
          <w:tab w:val="left" w:pos="709"/>
        </w:tabs>
        <w:spacing w:line="360" w:lineRule="auto"/>
        <w:jc w:val="both"/>
        <w:rPr>
          <w:lang w:val="en-US"/>
        </w:rPr>
      </w:pPr>
      <w:r>
        <w:rPr>
          <w:lang w:val="en-US"/>
        </w:rPr>
        <w:t>Fitur yang pasti ditemukan dalam semua website adalah navigasi. Navigasi digunakan untuk mempermudah user jika ingin berpindah halaman. Walaupun tidak ada aturan baku dalam membuat sebuah menu namun sebagian besar pengembang web akan menggunakan tag unordered list kemudian menambahkan beberapa baris kode CSS untuk membuat list tersebut menjadi lebih menarik dan interaktif.</w:t>
      </w:r>
    </w:p>
    <w:p w:rsidR="00A1638C" w:rsidRDefault="00A1638C" w:rsidP="00EF6971">
      <w:pPr>
        <w:tabs>
          <w:tab w:val="left" w:pos="709"/>
        </w:tabs>
        <w:spacing w:line="360" w:lineRule="auto"/>
        <w:jc w:val="both"/>
        <w:rPr>
          <w:lang w:val="en-US"/>
        </w:rPr>
      </w:pPr>
      <w:r>
        <w:rPr>
          <w:lang w:val="en-US"/>
        </w:rPr>
        <w:t>Beberapa menu yang bia</w:t>
      </w:r>
      <w:r w:rsidR="00101664">
        <w:rPr>
          <w:lang w:val="en-US"/>
        </w:rPr>
        <w:t>sa digunakan antara lain menu dropdown, breadcrumbs dan event driven response. Menu dropdown adalah menu yang paling sering kita lihat dalam sebuah website. Ketika kita mengarahkan kursor mouse ke sebuah menu biasanya akan muncul menu baru dibawahnya. Walaupun dinamakan dropdown menu (menu ke bawah), beberapa menu dapat diubah agar memiliki arah ke samping atau keatas dengan menggunakan CSS.</w:t>
      </w:r>
    </w:p>
    <w:p w:rsidR="00101664" w:rsidRDefault="00101664" w:rsidP="00EF6971">
      <w:pPr>
        <w:tabs>
          <w:tab w:val="left" w:pos="709"/>
        </w:tabs>
        <w:spacing w:line="360" w:lineRule="auto"/>
        <w:jc w:val="both"/>
        <w:rPr>
          <w:lang w:val="en-US"/>
        </w:rPr>
      </w:pPr>
      <w:r>
        <w:rPr>
          <w:lang w:val="en-US"/>
        </w:rPr>
        <w:t xml:space="preserve">Menu Breadcumbs </w:t>
      </w:r>
      <w:r w:rsidR="00524F0D">
        <w:rPr>
          <w:lang w:val="en-US"/>
        </w:rPr>
        <w:t xml:space="preserve">merupakan menu </w:t>
      </w:r>
      <w:r w:rsidR="00AF7362">
        <w:rPr>
          <w:lang w:val="en-US"/>
        </w:rPr>
        <w:t>horizontal yang menandakan riwayat sebuah halaman yang pernah dibuka</w:t>
      </w:r>
    </w:p>
    <w:p w:rsidR="00AF7362" w:rsidRDefault="00AF7362" w:rsidP="00AF7362">
      <w:pPr>
        <w:tabs>
          <w:tab w:val="left" w:pos="709"/>
        </w:tabs>
        <w:spacing w:line="360" w:lineRule="auto"/>
        <w:jc w:val="both"/>
        <w:rPr>
          <w:lang w:val="en-US"/>
        </w:rPr>
      </w:pPr>
      <w:r w:rsidRPr="00AF7362">
        <w:rPr>
          <w:lang w:val="en-US"/>
        </w:rPr>
        <w:t>Home &gt;&gt; Sports &gt;&gt; Football &gt;&gt; Buffalo Bills &gt;&gt; Patriots &gt;&gt;</w:t>
      </w:r>
      <w:r>
        <w:rPr>
          <w:lang w:val="en-US"/>
        </w:rPr>
        <w:t xml:space="preserve"> </w:t>
      </w:r>
      <w:r w:rsidRPr="00AF7362">
        <w:rPr>
          <w:lang w:val="en-US"/>
        </w:rPr>
        <w:t>Golf</w:t>
      </w:r>
    </w:p>
    <w:p w:rsidR="00AF7362" w:rsidRDefault="00AF7362" w:rsidP="00AF7362">
      <w:pPr>
        <w:tabs>
          <w:tab w:val="left" w:pos="709"/>
        </w:tabs>
        <w:spacing w:line="360" w:lineRule="auto"/>
        <w:jc w:val="both"/>
        <w:rPr>
          <w:lang w:val="en-US"/>
        </w:rPr>
      </w:pPr>
      <w:r>
        <w:rPr>
          <w:lang w:val="en-US"/>
        </w:rPr>
        <w:t>Menu ini akan sangat membantu jika sebauh website memiliki konten yang sangat banyak, sehingga membantu user dalam berpindah topik atau kategori dalam suatu website,</w:t>
      </w:r>
    </w:p>
    <w:p w:rsidR="00AF7362" w:rsidRDefault="00AF7362" w:rsidP="00AF7362">
      <w:pPr>
        <w:tabs>
          <w:tab w:val="left" w:pos="709"/>
        </w:tabs>
        <w:spacing w:line="360" w:lineRule="auto"/>
        <w:jc w:val="both"/>
        <w:rPr>
          <w:lang w:val="en-US"/>
        </w:rPr>
      </w:pPr>
      <w:r>
        <w:rPr>
          <w:lang w:val="en-US"/>
        </w:rPr>
        <w:t xml:space="preserve">Event-driven navigation berguna untuk membantu mengarahkan user dalam suatu jalur. Metode ini akan menggunakan beberapa link, link tersebut akan aktif dalam kondisi tertentu. Misal suatu link pembayaran tidak akan aktif jika user belum melakukan login. </w:t>
      </w:r>
    </w:p>
    <w:p w:rsidR="00AF7362" w:rsidRDefault="00AF7362" w:rsidP="00AF7362">
      <w:pPr>
        <w:tabs>
          <w:tab w:val="left" w:pos="709"/>
        </w:tabs>
        <w:spacing w:line="360" w:lineRule="auto"/>
        <w:jc w:val="both"/>
        <w:rPr>
          <w:lang w:val="en-US"/>
        </w:rPr>
      </w:pPr>
      <w:r>
        <w:rPr>
          <w:lang w:val="en-US"/>
        </w:rPr>
        <w:t>Beberapa menu diatas dapat digunakan secara terpisah atau digunakan bersamaan tergantung dengan user experience yang ada.</w:t>
      </w:r>
    </w:p>
    <w:p w:rsidR="00AF7362" w:rsidRDefault="00324A5E" w:rsidP="00465A6E">
      <w:pPr>
        <w:pStyle w:val="Heading2"/>
        <w:rPr>
          <w:lang w:val="en-US"/>
        </w:rPr>
      </w:pPr>
      <w:r>
        <w:rPr>
          <w:lang w:val="en-US"/>
        </w:rPr>
        <w:t>Linking</w:t>
      </w:r>
    </w:p>
    <w:p w:rsidR="00324A5E" w:rsidRDefault="00324A5E" w:rsidP="00AF7362">
      <w:pPr>
        <w:tabs>
          <w:tab w:val="left" w:pos="709"/>
        </w:tabs>
        <w:spacing w:line="360" w:lineRule="auto"/>
        <w:jc w:val="both"/>
        <w:rPr>
          <w:lang w:val="en-US"/>
        </w:rPr>
      </w:pPr>
      <w:r>
        <w:rPr>
          <w:lang w:val="en-US"/>
        </w:rPr>
        <w:t xml:space="preserve">Link pada HTML </w:t>
      </w:r>
      <w:r w:rsidR="00EE322E">
        <w:rPr>
          <w:lang w:val="en-US"/>
        </w:rPr>
        <w:t>memiliki dua bentuk, link yang menunjuk ke halaman lain dan link yang menunjuk pada posisi tertentu tanpa harus pindah halaman. Kedua bentuk link ini sama-sama menggunakan tag &lt;a&gt;</w:t>
      </w:r>
      <w:r w:rsidR="00B549C0">
        <w:rPr>
          <w:lang w:val="en-US"/>
        </w:rPr>
        <w:t>.</w:t>
      </w:r>
    </w:p>
    <w:p w:rsidR="00B549C0" w:rsidRDefault="00B549C0" w:rsidP="00AF7362">
      <w:pPr>
        <w:tabs>
          <w:tab w:val="left" w:pos="709"/>
        </w:tabs>
        <w:spacing w:line="360" w:lineRule="auto"/>
        <w:jc w:val="both"/>
        <w:rPr>
          <w:lang w:val="en-US"/>
        </w:rPr>
      </w:pPr>
      <w:r>
        <w:rPr>
          <w:lang w:val="en-US"/>
        </w:rPr>
        <w:t>Absolute, Base dan Relative Path</w:t>
      </w:r>
    </w:p>
    <w:p w:rsidR="00B549C0" w:rsidRDefault="00B549C0" w:rsidP="00AF7362">
      <w:pPr>
        <w:tabs>
          <w:tab w:val="left" w:pos="709"/>
        </w:tabs>
        <w:spacing w:line="360" w:lineRule="auto"/>
        <w:jc w:val="both"/>
        <w:rPr>
          <w:lang w:val="en-US"/>
        </w:rPr>
      </w:pPr>
      <w:r>
        <w:rPr>
          <w:lang w:val="en-US"/>
        </w:rPr>
        <w:lastRenderedPageBreak/>
        <w:t>Bentuk Link sendiri di bedakan menjadi tiga yaitu absolute, base dan relative. absolut dan relative dapat digunakan untuk membuat link yang menunjuk halaman pada website kita. Tapi hanya absolute yang dapat digunakan untuk menunjuk halaman eksternal.</w:t>
      </w:r>
    </w:p>
    <w:p w:rsidR="00B549C0" w:rsidRDefault="004F1214" w:rsidP="00AF7362">
      <w:pPr>
        <w:tabs>
          <w:tab w:val="left" w:pos="709"/>
        </w:tabs>
        <w:spacing w:line="360" w:lineRule="auto"/>
        <w:jc w:val="both"/>
        <w:rPr>
          <w:lang w:val="en-US"/>
        </w:rPr>
      </w:pPr>
      <w:r>
        <w:rPr>
          <w:lang w:val="en-US"/>
        </w:rPr>
        <w:t xml:space="preserve">Absolute path merupakan link yang digunakan untuk menunjukkan resource baik itu halaman, gambar , script atau media. Bentuk link dari absolute path misalnya </w:t>
      </w:r>
      <w:hyperlink r:id="rId27" w:history="1">
        <w:r w:rsidR="002D6BB5" w:rsidRPr="004A3B37">
          <w:rPr>
            <w:rStyle w:val="Hyperlink"/>
            <w:lang w:val="en-US"/>
          </w:rPr>
          <w:t>http://www.msn.com/news/index.htm</w:t>
        </w:r>
      </w:hyperlink>
      <w:r w:rsidR="002D6BB5">
        <w:rPr>
          <w:lang w:val="en-US"/>
        </w:rPr>
        <w:t xml:space="preserve"> , sedangkan relative path dapat digunakan dalam suatu website jika tujuan dari link tersebut tidak mengarah ke situs eksternal. Misal akan berpindah ke halaman sport dapat menggunakan link relative seperti ini </w:t>
      </w:r>
      <w:r w:rsidR="002D6BB5" w:rsidRPr="002D6BB5">
        <w:rPr>
          <w:lang w:val="en-US"/>
        </w:rPr>
        <w:t>../sports/index.htm</w:t>
      </w:r>
    </w:p>
    <w:p w:rsidR="002D6BB5" w:rsidRDefault="002D6BB5" w:rsidP="00AF7362">
      <w:pPr>
        <w:tabs>
          <w:tab w:val="left" w:pos="709"/>
        </w:tabs>
        <w:spacing w:line="360" w:lineRule="auto"/>
        <w:jc w:val="both"/>
        <w:rPr>
          <w:lang w:val="en-US"/>
        </w:rPr>
      </w:pPr>
      <w:r>
        <w:rPr>
          <w:lang w:val="en-US"/>
        </w:rPr>
        <w:t xml:space="preserve">Base path sendiri merupakan link utama dari suatu website. Contohnya </w:t>
      </w:r>
      <w:hyperlink r:id="rId28" w:history="1">
        <w:r w:rsidRPr="004A3B37">
          <w:rPr>
            <w:rStyle w:val="Hyperlink"/>
            <w:lang w:val="en-US"/>
          </w:rPr>
          <w:t>www.msn.com</w:t>
        </w:r>
      </w:hyperlink>
      <w:r>
        <w:rPr>
          <w:lang w:val="en-US"/>
        </w:rPr>
        <w:t xml:space="preserve"> atau </w:t>
      </w:r>
      <w:hyperlink r:id="rId29" w:history="1">
        <w:r w:rsidR="00E11DF1" w:rsidRPr="004A3B37">
          <w:rPr>
            <w:rStyle w:val="Hyperlink"/>
            <w:lang w:val="en-US"/>
          </w:rPr>
          <w:t>www.namakamu.com</w:t>
        </w:r>
      </w:hyperlink>
      <w:r w:rsidR="00E11DF1">
        <w:rPr>
          <w:lang w:val="en-US"/>
        </w:rPr>
        <w:t xml:space="preserve">. </w:t>
      </w:r>
    </w:p>
    <w:p w:rsidR="00E11DF1" w:rsidRDefault="002C6067" w:rsidP="00465A6E">
      <w:pPr>
        <w:pStyle w:val="Heading2"/>
        <w:rPr>
          <w:lang w:val="en-US"/>
        </w:rPr>
      </w:pPr>
      <w:r>
        <w:rPr>
          <w:lang w:val="en-US"/>
        </w:rPr>
        <w:t>Target</w:t>
      </w:r>
    </w:p>
    <w:p w:rsidR="002C6067" w:rsidRDefault="002C6067" w:rsidP="00AF7362">
      <w:pPr>
        <w:tabs>
          <w:tab w:val="left" w:pos="709"/>
        </w:tabs>
        <w:spacing w:line="360" w:lineRule="auto"/>
        <w:jc w:val="both"/>
        <w:rPr>
          <w:lang w:val="en-US"/>
        </w:rPr>
      </w:pPr>
      <w:r>
        <w:rPr>
          <w:lang w:val="en-US"/>
        </w:rPr>
        <w:t>Tag link sendiri memiliki beberapa atribut. Atribut yang sering digunakan adalah target. Tag ini digunakan apakah link yang akan dibuka tetap berada pada tab yang sama atau akan membuka tab baru</w:t>
      </w:r>
    </w:p>
    <w:tbl>
      <w:tblPr>
        <w:tblStyle w:val="TableGrid"/>
        <w:tblW w:w="0" w:type="auto"/>
        <w:tblLook w:val="04A0" w:firstRow="1" w:lastRow="0" w:firstColumn="1" w:lastColumn="0" w:noHBand="0" w:noVBand="1"/>
      </w:tblPr>
      <w:tblGrid>
        <w:gridCol w:w="4414"/>
        <w:gridCol w:w="4414"/>
      </w:tblGrid>
      <w:tr w:rsidR="002C6067" w:rsidTr="002C6067">
        <w:tc>
          <w:tcPr>
            <w:tcW w:w="4414" w:type="dxa"/>
          </w:tcPr>
          <w:p w:rsidR="002C6067" w:rsidRDefault="002C6067" w:rsidP="00AF7362">
            <w:pPr>
              <w:tabs>
                <w:tab w:val="left" w:pos="709"/>
              </w:tabs>
              <w:spacing w:line="360" w:lineRule="auto"/>
              <w:jc w:val="both"/>
              <w:rPr>
                <w:lang w:val="en-US"/>
              </w:rPr>
            </w:pPr>
            <w:r>
              <w:rPr>
                <w:lang w:val="en-US"/>
              </w:rPr>
              <w:t>Value</w:t>
            </w:r>
          </w:p>
        </w:tc>
        <w:tc>
          <w:tcPr>
            <w:tcW w:w="4414" w:type="dxa"/>
          </w:tcPr>
          <w:p w:rsidR="002C6067" w:rsidRDefault="002C6067" w:rsidP="00AF7362">
            <w:pPr>
              <w:tabs>
                <w:tab w:val="left" w:pos="709"/>
              </w:tabs>
              <w:spacing w:line="360" w:lineRule="auto"/>
              <w:jc w:val="both"/>
              <w:rPr>
                <w:lang w:val="en-US"/>
              </w:rPr>
            </w:pPr>
            <w:r>
              <w:rPr>
                <w:lang w:val="en-US"/>
              </w:rPr>
              <w:t>Deskripsi</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blank</w:t>
            </w:r>
          </w:p>
        </w:tc>
        <w:tc>
          <w:tcPr>
            <w:tcW w:w="4414" w:type="dxa"/>
          </w:tcPr>
          <w:p w:rsidR="002C6067" w:rsidRDefault="002C6067" w:rsidP="00AF7362">
            <w:pPr>
              <w:tabs>
                <w:tab w:val="left" w:pos="709"/>
              </w:tabs>
              <w:spacing w:line="360" w:lineRule="auto"/>
              <w:jc w:val="both"/>
              <w:rPr>
                <w:lang w:val="en-US"/>
              </w:rPr>
            </w:pPr>
            <w:r>
              <w:rPr>
                <w:lang w:val="en-US"/>
              </w:rPr>
              <w:t>Membuka link pada tab baru</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self</w:t>
            </w:r>
          </w:p>
        </w:tc>
        <w:tc>
          <w:tcPr>
            <w:tcW w:w="4414" w:type="dxa"/>
          </w:tcPr>
          <w:p w:rsidR="002C6067" w:rsidRDefault="002C6067" w:rsidP="00AF7362">
            <w:pPr>
              <w:tabs>
                <w:tab w:val="left" w:pos="709"/>
              </w:tabs>
              <w:spacing w:line="360" w:lineRule="auto"/>
              <w:jc w:val="both"/>
              <w:rPr>
                <w:lang w:val="en-US"/>
              </w:rPr>
            </w:pPr>
            <w:r>
              <w:rPr>
                <w:lang w:val="en-US"/>
              </w:rPr>
              <w:t>Membuka link pada tab yang sama</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parent</w:t>
            </w:r>
          </w:p>
        </w:tc>
        <w:tc>
          <w:tcPr>
            <w:tcW w:w="4414" w:type="dxa"/>
          </w:tcPr>
          <w:p w:rsidR="002C6067" w:rsidRDefault="002C6067" w:rsidP="00AF7362">
            <w:pPr>
              <w:tabs>
                <w:tab w:val="left" w:pos="709"/>
              </w:tabs>
              <w:spacing w:line="360" w:lineRule="auto"/>
              <w:jc w:val="both"/>
              <w:rPr>
                <w:lang w:val="en-US"/>
              </w:rPr>
            </w:pPr>
            <w:r>
              <w:rPr>
                <w:lang w:val="en-US"/>
              </w:rPr>
              <w:t>Membuka link pada parent frame</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top</w:t>
            </w:r>
          </w:p>
        </w:tc>
        <w:tc>
          <w:tcPr>
            <w:tcW w:w="4414" w:type="dxa"/>
          </w:tcPr>
          <w:p w:rsidR="002C6067" w:rsidRDefault="002C6067" w:rsidP="00AF7362">
            <w:pPr>
              <w:tabs>
                <w:tab w:val="left" w:pos="709"/>
              </w:tabs>
              <w:spacing w:line="360" w:lineRule="auto"/>
              <w:jc w:val="both"/>
              <w:rPr>
                <w:lang w:val="en-US"/>
              </w:rPr>
            </w:pPr>
            <w:r>
              <w:rPr>
                <w:lang w:val="en-US"/>
              </w:rPr>
              <w:t>Membuka link pada window yang baru</w:t>
            </w:r>
          </w:p>
        </w:tc>
      </w:tr>
    </w:tbl>
    <w:p w:rsidR="002C6067" w:rsidRDefault="002C6067" w:rsidP="00465A6E">
      <w:pPr>
        <w:pStyle w:val="Heading2"/>
        <w:rPr>
          <w:lang w:val="en-US"/>
        </w:rPr>
      </w:pPr>
    </w:p>
    <w:p w:rsidR="002C6067" w:rsidRDefault="002C6067" w:rsidP="00465A6E">
      <w:pPr>
        <w:pStyle w:val="Heading2"/>
        <w:rPr>
          <w:lang w:val="en-US"/>
        </w:rPr>
      </w:pPr>
      <w:r>
        <w:rPr>
          <w:lang w:val="en-US"/>
        </w:rPr>
        <w:t>Link didalam halaman</w:t>
      </w:r>
    </w:p>
    <w:p w:rsidR="002C6067" w:rsidRDefault="002C6067" w:rsidP="00AF7362">
      <w:pPr>
        <w:tabs>
          <w:tab w:val="left" w:pos="709"/>
        </w:tabs>
        <w:spacing w:line="360" w:lineRule="auto"/>
        <w:jc w:val="both"/>
        <w:rPr>
          <w:lang w:val="en-US"/>
        </w:rPr>
      </w:pPr>
      <w:r>
        <w:rPr>
          <w:lang w:val="en-US"/>
        </w:rPr>
        <w:t>Kita dapat membuat link dalam suatu halaman untuk memudahkan user bernavigasi. Ini akan berguna jika kita memiliki halaman yang panjang. Ketika membuat link ini pastikan tujuan dari link adalah nama dari salah satu id yang digunakan dalam halaman web kita</w:t>
      </w:r>
    </w:p>
    <w:p w:rsidR="002C6067" w:rsidRPr="002C6067" w:rsidRDefault="002C6067" w:rsidP="002C6067">
      <w:pPr>
        <w:tabs>
          <w:tab w:val="left" w:pos="709"/>
        </w:tabs>
        <w:spacing w:line="360" w:lineRule="auto"/>
        <w:jc w:val="both"/>
        <w:rPr>
          <w:lang w:val="en-US"/>
        </w:rPr>
      </w:pPr>
      <w:r w:rsidRPr="002C6067">
        <w:rPr>
          <w:lang w:val="en-US"/>
        </w:rPr>
        <w:t>Some text here.</w:t>
      </w:r>
    </w:p>
    <w:p w:rsidR="002C6067" w:rsidRPr="002C6067" w:rsidRDefault="002C6067" w:rsidP="002C6067">
      <w:pPr>
        <w:tabs>
          <w:tab w:val="left" w:pos="709"/>
        </w:tabs>
        <w:spacing w:line="360" w:lineRule="auto"/>
        <w:jc w:val="both"/>
        <w:rPr>
          <w:lang w:val="en-US"/>
        </w:rPr>
      </w:pPr>
      <w:r w:rsidRPr="002C6067">
        <w:rPr>
          <w:lang w:val="en-US"/>
        </w:rPr>
        <w:t>&lt;a href="#ourDestination"&gt;Click here to go</w:t>
      </w:r>
    </w:p>
    <w:p w:rsidR="002C6067" w:rsidRPr="002C6067" w:rsidRDefault="002C6067" w:rsidP="002C6067">
      <w:pPr>
        <w:tabs>
          <w:tab w:val="left" w:pos="709"/>
        </w:tabs>
        <w:spacing w:line="360" w:lineRule="auto"/>
        <w:jc w:val="both"/>
        <w:rPr>
          <w:lang w:val="en-US"/>
        </w:rPr>
      </w:pPr>
      <w:r w:rsidRPr="002C6067">
        <w:rPr>
          <w:lang w:val="en-US"/>
        </w:rPr>
        <w:t>further down.&lt;/a&gt;</w:t>
      </w:r>
    </w:p>
    <w:p w:rsidR="002C6067" w:rsidRPr="002C6067" w:rsidRDefault="002C6067" w:rsidP="002C6067">
      <w:pPr>
        <w:tabs>
          <w:tab w:val="left" w:pos="709"/>
        </w:tabs>
        <w:spacing w:line="360" w:lineRule="auto"/>
        <w:jc w:val="both"/>
        <w:rPr>
          <w:lang w:val="en-US"/>
        </w:rPr>
      </w:pPr>
      <w:r w:rsidRPr="002C6067">
        <w:rPr>
          <w:lang w:val="en-US"/>
        </w:rPr>
        <w:lastRenderedPageBreak/>
        <w:t>Some more text.</w:t>
      </w:r>
    </w:p>
    <w:p w:rsidR="002C6067" w:rsidRPr="002C6067" w:rsidRDefault="002C6067" w:rsidP="002C6067">
      <w:pPr>
        <w:tabs>
          <w:tab w:val="left" w:pos="709"/>
        </w:tabs>
        <w:spacing w:line="360" w:lineRule="auto"/>
        <w:jc w:val="both"/>
        <w:rPr>
          <w:lang w:val="en-US"/>
        </w:rPr>
      </w:pPr>
      <w:r w:rsidRPr="002C6067">
        <w:rPr>
          <w:lang w:val="en-US"/>
        </w:rPr>
        <w:t>Even more text!</w:t>
      </w:r>
    </w:p>
    <w:p w:rsidR="002C6067" w:rsidRPr="002C6067" w:rsidRDefault="002C6067" w:rsidP="002C6067">
      <w:pPr>
        <w:tabs>
          <w:tab w:val="left" w:pos="709"/>
        </w:tabs>
        <w:spacing w:line="360" w:lineRule="auto"/>
        <w:jc w:val="both"/>
        <w:rPr>
          <w:lang w:val="en-US"/>
        </w:rPr>
      </w:pPr>
      <w:r w:rsidRPr="002C6067">
        <w:rPr>
          <w:lang w:val="en-US"/>
        </w:rPr>
        <w:t>&lt;a name="ourDestination"&gt;</w:t>
      </w:r>
    </w:p>
    <w:p w:rsidR="002C6067" w:rsidRDefault="002C6067" w:rsidP="002C6067">
      <w:pPr>
        <w:tabs>
          <w:tab w:val="left" w:pos="709"/>
        </w:tabs>
        <w:spacing w:line="360" w:lineRule="auto"/>
        <w:jc w:val="both"/>
        <w:rPr>
          <w:lang w:val="en-US"/>
        </w:rPr>
      </w:pPr>
      <w:r w:rsidRPr="002C6067">
        <w:rPr>
          <w:lang w:val="en-US"/>
        </w:rPr>
        <w:t>This is where we want to "jump" to.</w:t>
      </w:r>
    </w:p>
    <w:p w:rsidR="00EF6971" w:rsidRDefault="00B671E1" w:rsidP="00F446DD">
      <w:pPr>
        <w:tabs>
          <w:tab w:val="left" w:pos="709"/>
        </w:tabs>
        <w:spacing w:line="360" w:lineRule="auto"/>
        <w:jc w:val="both"/>
        <w:rPr>
          <w:lang w:val="en-US"/>
        </w:rPr>
      </w:pPr>
      <w:r>
        <w:rPr>
          <w:noProof/>
        </w:rPr>
        <w:drawing>
          <wp:inline distT="0" distB="0" distL="0" distR="0" wp14:anchorId="28A3B75F" wp14:editId="5B6C0882">
            <wp:extent cx="2238375" cy="12477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38375" cy="1247775"/>
                    </a:xfrm>
                    <a:prstGeom prst="rect">
                      <a:avLst/>
                    </a:prstGeom>
                  </pic:spPr>
                </pic:pic>
              </a:graphicData>
            </a:graphic>
          </wp:inline>
        </w:drawing>
      </w:r>
    </w:p>
    <w:p w:rsidR="008C26A0" w:rsidRDefault="008C26A0" w:rsidP="00F446DD">
      <w:pPr>
        <w:tabs>
          <w:tab w:val="left" w:pos="709"/>
        </w:tabs>
        <w:spacing w:line="360" w:lineRule="auto"/>
        <w:jc w:val="both"/>
        <w:rPr>
          <w:lang w:val="en-US"/>
        </w:rPr>
      </w:pPr>
    </w:p>
    <w:p w:rsidR="008C26A0" w:rsidRDefault="008C26A0" w:rsidP="00DC7B14">
      <w:pPr>
        <w:pStyle w:val="Heading1"/>
        <w:rPr>
          <w:lang w:val="en-US"/>
        </w:rPr>
      </w:pPr>
      <w:r>
        <w:rPr>
          <w:lang w:val="en-US"/>
        </w:rPr>
        <w:t>Tabel</w:t>
      </w:r>
    </w:p>
    <w:p w:rsidR="008C26A0" w:rsidRDefault="007257B2" w:rsidP="00F446DD">
      <w:pPr>
        <w:tabs>
          <w:tab w:val="left" w:pos="709"/>
        </w:tabs>
        <w:spacing w:line="360" w:lineRule="auto"/>
        <w:jc w:val="both"/>
        <w:rPr>
          <w:lang w:val="en-US"/>
        </w:rPr>
      </w:pPr>
      <w:r>
        <w:rPr>
          <w:lang w:val="en-US"/>
        </w:rPr>
        <w:t>Sebelum HTML5 diluncurkan, tabel bahkan digunakan untuk membuat suatu layout halaman website. Saat ini penggunaan tabel untuk layout halaman website sudah ditinggalkan. Saat ini Tabel hanya digunakan untuk menampilkan koleksi data atau informasi dalam suatu halaman web. bahkan jika kalian ingin menampilkan suatu data atau informasi yang tidak perlu diatur seperti bentuk tabel lebih baik menggunakan tag div atau span.</w:t>
      </w:r>
    </w:p>
    <w:p w:rsidR="007257B2" w:rsidRDefault="007257B2" w:rsidP="00F446DD">
      <w:pPr>
        <w:tabs>
          <w:tab w:val="left" w:pos="709"/>
        </w:tabs>
        <w:spacing w:line="360" w:lineRule="auto"/>
        <w:jc w:val="both"/>
        <w:rPr>
          <w:lang w:val="en-US"/>
        </w:rPr>
      </w:pPr>
      <w:r>
        <w:rPr>
          <w:noProof/>
        </w:rPr>
        <w:lastRenderedPageBreak/>
        <w:drawing>
          <wp:inline distT="0" distB="0" distL="0" distR="0" wp14:anchorId="3ED0018C" wp14:editId="425D75F2">
            <wp:extent cx="1727684" cy="316522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27684" cy="3165222"/>
                    </a:xfrm>
                    <a:prstGeom prst="rect">
                      <a:avLst/>
                    </a:prstGeom>
                  </pic:spPr>
                </pic:pic>
              </a:graphicData>
            </a:graphic>
          </wp:inline>
        </w:drawing>
      </w:r>
    </w:p>
    <w:p w:rsidR="007257B2" w:rsidRDefault="007257B2" w:rsidP="00DC7B14">
      <w:pPr>
        <w:pStyle w:val="Heading2"/>
        <w:rPr>
          <w:lang w:val="en-US"/>
        </w:rPr>
      </w:pPr>
      <w:r>
        <w:rPr>
          <w:lang w:val="en-US"/>
        </w:rPr>
        <w:t>Stuktur Tabel</w:t>
      </w:r>
    </w:p>
    <w:p w:rsidR="007257B2" w:rsidRDefault="00BB33E0" w:rsidP="00F446DD">
      <w:pPr>
        <w:tabs>
          <w:tab w:val="left" w:pos="709"/>
        </w:tabs>
        <w:spacing w:line="360" w:lineRule="auto"/>
        <w:jc w:val="both"/>
        <w:rPr>
          <w:lang w:val="en-US"/>
        </w:rPr>
      </w:pPr>
      <w:r>
        <w:rPr>
          <w:lang w:val="en-US"/>
        </w:rPr>
        <w:t>Tabel terdiri dari baris dan kolom. Setiap perpotongan baris dan kolom disebut dengan cell. Di sinilah kita akan mengisi data. Untuk membuat tabel kita akan menggunakan tag :</w:t>
      </w:r>
    </w:p>
    <w:p w:rsidR="00BB33E0" w:rsidRDefault="00BB33E0" w:rsidP="00F446DD">
      <w:pPr>
        <w:tabs>
          <w:tab w:val="left" w:pos="709"/>
        </w:tabs>
        <w:spacing w:line="360" w:lineRule="auto"/>
        <w:jc w:val="both"/>
        <w:rPr>
          <w:lang w:val="en-US"/>
        </w:rPr>
      </w:pPr>
      <w:r w:rsidRPr="00BB33E0">
        <w:rPr>
          <w:lang w:val="en-US"/>
        </w:rPr>
        <w:t>&lt;table&gt;&lt;/table&gt;</w:t>
      </w:r>
    </w:p>
    <w:p w:rsidR="00BB33E0" w:rsidRDefault="00BB33E0" w:rsidP="00F446DD">
      <w:pPr>
        <w:tabs>
          <w:tab w:val="left" w:pos="709"/>
        </w:tabs>
        <w:spacing w:line="360" w:lineRule="auto"/>
        <w:jc w:val="both"/>
        <w:rPr>
          <w:lang w:val="en-US"/>
        </w:rPr>
      </w:pPr>
      <w:r>
        <w:rPr>
          <w:lang w:val="en-US"/>
        </w:rPr>
        <w:t>Selanjutnya untuk menambah baris pertama kita menggunakan tag &lt;tr&gt;. Biasanya baris pertama adalah judul dari kolom. Maka kita akan menggunakan tag &lt;th&gt;</w:t>
      </w:r>
    </w:p>
    <w:p w:rsidR="00BB33E0" w:rsidRPr="00BB33E0" w:rsidRDefault="00BB33E0" w:rsidP="00BB33E0">
      <w:pPr>
        <w:tabs>
          <w:tab w:val="left" w:pos="709"/>
        </w:tabs>
        <w:spacing w:line="360" w:lineRule="auto"/>
        <w:jc w:val="both"/>
        <w:rPr>
          <w:lang w:val="en-US"/>
        </w:rPr>
      </w:pPr>
      <w:r w:rsidRPr="00BB33E0">
        <w:rPr>
          <w:lang w:val="en-US"/>
        </w:rPr>
        <w:t>&lt;table&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Pr="00BB33E0" w:rsidRDefault="00BB33E0" w:rsidP="00BB33E0">
      <w:pPr>
        <w:tabs>
          <w:tab w:val="left" w:pos="709"/>
        </w:tabs>
        <w:spacing w:line="360" w:lineRule="auto"/>
        <w:jc w:val="both"/>
        <w:rPr>
          <w:lang w:val="en-US"/>
        </w:rPr>
      </w:pPr>
      <w:r w:rsidRPr="00BB33E0">
        <w:rPr>
          <w:lang w:val="en-US"/>
        </w:rPr>
        <w:t>&lt;th&gt;ID&lt;/th&gt;&lt;th&gt;First</w:t>
      </w:r>
    </w:p>
    <w:p w:rsidR="00BB33E0" w:rsidRPr="00BB33E0" w:rsidRDefault="00BB33E0" w:rsidP="00BB33E0">
      <w:pPr>
        <w:tabs>
          <w:tab w:val="left" w:pos="709"/>
        </w:tabs>
        <w:spacing w:line="360" w:lineRule="auto"/>
        <w:jc w:val="both"/>
        <w:rPr>
          <w:lang w:val="en-US"/>
        </w:rPr>
      </w:pPr>
      <w:r w:rsidRPr="00BB33E0">
        <w:rPr>
          <w:lang w:val="en-US"/>
        </w:rPr>
        <w:t>Name&lt;/th&gt;&lt;th&gt;Last</w:t>
      </w:r>
    </w:p>
    <w:p w:rsidR="00BB33E0" w:rsidRPr="00BB33E0" w:rsidRDefault="00BB33E0" w:rsidP="00BB33E0">
      <w:pPr>
        <w:tabs>
          <w:tab w:val="left" w:pos="709"/>
        </w:tabs>
        <w:spacing w:line="360" w:lineRule="auto"/>
        <w:jc w:val="both"/>
        <w:rPr>
          <w:lang w:val="en-US"/>
        </w:rPr>
      </w:pPr>
      <w:r w:rsidRPr="00BB33E0">
        <w:rPr>
          <w:lang w:val="en-US"/>
        </w:rPr>
        <w:t>Name&lt;/th&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Default="00BB33E0" w:rsidP="00BB33E0">
      <w:pPr>
        <w:tabs>
          <w:tab w:val="left" w:pos="709"/>
        </w:tabs>
        <w:spacing w:line="360" w:lineRule="auto"/>
        <w:jc w:val="both"/>
        <w:rPr>
          <w:lang w:val="en-US"/>
        </w:rPr>
      </w:pPr>
      <w:r w:rsidRPr="00BB33E0">
        <w:rPr>
          <w:lang w:val="en-US"/>
        </w:rPr>
        <w:t>&lt;/table&gt;</w:t>
      </w:r>
    </w:p>
    <w:p w:rsidR="00BB33E0" w:rsidRDefault="00BB33E0" w:rsidP="00BB33E0">
      <w:pPr>
        <w:tabs>
          <w:tab w:val="left" w:pos="709"/>
        </w:tabs>
        <w:spacing w:line="360" w:lineRule="auto"/>
        <w:jc w:val="both"/>
        <w:rPr>
          <w:lang w:val="en-US"/>
        </w:rPr>
      </w:pPr>
      <w:r>
        <w:rPr>
          <w:noProof/>
        </w:rPr>
        <w:lastRenderedPageBreak/>
        <w:drawing>
          <wp:inline distT="0" distB="0" distL="0" distR="0" wp14:anchorId="1BEE5433" wp14:editId="22E36730">
            <wp:extent cx="3857625" cy="495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57625" cy="495300"/>
                    </a:xfrm>
                    <a:prstGeom prst="rect">
                      <a:avLst/>
                    </a:prstGeom>
                  </pic:spPr>
                </pic:pic>
              </a:graphicData>
            </a:graphic>
          </wp:inline>
        </w:drawing>
      </w:r>
    </w:p>
    <w:p w:rsidR="00BB33E0" w:rsidRDefault="004A453B" w:rsidP="00BB33E0">
      <w:pPr>
        <w:tabs>
          <w:tab w:val="left" w:pos="709"/>
        </w:tabs>
        <w:spacing w:line="360" w:lineRule="auto"/>
        <w:jc w:val="both"/>
        <w:rPr>
          <w:lang w:val="en-US"/>
        </w:rPr>
      </w:pPr>
      <w:r>
        <w:rPr>
          <w:lang w:val="en-US"/>
        </w:rPr>
        <w:t xml:space="preserve">Untuk menambah data, maka kita perlu menambah baris dari tabel diatas. Gunakan tag &lt;td&gt; untuk merepresentasikan </w:t>
      </w:r>
      <w:r w:rsidR="00133BAF">
        <w:rPr>
          <w:lang w:val="en-US"/>
        </w:rPr>
        <w:t>data reguler</w:t>
      </w:r>
    </w:p>
    <w:p w:rsidR="004A453B" w:rsidRPr="004A453B" w:rsidRDefault="004A453B" w:rsidP="004A453B">
      <w:pPr>
        <w:tabs>
          <w:tab w:val="left" w:pos="709"/>
        </w:tabs>
        <w:spacing w:line="360" w:lineRule="auto"/>
        <w:jc w:val="both"/>
        <w:rPr>
          <w:lang w:val="en-US"/>
        </w:rPr>
      </w:pPr>
      <w:r w:rsidRPr="004A453B">
        <w:rPr>
          <w:lang w:val="en-US"/>
        </w:rPr>
        <w:t>&lt;table&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ID&lt;/th&gt;&lt;th&gt;First Name&lt;/</w:t>
      </w:r>
    </w:p>
    <w:p w:rsidR="004A453B" w:rsidRPr="004A453B" w:rsidRDefault="004A453B" w:rsidP="004A453B">
      <w:pPr>
        <w:tabs>
          <w:tab w:val="left" w:pos="709"/>
        </w:tabs>
        <w:spacing w:line="360" w:lineRule="auto"/>
        <w:jc w:val="both"/>
        <w:rPr>
          <w:lang w:val="en-US"/>
        </w:rPr>
      </w:pPr>
      <w:r w:rsidRPr="004A453B">
        <w:rPr>
          <w:lang w:val="en-US"/>
        </w:rPr>
        <w:t>th&gt;&lt;th&gt;Last Name&lt;/th&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1&lt;/th&gt;&lt;td&gt;John&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2&lt;/th&gt;&lt;td&gt;Jane&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Default="004A453B" w:rsidP="004A453B">
      <w:pPr>
        <w:tabs>
          <w:tab w:val="left" w:pos="709"/>
        </w:tabs>
        <w:spacing w:line="360" w:lineRule="auto"/>
        <w:jc w:val="both"/>
        <w:rPr>
          <w:lang w:val="en-US"/>
        </w:rPr>
      </w:pPr>
      <w:r w:rsidRPr="004A453B">
        <w:rPr>
          <w:lang w:val="en-US"/>
        </w:rPr>
        <w:t>&lt;/table&gt;</w:t>
      </w:r>
    </w:p>
    <w:p w:rsidR="004A453B" w:rsidRDefault="004A453B" w:rsidP="004A453B">
      <w:pPr>
        <w:tabs>
          <w:tab w:val="left" w:pos="709"/>
        </w:tabs>
        <w:spacing w:line="360" w:lineRule="auto"/>
        <w:jc w:val="both"/>
        <w:rPr>
          <w:lang w:val="en-US"/>
        </w:rPr>
      </w:pPr>
      <w:r>
        <w:rPr>
          <w:noProof/>
        </w:rPr>
        <w:drawing>
          <wp:inline distT="0" distB="0" distL="0" distR="0" wp14:anchorId="1FEAB588" wp14:editId="76BBC502">
            <wp:extent cx="2314575" cy="1143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14575" cy="1143000"/>
                    </a:xfrm>
                    <a:prstGeom prst="rect">
                      <a:avLst/>
                    </a:prstGeom>
                  </pic:spPr>
                </pic:pic>
              </a:graphicData>
            </a:graphic>
          </wp:inline>
        </w:drawing>
      </w:r>
    </w:p>
    <w:p w:rsidR="00133BAF" w:rsidRDefault="00133BAF" w:rsidP="00DC7B14">
      <w:pPr>
        <w:pStyle w:val="Heading2"/>
        <w:rPr>
          <w:lang w:val="en-US"/>
        </w:rPr>
      </w:pPr>
      <w:r>
        <w:rPr>
          <w:lang w:val="en-US"/>
        </w:rPr>
        <w:t>Spanning</w:t>
      </w:r>
    </w:p>
    <w:p w:rsidR="00133BAF" w:rsidRDefault="00907B9E" w:rsidP="004A453B">
      <w:pPr>
        <w:tabs>
          <w:tab w:val="left" w:pos="709"/>
        </w:tabs>
        <w:spacing w:line="360" w:lineRule="auto"/>
        <w:jc w:val="both"/>
        <w:rPr>
          <w:lang w:val="en-US"/>
        </w:rPr>
      </w:pPr>
      <w:r>
        <w:rPr>
          <w:lang w:val="en-US"/>
        </w:rPr>
        <w:t xml:space="preserve">Jika kita memiliki tabel dengan data yang banyak dan layout yang rumit. Biasanya beerapa cell akan digabung untuk mempermudah dalam membaca data. Kita dapat mengabungkan </w:t>
      </w:r>
      <w:r>
        <w:rPr>
          <w:lang w:val="en-US"/>
        </w:rPr>
        <w:lastRenderedPageBreak/>
        <w:t>beberapa cell menggunakan atribut colspan dan divspan . misal colspan dengan nilai 2, artinya kita akan menggabungkan 2 cell secara horisontal. Sedangkan rowspan akan menggabungkan 2 baris cell secara vertikal</w:t>
      </w:r>
    </w:p>
    <w:p w:rsidR="00907B9E" w:rsidRPr="00907B9E" w:rsidRDefault="00907B9E" w:rsidP="00907B9E">
      <w:pPr>
        <w:tabs>
          <w:tab w:val="left" w:pos="709"/>
        </w:tabs>
        <w:spacing w:line="360" w:lineRule="auto"/>
        <w:jc w:val="both"/>
        <w:rPr>
          <w:lang w:val="en-US"/>
        </w:rPr>
      </w:pPr>
      <w:r w:rsidRPr="00907B9E">
        <w:rPr>
          <w:lang w:val="en-US"/>
        </w:rPr>
        <w:t>&lt;table&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ID&lt;/th&gt;&lt;th&gt;First Name&lt;/</w:t>
      </w:r>
    </w:p>
    <w:p w:rsidR="00907B9E" w:rsidRPr="00907B9E" w:rsidRDefault="00907B9E" w:rsidP="00907B9E">
      <w:pPr>
        <w:tabs>
          <w:tab w:val="left" w:pos="709"/>
        </w:tabs>
        <w:spacing w:line="360" w:lineRule="auto"/>
        <w:jc w:val="both"/>
        <w:rPr>
          <w:lang w:val="en-US"/>
        </w:rPr>
      </w:pPr>
      <w:r w:rsidRPr="00907B9E">
        <w:rPr>
          <w:lang w:val="en-US"/>
        </w:rPr>
        <w:t>th&gt;&lt;th&gt;M&lt;/th&gt;&lt;th&gt;T&lt;/</w:t>
      </w:r>
    </w:p>
    <w:p w:rsidR="00907B9E" w:rsidRPr="00907B9E" w:rsidRDefault="00907B9E" w:rsidP="00907B9E">
      <w:pPr>
        <w:tabs>
          <w:tab w:val="left" w:pos="709"/>
        </w:tabs>
        <w:spacing w:line="360" w:lineRule="auto"/>
        <w:jc w:val="both"/>
        <w:rPr>
          <w:lang w:val="en-US"/>
        </w:rPr>
      </w:pPr>
      <w:r w:rsidRPr="00907B9E">
        <w:rPr>
          <w:lang w:val="en-US"/>
        </w:rPr>
        <w:t>th&gt;&lt;th&gt;W&lt;/th&gt;&lt;th&gt;Th&lt;/</w:t>
      </w:r>
    </w:p>
    <w:p w:rsidR="00907B9E" w:rsidRPr="00907B9E" w:rsidRDefault="00907B9E" w:rsidP="00907B9E">
      <w:pPr>
        <w:tabs>
          <w:tab w:val="left" w:pos="709"/>
        </w:tabs>
        <w:spacing w:line="360" w:lineRule="auto"/>
        <w:jc w:val="both"/>
        <w:rPr>
          <w:lang w:val="en-US"/>
        </w:rPr>
      </w:pPr>
      <w:r w:rsidRPr="00907B9E">
        <w:rPr>
          <w:lang w:val="en-US"/>
        </w:rPr>
        <w:t>th&gt;&lt;th&gt;F&lt;/th&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1&lt;/th&gt;&lt;td&gt;John&lt;/td&gt;&lt;td</w:t>
      </w:r>
    </w:p>
    <w:p w:rsidR="00907B9E" w:rsidRPr="00907B9E" w:rsidRDefault="00907B9E" w:rsidP="00907B9E">
      <w:pPr>
        <w:tabs>
          <w:tab w:val="left" w:pos="709"/>
        </w:tabs>
        <w:spacing w:line="360" w:lineRule="auto"/>
        <w:jc w:val="both"/>
        <w:rPr>
          <w:lang w:val="en-US"/>
        </w:rPr>
      </w:pPr>
      <w:r w:rsidRPr="00907B9E">
        <w:rPr>
          <w:lang w:val="en-US"/>
        </w:rPr>
        <w:t>colspan =/2/&gt;work&lt;/</w:t>
      </w:r>
    </w:p>
    <w:p w:rsidR="00907B9E" w:rsidRPr="00907B9E" w:rsidRDefault="00907B9E" w:rsidP="00907B9E">
      <w:pPr>
        <w:tabs>
          <w:tab w:val="left" w:pos="709"/>
        </w:tabs>
        <w:spacing w:line="360" w:lineRule="auto"/>
        <w:jc w:val="both"/>
        <w:rPr>
          <w:lang w:val="en-US"/>
        </w:rPr>
      </w:pPr>
      <w:r w:rsidRPr="00907B9E">
        <w:rPr>
          <w:lang w:val="en-US"/>
        </w:rPr>
        <w:t>td&gt;&lt;td&gt;&lt;/td&gt;&lt;td</w:t>
      </w:r>
    </w:p>
    <w:p w:rsidR="00907B9E" w:rsidRPr="00907B9E" w:rsidRDefault="00907B9E" w:rsidP="00907B9E">
      <w:pPr>
        <w:tabs>
          <w:tab w:val="left" w:pos="709"/>
        </w:tabs>
        <w:spacing w:line="360" w:lineRule="auto"/>
        <w:jc w:val="both"/>
        <w:rPr>
          <w:lang w:val="en-US"/>
        </w:rPr>
      </w:pPr>
      <w:r w:rsidRPr="00907B9E">
        <w:rPr>
          <w:lang w:val="en-US"/>
        </w:rPr>
        <w:t>rowspan=/2/&gt;closed&lt;/</w:t>
      </w:r>
    </w:p>
    <w:p w:rsidR="00907B9E" w:rsidRPr="00907B9E" w:rsidRDefault="00907B9E" w:rsidP="00907B9E">
      <w:pPr>
        <w:tabs>
          <w:tab w:val="left" w:pos="709"/>
        </w:tabs>
        <w:spacing w:line="360" w:lineRule="auto"/>
        <w:jc w:val="both"/>
        <w:rPr>
          <w:lang w:val="en-US"/>
        </w:rPr>
      </w:pPr>
      <w:r w:rsidRPr="00907B9E">
        <w:rPr>
          <w:lang w:val="en-US"/>
        </w:rPr>
        <w:t>td&gt;&lt;td&gt;&lt;/td&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2&lt;/th&gt;&lt;td&gt;Jane&lt;/</w:t>
      </w:r>
    </w:p>
    <w:p w:rsidR="00907B9E" w:rsidRPr="00907B9E" w:rsidRDefault="00907B9E" w:rsidP="00907B9E">
      <w:pPr>
        <w:tabs>
          <w:tab w:val="left" w:pos="709"/>
        </w:tabs>
        <w:spacing w:line="360" w:lineRule="auto"/>
        <w:jc w:val="both"/>
        <w:rPr>
          <w:lang w:val="en-US"/>
        </w:rPr>
      </w:pPr>
      <w:r w:rsidRPr="00907B9E">
        <w:rPr>
          <w:lang w:val="en-US"/>
        </w:rPr>
        <w:t>td&gt;&lt;td&gt;&lt;/td&gt;&lt;td&gt;&lt;/</w:t>
      </w:r>
    </w:p>
    <w:p w:rsidR="00907B9E" w:rsidRPr="00907B9E" w:rsidRDefault="00907B9E" w:rsidP="00907B9E">
      <w:pPr>
        <w:tabs>
          <w:tab w:val="left" w:pos="709"/>
        </w:tabs>
        <w:spacing w:line="360" w:lineRule="auto"/>
        <w:jc w:val="both"/>
        <w:rPr>
          <w:lang w:val="en-US"/>
        </w:rPr>
      </w:pPr>
      <w:r w:rsidRPr="00907B9E">
        <w:rPr>
          <w:lang w:val="en-US"/>
        </w:rPr>
        <w:t>td&gt;&lt;td&gt;work&lt;/</w:t>
      </w:r>
    </w:p>
    <w:p w:rsidR="00907B9E" w:rsidRPr="00907B9E" w:rsidRDefault="00907B9E" w:rsidP="00907B9E">
      <w:pPr>
        <w:tabs>
          <w:tab w:val="left" w:pos="709"/>
        </w:tabs>
        <w:spacing w:line="360" w:lineRule="auto"/>
        <w:jc w:val="both"/>
        <w:rPr>
          <w:lang w:val="en-US"/>
        </w:rPr>
      </w:pPr>
      <w:r w:rsidRPr="00907B9E">
        <w:rPr>
          <w:lang w:val="en-US"/>
        </w:rPr>
        <w:t>td&gt;&lt;td&gt;work&lt;/td&gt;</w:t>
      </w:r>
    </w:p>
    <w:p w:rsidR="00907B9E" w:rsidRPr="00907B9E" w:rsidRDefault="00907B9E" w:rsidP="00907B9E">
      <w:pPr>
        <w:tabs>
          <w:tab w:val="left" w:pos="709"/>
        </w:tabs>
        <w:spacing w:line="360" w:lineRule="auto"/>
        <w:jc w:val="both"/>
        <w:rPr>
          <w:lang w:val="en-US"/>
        </w:rPr>
      </w:pPr>
      <w:r w:rsidRPr="00907B9E">
        <w:rPr>
          <w:lang w:val="en-US"/>
        </w:rPr>
        <w:lastRenderedPageBreak/>
        <w:t>&lt;/tr&gt;</w:t>
      </w:r>
    </w:p>
    <w:p w:rsidR="00907B9E" w:rsidRPr="00907B9E" w:rsidRDefault="00907B9E" w:rsidP="00907B9E">
      <w:pPr>
        <w:tabs>
          <w:tab w:val="left" w:pos="709"/>
        </w:tabs>
        <w:spacing w:line="360" w:lineRule="auto"/>
        <w:jc w:val="both"/>
        <w:rPr>
          <w:lang w:val="en-US"/>
        </w:rPr>
      </w:pPr>
      <w:r w:rsidRPr="00907B9E">
        <w:rPr>
          <w:lang w:val="en-US"/>
        </w:rPr>
        <w:t>&lt;/table&gt;</w:t>
      </w:r>
    </w:p>
    <w:p w:rsidR="00BB33E0" w:rsidRDefault="00907B9E" w:rsidP="00F446DD">
      <w:pPr>
        <w:tabs>
          <w:tab w:val="left" w:pos="709"/>
        </w:tabs>
        <w:spacing w:line="360" w:lineRule="auto"/>
        <w:jc w:val="both"/>
        <w:rPr>
          <w:lang w:val="en-US"/>
        </w:rPr>
      </w:pPr>
      <w:r>
        <w:rPr>
          <w:noProof/>
        </w:rPr>
        <w:drawing>
          <wp:inline distT="0" distB="0" distL="0" distR="0" wp14:anchorId="4C65BE0B" wp14:editId="756F4E6D">
            <wp:extent cx="3629025" cy="14859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29025" cy="1485900"/>
                    </a:xfrm>
                    <a:prstGeom prst="rect">
                      <a:avLst/>
                    </a:prstGeom>
                  </pic:spPr>
                </pic:pic>
              </a:graphicData>
            </a:graphic>
          </wp:inline>
        </w:drawing>
      </w:r>
    </w:p>
    <w:p w:rsidR="00907B9E" w:rsidRDefault="00907B9E" w:rsidP="00F446DD">
      <w:pPr>
        <w:tabs>
          <w:tab w:val="left" w:pos="709"/>
        </w:tabs>
        <w:spacing w:line="360" w:lineRule="auto"/>
        <w:jc w:val="both"/>
        <w:rPr>
          <w:lang w:val="en-US"/>
        </w:rPr>
      </w:pPr>
    </w:p>
    <w:p w:rsidR="00B671E1" w:rsidRDefault="00F56D7B" w:rsidP="00CC138E">
      <w:pPr>
        <w:pStyle w:val="Heading1"/>
        <w:rPr>
          <w:lang w:val="en-US"/>
        </w:rPr>
      </w:pPr>
      <w:r>
        <w:rPr>
          <w:lang w:val="en-US"/>
        </w:rPr>
        <w:t>Form</w:t>
      </w:r>
    </w:p>
    <w:p w:rsidR="00F56D7B" w:rsidRDefault="00130DCC" w:rsidP="00F446DD">
      <w:pPr>
        <w:tabs>
          <w:tab w:val="left" w:pos="709"/>
        </w:tabs>
        <w:spacing w:line="360" w:lineRule="auto"/>
        <w:jc w:val="both"/>
        <w:rPr>
          <w:lang w:val="en-US"/>
        </w:rPr>
      </w:pPr>
      <w:r>
        <w:rPr>
          <w:lang w:val="en-US"/>
        </w:rPr>
        <w:t xml:space="preserve">Form merupakan tempat dimana user berinteraksi dengan halaman web. user dapat menambah, mengganti, berinteraksi atau menghapus data pada sistem. Form merupakan elemen paling penting dalam proses interaksi dengan user dan disinilah tempat pengembang mendapatkan input dari user. </w:t>
      </w:r>
    </w:p>
    <w:p w:rsidR="00130DCC" w:rsidRDefault="00130DCC" w:rsidP="00F446DD">
      <w:pPr>
        <w:tabs>
          <w:tab w:val="left" w:pos="709"/>
        </w:tabs>
        <w:spacing w:line="360" w:lineRule="auto"/>
        <w:jc w:val="both"/>
        <w:rPr>
          <w:lang w:val="en-US"/>
        </w:rPr>
      </w:pPr>
      <w:r>
        <w:rPr>
          <w:lang w:val="en-US"/>
        </w:rPr>
        <w:t xml:space="preserve">Form memiliki banyak jenis dari form untuk username dan password, form yang memiliki dropdown list, checkbox dll. </w:t>
      </w:r>
      <w:r w:rsidR="00594DDD">
        <w:rPr>
          <w:lang w:val="en-US"/>
        </w:rPr>
        <w:t>Untuk membuat form, maka kita harus memberikan form suatu nama, id, action dan method. Contoh pembuatan form adalah seperti berikut</w:t>
      </w:r>
    </w:p>
    <w:p w:rsidR="00594DDD" w:rsidRDefault="00594DDD" w:rsidP="00F446DD">
      <w:pPr>
        <w:tabs>
          <w:tab w:val="left" w:pos="709"/>
        </w:tabs>
        <w:spacing w:line="360" w:lineRule="auto"/>
        <w:jc w:val="both"/>
        <w:rPr>
          <w:lang w:val="en-US"/>
        </w:rPr>
      </w:pPr>
      <w:r w:rsidRPr="00594DDD">
        <w:rPr>
          <w:lang w:val="en-US"/>
        </w:rPr>
        <w:t>&lt;form name="" id="" action="" method=""&gt;&lt;/form&gt;</w:t>
      </w:r>
    </w:p>
    <w:p w:rsidR="00594DDD" w:rsidRDefault="00594DDD" w:rsidP="00F446DD">
      <w:pPr>
        <w:tabs>
          <w:tab w:val="left" w:pos="709"/>
        </w:tabs>
        <w:spacing w:line="360" w:lineRule="auto"/>
        <w:jc w:val="both"/>
        <w:rPr>
          <w:lang w:val="en-US"/>
        </w:rPr>
      </w:pPr>
      <w:r>
        <w:rPr>
          <w:lang w:val="en-US"/>
        </w:rPr>
        <w:t>Nama dan id for merupakan identitas form tersebut dan akan kita gunakan untuk berinteraksi dengan CSS, javascript atau PHP. Action merupakan halaman tujuan dari data yang akan user kirim setelah mereka klik tombol submit. Sedangkan method adalah cara form tersebut mengirim data. Method dibagi menjadi GET dan POST</w:t>
      </w:r>
    </w:p>
    <w:p w:rsidR="00594DDD" w:rsidRDefault="00594DDD" w:rsidP="00CC138E">
      <w:pPr>
        <w:pStyle w:val="Heading2"/>
        <w:rPr>
          <w:lang w:val="en-US"/>
        </w:rPr>
      </w:pPr>
      <w:r>
        <w:rPr>
          <w:lang w:val="en-US"/>
        </w:rPr>
        <w:t>GET</w:t>
      </w:r>
    </w:p>
    <w:p w:rsidR="00594DDD" w:rsidRDefault="00594DDD" w:rsidP="00F446DD">
      <w:pPr>
        <w:tabs>
          <w:tab w:val="left" w:pos="709"/>
        </w:tabs>
        <w:spacing w:line="360" w:lineRule="auto"/>
        <w:jc w:val="both"/>
        <w:rPr>
          <w:lang w:val="en-US"/>
        </w:rPr>
      </w:pPr>
      <w:r>
        <w:rPr>
          <w:lang w:val="en-US"/>
        </w:rPr>
        <w:t xml:space="preserve">Mengirim data menggunakan get akan </w:t>
      </w:r>
      <w:r w:rsidR="00DD15DC">
        <w:rPr>
          <w:lang w:val="en-US"/>
        </w:rPr>
        <w:t xml:space="preserve">menampilkan semua data yang dikirim pada address bar di browser. Ini akan membuat alamat URI menjadi panjang sesuai data yang dikirim oleh form tersebut. Keuntungan menggunakan metode GET adalah halaman tujuan pengiriman form dapat dibookmark sehingga memudahkan user ketika ingin mengulangi mengisi form. </w:t>
      </w:r>
      <w:r w:rsidR="00DD15DC">
        <w:rPr>
          <w:lang w:val="en-US"/>
        </w:rPr>
        <w:lastRenderedPageBreak/>
        <w:t>Sedangkan kelemahannya adalah ketika data yang dikirim merupakan data sensitif seperti password atau data yang dikirim merupakan informasi yang sangat panjang sehingga akan membuat browser menjadi lambat.</w:t>
      </w:r>
    </w:p>
    <w:p w:rsidR="00DD15DC" w:rsidRDefault="00DD15DC" w:rsidP="00CC138E">
      <w:pPr>
        <w:pStyle w:val="Heading2"/>
        <w:rPr>
          <w:lang w:val="en-US"/>
        </w:rPr>
      </w:pPr>
      <w:r>
        <w:rPr>
          <w:lang w:val="en-US"/>
        </w:rPr>
        <w:t>POST</w:t>
      </w:r>
    </w:p>
    <w:p w:rsidR="00DD15DC" w:rsidRDefault="00DD15DC" w:rsidP="00F446DD">
      <w:pPr>
        <w:tabs>
          <w:tab w:val="left" w:pos="709"/>
        </w:tabs>
        <w:spacing w:line="360" w:lineRule="auto"/>
        <w:jc w:val="both"/>
        <w:rPr>
          <w:lang w:val="en-US"/>
        </w:rPr>
      </w:pPr>
      <w:r>
        <w:rPr>
          <w:lang w:val="en-US"/>
        </w:rPr>
        <w:t>Berkebalikan dengan GET, data yang dikirim menggunakan metode post akan dilakukan di background sehingga user tidak akan melihat perpindahan data. Metode POST digunakan ketika data yang dikirim merupakan data sensitif atau rahasia</w:t>
      </w:r>
    </w:p>
    <w:p w:rsidR="00DD15DC" w:rsidRDefault="00DD15DC" w:rsidP="00CC138E">
      <w:pPr>
        <w:pStyle w:val="Heading2"/>
        <w:rPr>
          <w:lang w:val="en-US"/>
        </w:rPr>
      </w:pPr>
      <w:bookmarkStart w:id="0" w:name="_GoBack"/>
      <w:r>
        <w:rPr>
          <w:lang w:val="en-US"/>
        </w:rPr>
        <w:t>Form Fields</w:t>
      </w:r>
    </w:p>
    <w:bookmarkEnd w:id="0"/>
    <w:p w:rsidR="00DD15DC" w:rsidRDefault="00DD15DC" w:rsidP="00F446DD">
      <w:pPr>
        <w:tabs>
          <w:tab w:val="left" w:pos="709"/>
        </w:tabs>
        <w:spacing w:line="360" w:lineRule="auto"/>
        <w:jc w:val="both"/>
        <w:rPr>
          <w:lang w:val="en-US"/>
        </w:rPr>
      </w:pPr>
      <w:r>
        <w:rPr>
          <w:lang w:val="en-US"/>
        </w:rPr>
        <w:t>Ketika suatu halaman website yang memiliki form tampil, biasanya kursor secara otomatis akan berpindah ke form pertama yang harus diisi. Fungsi ini dinamana autofo</w:t>
      </w:r>
      <w:r w:rsidR="0020318B">
        <w:rPr>
          <w:lang w:val="en-US"/>
        </w:rPr>
        <w:t>cus. Untuk menggunakan fungsi ini maka tambahkan atribut autofocus pada form. Kita juga dapat menambahkan beberapa kata sebagai panduan untuk mengisi form. Gunakan atribut placeholder untuk menggunakan fungsi ini.</w:t>
      </w:r>
    </w:p>
    <w:p w:rsidR="0020318B" w:rsidRPr="0020318B" w:rsidRDefault="0020318B" w:rsidP="0020318B">
      <w:pPr>
        <w:tabs>
          <w:tab w:val="left" w:pos="709"/>
        </w:tabs>
        <w:spacing w:line="360" w:lineRule="auto"/>
        <w:jc w:val="both"/>
        <w:rPr>
          <w:lang w:val="en-US"/>
        </w:rPr>
      </w:pPr>
      <w:r w:rsidRPr="0020318B">
        <w:rPr>
          <w:lang w:val="en-US"/>
        </w:rPr>
        <w:t>&lt;form name="" id="" action="" method=""&gt;</w:t>
      </w:r>
    </w:p>
    <w:p w:rsidR="0020318B" w:rsidRPr="0020318B" w:rsidRDefault="0020318B" w:rsidP="0020318B">
      <w:pPr>
        <w:tabs>
          <w:tab w:val="left" w:pos="709"/>
        </w:tabs>
        <w:spacing w:line="360" w:lineRule="auto"/>
        <w:jc w:val="both"/>
        <w:rPr>
          <w:lang w:val="en-US"/>
        </w:rPr>
      </w:pPr>
      <w:r w:rsidRPr="0020318B">
        <w:rPr>
          <w:lang w:val="en-US"/>
        </w:rPr>
        <w:t>&lt;input type="text" placeholder="Your First Name" autofocus</w:t>
      </w:r>
    </w:p>
    <w:p w:rsidR="0020318B" w:rsidRPr="0020318B" w:rsidRDefault="0020318B" w:rsidP="0020318B">
      <w:pPr>
        <w:tabs>
          <w:tab w:val="left" w:pos="709"/>
        </w:tabs>
        <w:spacing w:line="360" w:lineRule="auto"/>
        <w:jc w:val="both"/>
        <w:rPr>
          <w:lang w:val="en-US"/>
        </w:rPr>
      </w:pPr>
      <w:r w:rsidRPr="0020318B">
        <w:rPr>
          <w:lang w:val="en-US"/>
        </w:rPr>
        <w:t>name="name" /&gt;</w:t>
      </w:r>
    </w:p>
    <w:p w:rsidR="0020318B" w:rsidRDefault="0020318B" w:rsidP="0020318B">
      <w:pPr>
        <w:tabs>
          <w:tab w:val="left" w:pos="709"/>
        </w:tabs>
        <w:spacing w:line="360" w:lineRule="auto"/>
        <w:jc w:val="both"/>
        <w:rPr>
          <w:lang w:val="en-US"/>
        </w:rPr>
      </w:pPr>
      <w:r w:rsidRPr="0020318B">
        <w:rPr>
          <w:lang w:val="en-US"/>
        </w:rPr>
        <w:t>&lt;/form&gt;</w:t>
      </w:r>
    </w:p>
    <w:p w:rsidR="0020318B" w:rsidRDefault="0020318B" w:rsidP="0020318B">
      <w:pPr>
        <w:tabs>
          <w:tab w:val="left" w:pos="709"/>
        </w:tabs>
        <w:spacing w:line="360" w:lineRule="auto"/>
        <w:jc w:val="both"/>
        <w:rPr>
          <w:lang w:val="en-US"/>
        </w:rPr>
      </w:pPr>
      <w:r>
        <w:rPr>
          <w:lang w:val="en-US"/>
        </w:rPr>
        <w:t>HTML5 memberikan beberapa tambahan atribut untuk memudahkan pengembang dalam melakukan validasi input. Biasanya input akan divalidasi setelah data dikirim ke server jika menggunakan PHP, atau validasi secara client side  menggunakan javascript. Namun HTML5 mulai menambah beberapa atribut sehingga akan menambah kemudahan dalam melakukan validasi.</w:t>
      </w:r>
      <w:r w:rsidR="003C3DFD">
        <w:rPr>
          <w:lang w:val="en-US"/>
        </w:rPr>
        <w:t xml:space="preserve"> Contohnya:</w:t>
      </w:r>
    </w:p>
    <w:p w:rsidR="003C3DFD" w:rsidRDefault="003C3DFD" w:rsidP="0020318B">
      <w:pPr>
        <w:tabs>
          <w:tab w:val="left" w:pos="709"/>
        </w:tabs>
        <w:spacing w:line="360" w:lineRule="auto"/>
        <w:jc w:val="both"/>
        <w:rPr>
          <w:lang w:val="en-US"/>
        </w:rPr>
      </w:pPr>
      <w:r w:rsidRPr="003C3DFD">
        <w:rPr>
          <w:lang w:val="en-US"/>
        </w:rPr>
        <w:t>&lt;input type="email"</w:t>
      </w:r>
      <w:r>
        <w:rPr>
          <w:lang w:val="en-US"/>
        </w:rPr>
        <w:t>&gt;</w:t>
      </w:r>
    </w:p>
    <w:p w:rsidR="003C3DFD" w:rsidRDefault="003C3DFD" w:rsidP="0020318B">
      <w:pPr>
        <w:tabs>
          <w:tab w:val="left" w:pos="709"/>
        </w:tabs>
        <w:spacing w:line="360" w:lineRule="auto"/>
        <w:jc w:val="both"/>
        <w:rPr>
          <w:lang w:val="en-US"/>
        </w:rPr>
      </w:pPr>
      <w:r>
        <w:rPr>
          <w:lang w:val="en-US"/>
        </w:rPr>
        <w:t>Input ini akan memastikan bahwa benar-benar suatu alamat email yang diinput oleh user.</w:t>
      </w:r>
    </w:p>
    <w:p w:rsidR="003C3DFD" w:rsidRDefault="003C3DFD" w:rsidP="003C3DFD">
      <w:pPr>
        <w:tabs>
          <w:tab w:val="left" w:pos="709"/>
        </w:tabs>
        <w:spacing w:line="360" w:lineRule="auto"/>
        <w:jc w:val="both"/>
        <w:rPr>
          <w:lang w:val="en-US"/>
        </w:rPr>
      </w:pPr>
      <w:r w:rsidRPr="003C3DFD">
        <w:rPr>
          <w:lang w:val="en-US"/>
        </w:rPr>
        <w:t>&lt;input type="</w:t>
      </w:r>
      <w:r>
        <w:rPr>
          <w:lang w:val="en-US"/>
        </w:rPr>
        <w:t>password</w:t>
      </w:r>
      <w:r w:rsidRPr="003C3DFD">
        <w:rPr>
          <w:lang w:val="en-US"/>
        </w:rPr>
        <w:t>"</w:t>
      </w:r>
      <w:r>
        <w:rPr>
          <w:lang w:val="en-US"/>
        </w:rPr>
        <w:t>&gt;</w:t>
      </w:r>
    </w:p>
    <w:p w:rsidR="003C3DFD" w:rsidRDefault="003C3DFD" w:rsidP="003C3DFD">
      <w:pPr>
        <w:tabs>
          <w:tab w:val="left" w:pos="709"/>
        </w:tabs>
        <w:spacing w:line="360" w:lineRule="auto"/>
        <w:jc w:val="both"/>
        <w:rPr>
          <w:lang w:val="en-US"/>
        </w:rPr>
      </w:pPr>
      <w:r>
        <w:rPr>
          <w:lang w:val="en-US"/>
        </w:rPr>
        <w:lastRenderedPageBreak/>
        <w:t>Input ini mengganti tampilan input menjadi lingkaran kecil sehingga menambah privacy user ketika mengetik password.</w:t>
      </w:r>
    </w:p>
    <w:p w:rsidR="003C3DFD" w:rsidRDefault="00DB2035" w:rsidP="003C3DFD">
      <w:pPr>
        <w:tabs>
          <w:tab w:val="left" w:pos="709"/>
        </w:tabs>
        <w:spacing w:line="360" w:lineRule="auto"/>
        <w:jc w:val="both"/>
        <w:rPr>
          <w:lang w:val="en-US"/>
        </w:rPr>
      </w:pPr>
      <w:r>
        <w:rPr>
          <w:lang w:val="en-US"/>
        </w:rPr>
        <w:t>Kita juga dapat membuat input yang memiliki limit ke user</w:t>
      </w:r>
    </w:p>
    <w:p w:rsidR="00DB2035" w:rsidRDefault="00DB2035" w:rsidP="003C3DFD">
      <w:pPr>
        <w:tabs>
          <w:tab w:val="left" w:pos="709"/>
        </w:tabs>
        <w:spacing w:line="360" w:lineRule="auto"/>
        <w:jc w:val="both"/>
        <w:rPr>
          <w:lang w:val="en-US"/>
        </w:rPr>
      </w:pPr>
      <w:r w:rsidRPr="00DB2035">
        <w:rPr>
          <w:lang w:val="en-US"/>
        </w:rPr>
        <w:t>&lt;input type="number" min="10" max="50" step="5" value="30"&gt;</w:t>
      </w:r>
    </w:p>
    <w:p w:rsidR="00DB2035" w:rsidRDefault="00DB2035" w:rsidP="003C3DFD">
      <w:pPr>
        <w:tabs>
          <w:tab w:val="left" w:pos="709"/>
        </w:tabs>
        <w:spacing w:line="360" w:lineRule="auto"/>
        <w:jc w:val="both"/>
        <w:rPr>
          <w:lang w:val="en-US"/>
        </w:rPr>
      </w:pPr>
      <w:r>
        <w:rPr>
          <w:lang w:val="en-US"/>
        </w:rPr>
        <w:t xml:space="preserve">Sejak HTML5 juga diperkenalkan input calendar dan waktu. </w:t>
      </w:r>
    </w:p>
    <w:p w:rsidR="00B74613" w:rsidRPr="00B74613" w:rsidRDefault="00B74613" w:rsidP="00B74613">
      <w:pPr>
        <w:tabs>
          <w:tab w:val="left" w:pos="709"/>
        </w:tabs>
        <w:spacing w:line="360" w:lineRule="auto"/>
        <w:jc w:val="both"/>
        <w:rPr>
          <w:lang w:val="en-US"/>
        </w:rPr>
      </w:pPr>
      <w:r w:rsidRPr="00B74613">
        <w:rPr>
          <w:lang w:val="en-US"/>
        </w:rPr>
        <w:t>Calendar options:</w:t>
      </w:r>
    </w:p>
    <w:p w:rsidR="00B74613" w:rsidRPr="00B74613" w:rsidRDefault="00B74613" w:rsidP="00B74613">
      <w:pPr>
        <w:tabs>
          <w:tab w:val="left" w:pos="709"/>
        </w:tabs>
        <w:spacing w:line="360" w:lineRule="auto"/>
        <w:jc w:val="both"/>
        <w:rPr>
          <w:lang w:val="en-US"/>
        </w:rPr>
      </w:pPr>
      <w:r w:rsidRPr="00B74613">
        <w:rPr>
          <w:lang w:val="en-US"/>
        </w:rPr>
        <w:t>&lt;input type="date" name="date"/&gt;</w:t>
      </w:r>
    </w:p>
    <w:p w:rsidR="00B74613" w:rsidRPr="00B74613" w:rsidRDefault="00B74613" w:rsidP="00B74613">
      <w:pPr>
        <w:tabs>
          <w:tab w:val="left" w:pos="709"/>
        </w:tabs>
        <w:spacing w:line="360" w:lineRule="auto"/>
        <w:jc w:val="both"/>
        <w:rPr>
          <w:lang w:val="en-US"/>
        </w:rPr>
      </w:pPr>
      <w:r w:rsidRPr="00B74613">
        <w:rPr>
          <w:lang w:val="en-US"/>
        </w:rPr>
        <w:t>&lt;input type="week" name="week"/&gt;</w:t>
      </w:r>
    </w:p>
    <w:p w:rsidR="00B74613" w:rsidRPr="00B74613" w:rsidRDefault="00B74613" w:rsidP="00B74613">
      <w:pPr>
        <w:tabs>
          <w:tab w:val="left" w:pos="709"/>
        </w:tabs>
        <w:spacing w:line="360" w:lineRule="auto"/>
        <w:jc w:val="both"/>
        <w:rPr>
          <w:lang w:val="en-US"/>
        </w:rPr>
      </w:pPr>
      <w:r w:rsidRPr="00B74613">
        <w:rPr>
          <w:lang w:val="en-US"/>
        </w:rPr>
        <w:t>&lt;input type="month" name="month"/&gt;</w:t>
      </w:r>
    </w:p>
    <w:p w:rsidR="00B74613" w:rsidRPr="00B74613" w:rsidRDefault="00B74613" w:rsidP="00B74613">
      <w:pPr>
        <w:tabs>
          <w:tab w:val="left" w:pos="709"/>
        </w:tabs>
        <w:spacing w:line="360" w:lineRule="auto"/>
        <w:jc w:val="both"/>
        <w:rPr>
          <w:lang w:val="en-US"/>
        </w:rPr>
      </w:pPr>
      <w:r w:rsidRPr="00B74613">
        <w:rPr>
          <w:lang w:val="en-US"/>
        </w:rPr>
        <w:t>Time Options:</w:t>
      </w:r>
    </w:p>
    <w:p w:rsidR="00B74613" w:rsidRPr="00B74613" w:rsidRDefault="00B74613" w:rsidP="00B74613">
      <w:pPr>
        <w:tabs>
          <w:tab w:val="left" w:pos="709"/>
        </w:tabs>
        <w:spacing w:line="360" w:lineRule="auto"/>
        <w:jc w:val="both"/>
        <w:rPr>
          <w:lang w:val="en-US"/>
        </w:rPr>
      </w:pPr>
      <w:r w:rsidRPr="00B74613">
        <w:rPr>
          <w:lang w:val="en-US"/>
        </w:rPr>
        <w:t>&lt;input type="time" name="time"/&gt;</w:t>
      </w:r>
    </w:p>
    <w:p w:rsidR="00B74613" w:rsidRPr="00B74613" w:rsidRDefault="00B74613" w:rsidP="00B74613">
      <w:pPr>
        <w:tabs>
          <w:tab w:val="left" w:pos="709"/>
        </w:tabs>
        <w:spacing w:line="360" w:lineRule="auto"/>
        <w:jc w:val="both"/>
        <w:rPr>
          <w:lang w:val="en-US"/>
        </w:rPr>
      </w:pPr>
      <w:r w:rsidRPr="00B74613">
        <w:rPr>
          <w:lang w:val="en-US"/>
        </w:rPr>
        <w:t>&lt;input type="datetime" name="dateTime"/&gt;</w:t>
      </w:r>
    </w:p>
    <w:p w:rsidR="00B74613" w:rsidRDefault="00B74613" w:rsidP="00B74613">
      <w:pPr>
        <w:tabs>
          <w:tab w:val="left" w:pos="709"/>
        </w:tabs>
        <w:spacing w:line="360" w:lineRule="auto"/>
        <w:jc w:val="both"/>
        <w:rPr>
          <w:lang w:val="en-US"/>
        </w:rPr>
      </w:pPr>
      <w:r w:rsidRPr="00B74613">
        <w:rPr>
          <w:lang w:val="en-US"/>
        </w:rPr>
        <w:t>&lt;input type="datetime-local" name="localDateTime"/&gt;</w:t>
      </w:r>
    </w:p>
    <w:p w:rsidR="00B74613" w:rsidRDefault="006714AE" w:rsidP="00B74613">
      <w:pPr>
        <w:tabs>
          <w:tab w:val="left" w:pos="709"/>
        </w:tabs>
        <w:spacing w:line="360" w:lineRule="auto"/>
        <w:jc w:val="both"/>
        <w:rPr>
          <w:lang w:val="en-US"/>
        </w:rPr>
      </w:pPr>
      <w:r>
        <w:rPr>
          <w:lang w:val="en-US"/>
        </w:rPr>
        <w:t>Media Support</w:t>
      </w:r>
    </w:p>
    <w:p w:rsidR="006714AE" w:rsidRDefault="006714AE" w:rsidP="00B74613">
      <w:pPr>
        <w:tabs>
          <w:tab w:val="left" w:pos="709"/>
        </w:tabs>
        <w:spacing w:line="360" w:lineRule="auto"/>
        <w:jc w:val="both"/>
        <w:rPr>
          <w:lang w:val="en-US"/>
        </w:rPr>
      </w:pPr>
      <w:r>
        <w:rPr>
          <w:lang w:val="en-US"/>
        </w:rPr>
        <w:t>Video</w:t>
      </w:r>
    </w:p>
    <w:p w:rsidR="003C3DFD" w:rsidRDefault="003C3DFD" w:rsidP="0020318B">
      <w:pPr>
        <w:tabs>
          <w:tab w:val="left" w:pos="709"/>
        </w:tabs>
        <w:spacing w:line="360" w:lineRule="auto"/>
        <w:jc w:val="both"/>
        <w:rPr>
          <w:lang w:val="en-US"/>
        </w:rPr>
      </w:pPr>
    </w:p>
    <w:p w:rsidR="003C3DFD" w:rsidRDefault="003C3DFD" w:rsidP="0020318B">
      <w:pPr>
        <w:tabs>
          <w:tab w:val="left" w:pos="709"/>
        </w:tabs>
        <w:spacing w:line="360" w:lineRule="auto"/>
        <w:jc w:val="both"/>
        <w:rPr>
          <w:lang w:val="en-US"/>
        </w:rPr>
      </w:pPr>
    </w:p>
    <w:sectPr w:rsidR="003C3DFD" w:rsidSect="00CC21D7">
      <w:footerReference w:type="default" r:id="rId35"/>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501C" w:rsidRDefault="00EA501C" w:rsidP="00A47C7A">
      <w:pPr>
        <w:spacing w:after="0" w:line="240" w:lineRule="auto"/>
      </w:pPr>
      <w:r>
        <w:separator/>
      </w:r>
    </w:p>
  </w:endnote>
  <w:endnote w:type="continuationSeparator" w:id="0">
    <w:p w:rsidR="00EA501C" w:rsidRDefault="00EA501C" w:rsidP="00A4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415393"/>
      <w:docPartObj>
        <w:docPartGallery w:val="Page Numbers (Bottom of Page)"/>
        <w:docPartUnique/>
      </w:docPartObj>
    </w:sdtPr>
    <w:sdtContent>
      <w:p w:rsidR="00DB2035" w:rsidRDefault="00DB2035">
        <w:pPr>
          <w:pStyle w:val="Footer"/>
          <w:jc w:val="center"/>
        </w:pPr>
        <w:r>
          <w:fldChar w:fldCharType="begin"/>
        </w:r>
        <w:r>
          <w:instrText>PAGE   \* MERGEFORMAT</w:instrText>
        </w:r>
        <w:r>
          <w:fldChar w:fldCharType="separate"/>
        </w:r>
        <w:r>
          <w:t>2</w:t>
        </w:r>
        <w:r>
          <w:fldChar w:fldCharType="end"/>
        </w:r>
      </w:p>
    </w:sdtContent>
  </w:sdt>
  <w:p w:rsidR="00DB2035" w:rsidRDefault="00DB2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501C" w:rsidRDefault="00EA501C" w:rsidP="00A47C7A">
      <w:pPr>
        <w:spacing w:after="0" w:line="240" w:lineRule="auto"/>
      </w:pPr>
      <w:r>
        <w:separator/>
      </w:r>
    </w:p>
  </w:footnote>
  <w:footnote w:type="continuationSeparator" w:id="0">
    <w:p w:rsidR="00EA501C" w:rsidRDefault="00EA501C" w:rsidP="00A4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93913A6"/>
    <w:multiLevelType w:val="multilevel"/>
    <w:tmpl w:val="DFCAE1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D6F2D"/>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45C43E22"/>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9"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1"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21"/>
  </w:num>
  <w:num w:numId="2">
    <w:abstractNumId w:val="3"/>
  </w:num>
  <w:num w:numId="3">
    <w:abstractNumId w:val="4"/>
  </w:num>
  <w:num w:numId="4">
    <w:abstractNumId w:val="16"/>
  </w:num>
  <w:num w:numId="5">
    <w:abstractNumId w:val="19"/>
  </w:num>
  <w:num w:numId="6">
    <w:abstractNumId w:val="12"/>
  </w:num>
  <w:num w:numId="7">
    <w:abstractNumId w:val="10"/>
  </w:num>
  <w:num w:numId="8">
    <w:abstractNumId w:val="18"/>
  </w:num>
  <w:num w:numId="9">
    <w:abstractNumId w:val="20"/>
  </w:num>
  <w:num w:numId="10">
    <w:abstractNumId w:val="17"/>
  </w:num>
  <w:num w:numId="11">
    <w:abstractNumId w:val="14"/>
  </w:num>
  <w:num w:numId="12">
    <w:abstractNumId w:val="13"/>
  </w:num>
  <w:num w:numId="13">
    <w:abstractNumId w:val="1"/>
  </w:num>
  <w:num w:numId="14">
    <w:abstractNumId w:val="5"/>
  </w:num>
  <w:num w:numId="15">
    <w:abstractNumId w:val="22"/>
  </w:num>
  <w:num w:numId="16">
    <w:abstractNumId w:val="7"/>
  </w:num>
  <w:num w:numId="17">
    <w:abstractNumId w:val="6"/>
  </w:num>
  <w:num w:numId="18">
    <w:abstractNumId w:val="11"/>
  </w:num>
  <w:num w:numId="19">
    <w:abstractNumId w:val="9"/>
  </w:num>
  <w:num w:numId="20">
    <w:abstractNumId w:val="0"/>
  </w:num>
  <w:num w:numId="21">
    <w:abstractNumId w:val="8"/>
  </w:num>
  <w:num w:numId="22">
    <w:abstractNumId w:val="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qgUAYdL4MSwAAAA="/>
  </w:docVars>
  <w:rsids>
    <w:rsidRoot w:val="00CC21D7"/>
    <w:rsid w:val="00003620"/>
    <w:rsid w:val="000067CE"/>
    <w:rsid w:val="00007597"/>
    <w:rsid w:val="000162CC"/>
    <w:rsid w:val="000171CD"/>
    <w:rsid w:val="000223B7"/>
    <w:rsid w:val="00024F2B"/>
    <w:rsid w:val="00031D7B"/>
    <w:rsid w:val="00067C9D"/>
    <w:rsid w:val="000E23AD"/>
    <w:rsid w:val="00101664"/>
    <w:rsid w:val="00130DCC"/>
    <w:rsid w:val="00133BAF"/>
    <w:rsid w:val="00141226"/>
    <w:rsid w:val="0014502D"/>
    <w:rsid w:val="0017231F"/>
    <w:rsid w:val="001A5B78"/>
    <w:rsid w:val="001B2DA3"/>
    <w:rsid w:val="001B395E"/>
    <w:rsid w:val="001B6F57"/>
    <w:rsid w:val="001D0CC7"/>
    <w:rsid w:val="001D1801"/>
    <w:rsid w:val="001F0D12"/>
    <w:rsid w:val="001F3EA1"/>
    <w:rsid w:val="001F4628"/>
    <w:rsid w:val="0020318B"/>
    <w:rsid w:val="00205065"/>
    <w:rsid w:val="002147CF"/>
    <w:rsid w:val="002462A0"/>
    <w:rsid w:val="00287141"/>
    <w:rsid w:val="0029373F"/>
    <w:rsid w:val="002C07D6"/>
    <w:rsid w:val="002C1DB1"/>
    <w:rsid w:val="002C6067"/>
    <w:rsid w:val="002C7A72"/>
    <w:rsid w:val="002D6BB5"/>
    <w:rsid w:val="002E32F3"/>
    <w:rsid w:val="002E4080"/>
    <w:rsid w:val="00301B56"/>
    <w:rsid w:val="00324A5E"/>
    <w:rsid w:val="003270D3"/>
    <w:rsid w:val="003319A8"/>
    <w:rsid w:val="003456A1"/>
    <w:rsid w:val="003519A0"/>
    <w:rsid w:val="00352366"/>
    <w:rsid w:val="0037268E"/>
    <w:rsid w:val="003956C7"/>
    <w:rsid w:val="003A50F3"/>
    <w:rsid w:val="003B2F90"/>
    <w:rsid w:val="003C3DFD"/>
    <w:rsid w:val="003D1B52"/>
    <w:rsid w:val="00414712"/>
    <w:rsid w:val="004223F4"/>
    <w:rsid w:val="00423A37"/>
    <w:rsid w:val="004256BA"/>
    <w:rsid w:val="00440C4F"/>
    <w:rsid w:val="00446396"/>
    <w:rsid w:val="00451E58"/>
    <w:rsid w:val="00452480"/>
    <w:rsid w:val="00465A6E"/>
    <w:rsid w:val="00471897"/>
    <w:rsid w:val="0049413F"/>
    <w:rsid w:val="004948B9"/>
    <w:rsid w:val="004A453B"/>
    <w:rsid w:val="004A6202"/>
    <w:rsid w:val="004B30A0"/>
    <w:rsid w:val="004E2BA6"/>
    <w:rsid w:val="004E52B6"/>
    <w:rsid w:val="004F1214"/>
    <w:rsid w:val="0050273A"/>
    <w:rsid w:val="005048AA"/>
    <w:rsid w:val="00506F2D"/>
    <w:rsid w:val="00510ED9"/>
    <w:rsid w:val="005202AE"/>
    <w:rsid w:val="00524F0D"/>
    <w:rsid w:val="00550131"/>
    <w:rsid w:val="0059158D"/>
    <w:rsid w:val="00594DDD"/>
    <w:rsid w:val="005A46CE"/>
    <w:rsid w:val="005A612B"/>
    <w:rsid w:val="005C367F"/>
    <w:rsid w:val="005C7FFB"/>
    <w:rsid w:val="005E2B64"/>
    <w:rsid w:val="005E68C9"/>
    <w:rsid w:val="005F437C"/>
    <w:rsid w:val="005F6546"/>
    <w:rsid w:val="00614196"/>
    <w:rsid w:val="006272BA"/>
    <w:rsid w:val="00654C3B"/>
    <w:rsid w:val="00655822"/>
    <w:rsid w:val="006714AE"/>
    <w:rsid w:val="00672906"/>
    <w:rsid w:val="00675DC0"/>
    <w:rsid w:val="00683050"/>
    <w:rsid w:val="006853FF"/>
    <w:rsid w:val="00690FD9"/>
    <w:rsid w:val="0069346D"/>
    <w:rsid w:val="006B4E50"/>
    <w:rsid w:val="006D0EFB"/>
    <w:rsid w:val="006F5E3F"/>
    <w:rsid w:val="007072E9"/>
    <w:rsid w:val="0071000F"/>
    <w:rsid w:val="00716F39"/>
    <w:rsid w:val="007257B2"/>
    <w:rsid w:val="00743720"/>
    <w:rsid w:val="0075571E"/>
    <w:rsid w:val="00755F98"/>
    <w:rsid w:val="00766339"/>
    <w:rsid w:val="00774338"/>
    <w:rsid w:val="007865AF"/>
    <w:rsid w:val="00791434"/>
    <w:rsid w:val="007956B9"/>
    <w:rsid w:val="007A16C1"/>
    <w:rsid w:val="007C3DC9"/>
    <w:rsid w:val="007F0257"/>
    <w:rsid w:val="00807A86"/>
    <w:rsid w:val="00813E2E"/>
    <w:rsid w:val="008145F6"/>
    <w:rsid w:val="00817CC2"/>
    <w:rsid w:val="00866497"/>
    <w:rsid w:val="00891E2D"/>
    <w:rsid w:val="008C26A0"/>
    <w:rsid w:val="008C2D5C"/>
    <w:rsid w:val="008D4EE0"/>
    <w:rsid w:val="008E7D66"/>
    <w:rsid w:val="00907671"/>
    <w:rsid w:val="00907B9E"/>
    <w:rsid w:val="00914DD9"/>
    <w:rsid w:val="00940355"/>
    <w:rsid w:val="00942885"/>
    <w:rsid w:val="00943209"/>
    <w:rsid w:val="00960033"/>
    <w:rsid w:val="00970463"/>
    <w:rsid w:val="00994D9B"/>
    <w:rsid w:val="009967E8"/>
    <w:rsid w:val="009973C8"/>
    <w:rsid w:val="009A612F"/>
    <w:rsid w:val="009A68F8"/>
    <w:rsid w:val="009A7BEB"/>
    <w:rsid w:val="009B3E64"/>
    <w:rsid w:val="009C4DBB"/>
    <w:rsid w:val="009C5797"/>
    <w:rsid w:val="009E1DEE"/>
    <w:rsid w:val="009E40C5"/>
    <w:rsid w:val="00A1638C"/>
    <w:rsid w:val="00A3412E"/>
    <w:rsid w:val="00A47C7A"/>
    <w:rsid w:val="00A6585E"/>
    <w:rsid w:val="00A67DDA"/>
    <w:rsid w:val="00A82E58"/>
    <w:rsid w:val="00AD02B4"/>
    <w:rsid w:val="00AD099F"/>
    <w:rsid w:val="00AD0ABE"/>
    <w:rsid w:val="00AD47DB"/>
    <w:rsid w:val="00AE198B"/>
    <w:rsid w:val="00AE1EC6"/>
    <w:rsid w:val="00AF7362"/>
    <w:rsid w:val="00AF7C92"/>
    <w:rsid w:val="00B119EF"/>
    <w:rsid w:val="00B1440D"/>
    <w:rsid w:val="00B443AB"/>
    <w:rsid w:val="00B549C0"/>
    <w:rsid w:val="00B671E1"/>
    <w:rsid w:val="00B74613"/>
    <w:rsid w:val="00B76A4B"/>
    <w:rsid w:val="00B8213B"/>
    <w:rsid w:val="00B82BB7"/>
    <w:rsid w:val="00B8327F"/>
    <w:rsid w:val="00B83D54"/>
    <w:rsid w:val="00B84D05"/>
    <w:rsid w:val="00BA658D"/>
    <w:rsid w:val="00BB33E0"/>
    <w:rsid w:val="00BC6251"/>
    <w:rsid w:val="00BD2B47"/>
    <w:rsid w:val="00C10609"/>
    <w:rsid w:val="00C211DF"/>
    <w:rsid w:val="00C22853"/>
    <w:rsid w:val="00C2740D"/>
    <w:rsid w:val="00C360F4"/>
    <w:rsid w:val="00C40F2E"/>
    <w:rsid w:val="00C50FB4"/>
    <w:rsid w:val="00C8289D"/>
    <w:rsid w:val="00C92064"/>
    <w:rsid w:val="00CA2C08"/>
    <w:rsid w:val="00CB4950"/>
    <w:rsid w:val="00CC138E"/>
    <w:rsid w:val="00CC21D7"/>
    <w:rsid w:val="00CC6416"/>
    <w:rsid w:val="00CD398A"/>
    <w:rsid w:val="00CE4F57"/>
    <w:rsid w:val="00D053EA"/>
    <w:rsid w:val="00D1710E"/>
    <w:rsid w:val="00D24823"/>
    <w:rsid w:val="00D325B0"/>
    <w:rsid w:val="00D32E31"/>
    <w:rsid w:val="00D46DF7"/>
    <w:rsid w:val="00D55D33"/>
    <w:rsid w:val="00D645A6"/>
    <w:rsid w:val="00D756E1"/>
    <w:rsid w:val="00D849D2"/>
    <w:rsid w:val="00D8597A"/>
    <w:rsid w:val="00D86028"/>
    <w:rsid w:val="00DB2035"/>
    <w:rsid w:val="00DC7B14"/>
    <w:rsid w:val="00DD15DC"/>
    <w:rsid w:val="00DF0B06"/>
    <w:rsid w:val="00DF1BCB"/>
    <w:rsid w:val="00E11DF1"/>
    <w:rsid w:val="00E45F75"/>
    <w:rsid w:val="00E72CDB"/>
    <w:rsid w:val="00E84119"/>
    <w:rsid w:val="00E97D17"/>
    <w:rsid w:val="00EA0352"/>
    <w:rsid w:val="00EA501C"/>
    <w:rsid w:val="00EB1F7D"/>
    <w:rsid w:val="00EE322E"/>
    <w:rsid w:val="00EF6971"/>
    <w:rsid w:val="00F14774"/>
    <w:rsid w:val="00F21AB2"/>
    <w:rsid w:val="00F446DD"/>
    <w:rsid w:val="00F51CD3"/>
    <w:rsid w:val="00F52E18"/>
    <w:rsid w:val="00F52F5E"/>
    <w:rsid w:val="00F5307A"/>
    <w:rsid w:val="00F56D7B"/>
    <w:rsid w:val="00F664EF"/>
    <w:rsid w:val="00FC4E13"/>
    <w:rsid w:val="00FD1C64"/>
    <w:rsid w:val="00FE0994"/>
    <w:rsid w:val="00FE7229"/>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E7BDD"/>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6971"/>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 w:type="paragraph" w:styleId="Header">
    <w:name w:val="header"/>
    <w:basedOn w:val="Normal"/>
    <w:link w:val="HeaderChar"/>
    <w:uiPriority w:val="99"/>
    <w:unhideWhenUsed/>
    <w:rsid w:val="00A47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C7A"/>
  </w:style>
  <w:style w:type="paragraph" w:styleId="Footer">
    <w:name w:val="footer"/>
    <w:basedOn w:val="Normal"/>
    <w:link w:val="FooterChar"/>
    <w:uiPriority w:val="99"/>
    <w:unhideWhenUsed/>
    <w:rsid w:val="00A47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C7A"/>
  </w:style>
  <w:style w:type="table" w:styleId="TableGrid">
    <w:name w:val="Table Grid"/>
    <w:basedOn w:val="TableNormal"/>
    <w:uiPriority w:val="39"/>
    <w:rsid w:val="002C6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namakamu.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www.msn.com"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ww.msn.com/news/index.htm" TargetMode="External"/><Relationship Id="rId30" Type="http://schemas.openxmlformats.org/officeDocument/2006/relationships/image" Target="media/image20.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27378-7D21-4A30-A1FA-FC956F09C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9</TotalTime>
  <Pages>44</Pages>
  <Words>7115</Words>
  <Characters>4056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103</cp:revision>
  <dcterms:created xsi:type="dcterms:W3CDTF">2019-10-23T22:37:00Z</dcterms:created>
  <dcterms:modified xsi:type="dcterms:W3CDTF">2019-12-15T15:47:00Z</dcterms:modified>
</cp:coreProperties>
</file>